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0C1056" w14:textId="721C7ED2" w:rsidR="00500B84" w:rsidRDefault="00406F01" w:rsidP="00406F01">
      <w:pPr>
        <w:pStyle w:val="Heading1"/>
      </w:pPr>
      <w:r>
        <w:t xml:space="preserve">                                        Heap Tree </w:t>
      </w:r>
      <w:r w:rsidR="00DE4775">
        <w:t>Construction:</w:t>
      </w:r>
    </w:p>
    <w:p w14:paraId="74DB59E7" w14:textId="77777777" w:rsidR="00406F01" w:rsidRDefault="00000000" w:rsidP="00406F01">
      <w:r>
        <w:rPr>
          <w:noProof/>
        </w:rPr>
        <w:pict w14:anchorId="30444898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7" type="#_x0000_t32" style="position:absolute;margin-left:182.75pt;margin-top:6.95pt;width:114.75pt;height:45.1pt;z-index:251659264" o:connectortype="straight">
            <v:stroke endarrow="block"/>
          </v:shape>
        </w:pict>
      </w:r>
      <w:r>
        <w:rPr>
          <w:noProof/>
        </w:rPr>
        <w:pict w14:anchorId="46A1C05E">
          <v:shape id="_x0000_s1026" type="#_x0000_t32" style="position:absolute;margin-left:64.1pt;margin-top:6.95pt;width:111.55pt;height:52.2pt;flip:x;z-index:251658240" o:connectortype="straight">
            <v:stroke endarrow="block"/>
          </v:shape>
        </w:pict>
      </w:r>
      <w:r w:rsidR="00406F01">
        <w:t xml:space="preserve">                                                                                                                                         </w:t>
      </w:r>
    </w:p>
    <w:p w14:paraId="1E14E8A2" w14:textId="77777777" w:rsidR="00406F01" w:rsidRDefault="00406F01" w:rsidP="00406F01"/>
    <w:p w14:paraId="232D501E" w14:textId="77777777" w:rsidR="00406F01" w:rsidRDefault="00406F01" w:rsidP="00406F01"/>
    <w:p w14:paraId="1C674A65" w14:textId="77777777" w:rsidR="00406F01" w:rsidRDefault="00406F01" w:rsidP="00406F01">
      <w:r w:rsidRPr="00FC60CD">
        <w:rPr>
          <w:b/>
        </w:rPr>
        <w:t xml:space="preserve">Inserting key one by one                                                                    </w:t>
      </w:r>
      <w:proofErr w:type="spellStart"/>
      <w:r w:rsidRPr="00FC60CD">
        <w:rPr>
          <w:b/>
        </w:rPr>
        <w:t>Heapify</w:t>
      </w:r>
      <w:proofErr w:type="spellEnd"/>
      <w:r w:rsidRPr="00FC60CD">
        <w:rPr>
          <w:b/>
        </w:rPr>
        <w:t xml:space="preserve"> method</w:t>
      </w:r>
      <w:r>
        <w:t xml:space="preserve"> </w:t>
      </w:r>
    </w:p>
    <w:p w14:paraId="419DC0B6" w14:textId="77777777" w:rsidR="00406F01" w:rsidRDefault="00406F01" w:rsidP="00406F01"/>
    <w:p w14:paraId="5BF6CC8C" w14:textId="77777777" w:rsidR="00406F01" w:rsidRDefault="00406F01" w:rsidP="00406F01">
      <w:pPr>
        <w:pStyle w:val="ListParagraph"/>
        <w:numPr>
          <w:ilvl w:val="0"/>
          <w:numId w:val="1"/>
        </w:numPr>
      </w:pPr>
      <w:r>
        <w:t>Insert key one by one in the given order TC = O(</w:t>
      </w:r>
      <w:proofErr w:type="spellStart"/>
      <w:r>
        <w:t>nlogn</w:t>
      </w:r>
      <w:proofErr w:type="spellEnd"/>
      <w:r>
        <w:t>) no of elements</w:t>
      </w:r>
    </w:p>
    <w:p w14:paraId="26120D2C" w14:textId="77777777" w:rsidR="00406F01" w:rsidRDefault="00406F01" w:rsidP="00406F01">
      <w:pPr>
        <w:pStyle w:val="ListParagraph"/>
      </w:pPr>
      <w:r>
        <w:t xml:space="preserve">                              14     24    12    11    25    8    35 </w:t>
      </w:r>
    </w:p>
    <w:p w14:paraId="1D90238F" w14:textId="77777777" w:rsidR="00406F01" w:rsidRDefault="00406F01" w:rsidP="00406F01">
      <w:pPr>
        <w:pStyle w:val="ListParagraph"/>
      </w:pPr>
      <w:r>
        <w:t>Max Heap / Min Heap</w:t>
      </w:r>
    </w:p>
    <w:p w14:paraId="3DB0DEDF" w14:textId="77777777" w:rsidR="00406F01" w:rsidRDefault="00342DF1" w:rsidP="00406F01">
      <w:pPr>
        <w:pStyle w:val="ListParagraph"/>
      </w:pPr>
      <w:r>
        <w:t xml:space="preserve">  </w:t>
      </w:r>
    </w:p>
    <w:p w14:paraId="4562D426" w14:textId="77777777" w:rsidR="00342DF1" w:rsidRDefault="00000000" w:rsidP="00406F01">
      <w:pPr>
        <w:pStyle w:val="ListParagraph"/>
      </w:pPr>
      <w:r>
        <w:rPr>
          <w:noProof/>
        </w:rPr>
        <w:pict w14:anchorId="465DA51F">
          <v:shapetype id="_x0000_t103" coordsize="21600,21600" o:spt="103" adj="12960,19440,7200" path="wr@22,0@21@3,,0@21@4@22@14@21@1@21@7@2@12l@2@13,0@8@2@11at@22,0@21@3@2@10@24@16@22@14@21@1@24@16,0@14xear@22@14@21@1@21@7@24@16nfe">
            <v:stroke joinstyle="miter"/>
            <v:formulas>
              <v:f eqn="val #0"/>
              <v:f eqn="val #1"/>
              <v:f eqn="val #2"/>
              <v:f eqn="sum #0 width #1"/>
              <v:f eqn="prod @3 1 2"/>
              <v:f eqn="sum #1 #1 width"/>
              <v:f eqn="sum @5 #1 #0"/>
              <v:f eqn="prod @6 1 2"/>
              <v:f eqn="mid width #0"/>
              <v:f eqn="ellipse #2 height @4"/>
              <v:f eqn="sum @4 @9 0"/>
              <v:f eqn="sum @10 #1 width"/>
              <v:f eqn="sum @7 @9 0"/>
              <v:f eqn="sum @11 width #0"/>
              <v:f eqn="sum @5 0 #0"/>
              <v:f eqn="prod @14 1 2"/>
              <v:f eqn="mid @4 @7"/>
              <v:f eqn="sum #0 #1 width"/>
              <v:f eqn="prod @17 1 2"/>
              <v:f eqn="sum @16 0 @18"/>
              <v:f eqn="val width"/>
              <v:f eqn="val height"/>
              <v:f eqn="sum 0 0 height"/>
              <v:f eqn="sum @16 0 @4"/>
              <v:f eqn="ellipse @23 @4 height"/>
              <v:f eqn="sum @8 128 0"/>
              <v:f eqn="prod @5 1 2"/>
              <v:f eqn="sum @5 0 128"/>
              <v:f eqn="sum #0 @16 @11"/>
              <v:f eqn="sum width 0 #0"/>
              <v:f eqn="prod @29 1 2"/>
              <v:f eqn="prod height height 1"/>
              <v:f eqn="prod #2 #2 1"/>
              <v:f eqn="sum @31 0 @32"/>
              <v:f eqn="sqrt @33"/>
              <v:f eqn="sum @34 height 0"/>
              <v:f eqn="prod width height @35"/>
              <v:f eqn="sum @36 64 0"/>
              <v:f eqn="prod #0 1 2"/>
              <v:f eqn="ellipse @30 @38 height"/>
              <v:f eqn="sum @39 0 64"/>
              <v:f eqn="prod @4 1 2"/>
              <v:f eqn="sum #1 0 @41"/>
              <v:f eqn="prod height 4390 32768"/>
              <v:f eqn="prod height 28378 32768"/>
            </v:formulas>
            <v:path o:extrusionok="f" o:connecttype="custom" o:connectlocs="0,@15;@2,@11;0,@8;@2,@13;@21,@16" o:connectangles="180,180,180,90,0" textboxrect="@43,@41,@44,@42"/>
            <v:handles>
              <v:h position="topLeft,#0" yrange="@37,@27"/>
              <v:h position="topLeft,#1" yrange="@25,@20"/>
              <v:h position="#2,bottomRight" xrange="0,@40"/>
            </v:handles>
            <o:complex v:ext="view"/>
          </v:shapetype>
          <v:shape id="_x0000_s1044" type="#_x0000_t103" style="position:absolute;left:0;text-align:left;margin-left:106.5pt;margin-top:7.55pt;width:16.5pt;height:30.75pt;z-index:251663360"/>
        </w:pict>
      </w:r>
      <w:r>
        <w:rPr>
          <w:noProof/>
        </w:rPr>
        <w:pict w14:anchorId="11948156">
          <v:shape id="_x0000_s1043" type="#_x0000_t103" style="position:absolute;left:0;text-align:left;margin-left:56.25pt;margin-top:.8pt;width:18pt;height:30.75pt;rotation:13389608fd;z-index:251662336"/>
        </w:pict>
      </w:r>
      <w:r>
        <w:rPr>
          <w:noProof/>
        </w:rPr>
        <w:pict w14:anchorId="09328960">
          <v:shape id="_x0000_s1037" type="#_x0000_t32" style="position:absolute;left:0;text-align:left;margin-left:84.75pt;margin-top:12.05pt;width:8.25pt;height:19.5pt;flip:x;z-index:251660288" o:connectortype="straight"/>
        </w:pict>
      </w:r>
      <w:r w:rsidR="00332C61">
        <w:t xml:space="preserve">                       14</w:t>
      </w:r>
      <w:r w:rsidR="00342DF1">
        <w:t xml:space="preserve">    </w:t>
      </w:r>
    </w:p>
    <w:p w14:paraId="7B71860D" w14:textId="5F32BFD4" w:rsidR="00AF798A" w:rsidRDefault="00332C61" w:rsidP="00406F01">
      <w:pPr>
        <w:pStyle w:val="ListParagraph"/>
      </w:pPr>
      <w:r>
        <w:t xml:space="preserve">                       </w:t>
      </w:r>
      <w:r w:rsidR="00AF798A">
        <w:t xml:space="preserve">                    Violating </w:t>
      </w:r>
      <w:proofErr w:type="spellStart"/>
      <w:r w:rsidR="00AF798A">
        <w:t>MaxHeap</w:t>
      </w:r>
      <w:proofErr w:type="spellEnd"/>
      <w:r w:rsidR="00AF798A">
        <w:t xml:space="preserve"> </w:t>
      </w:r>
      <w:r w:rsidR="001A4372">
        <w:t>property,</w:t>
      </w:r>
      <w:r w:rsidR="00AF798A">
        <w:t xml:space="preserve"> compare 24 &gt; 14 then swap </w:t>
      </w:r>
    </w:p>
    <w:p w14:paraId="4D308F2B" w14:textId="77777777" w:rsidR="00332C61" w:rsidRDefault="00332C61" w:rsidP="00406F01">
      <w:pPr>
        <w:pStyle w:val="ListParagraph"/>
      </w:pPr>
      <w:r>
        <w:t xml:space="preserve">                24 </w:t>
      </w:r>
    </w:p>
    <w:p w14:paraId="5AF13491" w14:textId="77777777" w:rsidR="00AF798A" w:rsidRDefault="00AF798A" w:rsidP="00406F01">
      <w:pPr>
        <w:pStyle w:val="ListParagraph"/>
      </w:pPr>
    </w:p>
    <w:p w14:paraId="727A979B" w14:textId="77777777" w:rsidR="00AF798A" w:rsidRDefault="00AF798A" w:rsidP="00406F01">
      <w:pPr>
        <w:pStyle w:val="ListParagraph"/>
      </w:pPr>
    </w:p>
    <w:p w14:paraId="64171BF4" w14:textId="77777777" w:rsidR="00AF798A" w:rsidRDefault="00AF798A" w:rsidP="00406F01">
      <w:pPr>
        <w:pStyle w:val="ListParagraph"/>
      </w:pPr>
      <w:r>
        <w:t xml:space="preserve">                            24 </w:t>
      </w:r>
    </w:p>
    <w:p w14:paraId="65984936" w14:textId="77777777" w:rsidR="00AF798A" w:rsidRDefault="00000000" w:rsidP="00406F01">
      <w:pPr>
        <w:pStyle w:val="ListParagraph"/>
      </w:pPr>
      <w:r>
        <w:rPr>
          <w:noProof/>
        </w:rPr>
        <w:pict w14:anchorId="72CCE623">
          <v:shape id="_x0000_s1046" type="#_x0000_t32" style="position:absolute;left:0;text-align:left;margin-left:112.5pt;margin-top:-.35pt;width:18.75pt;height:23.25pt;z-index:251665408" o:connectortype="straight"/>
        </w:pict>
      </w:r>
      <w:r>
        <w:rPr>
          <w:noProof/>
        </w:rPr>
        <w:pict w14:anchorId="39A5CABF">
          <v:shape id="_x0000_s1045" type="#_x0000_t32" style="position:absolute;left:0;text-align:left;margin-left:84.75pt;margin-top:-.35pt;width:21.75pt;height:23.25pt;flip:x;z-index:251664384" o:connectortype="straight"/>
        </w:pict>
      </w:r>
    </w:p>
    <w:p w14:paraId="1E3D9A33" w14:textId="77777777" w:rsidR="00AF798A" w:rsidRDefault="00AF798A" w:rsidP="00406F01">
      <w:pPr>
        <w:pStyle w:val="ListParagraph"/>
      </w:pPr>
    </w:p>
    <w:p w14:paraId="3C515A7D" w14:textId="5CF7E896" w:rsidR="00AF798A" w:rsidRDefault="00000000" w:rsidP="00406F01">
      <w:pPr>
        <w:pStyle w:val="ListParagraph"/>
      </w:pPr>
      <w:r>
        <w:rPr>
          <w:noProof/>
        </w:rPr>
        <w:pict w14:anchorId="285FC8F2">
          <v:shape id="_x0000_s1050" type="#_x0000_t103" style="position:absolute;left:0;text-align:left;margin-left:96.75pt;margin-top:7.05pt;width:19.5pt;height:35.25pt;rotation:-1945823fd;z-index:251668480"/>
        </w:pict>
      </w:r>
      <w:r w:rsidR="00AF798A">
        <w:t xml:space="preserve">               14                  12                     </w:t>
      </w:r>
      <w:r w:rsidR="001A4372">
        <w:t>I</w:t>
      </w:r>
      <w:r w:rsidR="00AF798A">
        <w:t xml:space="preserve">nsert 12 take </w:t>
      </w:r>
      <w:r w:rsidR="001A4372">
        <w:t>O (</w:t>
      </w:r>
      <w:r w:rsidR="00AF798A">
        <w:t>1) time , then compare 12 with its parent</w:t>
      </w:r>
    </w:p>
    <w:p w14:paraId="18093D96" w14:textId="77777777" w:rsidR="00AF798A" w:rsidRDefault="00000000" w:rsidP="00406F01">
      <w:pPr>
        <w:pStyle w:val="ListParagraph"/>
      </w:pPr>
      <w:r>
        <w:rPr>
          <w:noProof/>
        </w:rPr>
        <w:pict w14:anchorId="7DACB14B">
          <v:shape id="_x0000_s1053" type="#_x0000_t103" style="position:absolute;left:0;text-align:left;margin-left:70.55pt;margin-top:5.75pt;width:14.2pt;height:37.5pt;rotation:10926398fd;z-index:251669504"/>
        </w:pict>
      </w:r>
      <w:r>
        <w:rPr>
          <w:noProof/>
        </w:rPr>
        <w:pict w14:anchorId="651A9217">
          <v:shape id="_x0000_s1048" type="#_x0000_t32" style="position:absolute;left:0;text-align:left;margin-left:78.75pt;margin-top:.6pt;width:18pt;height:26.25pt;z-index:251667456" o:connectortype="straight"/>
        </w:pict>
      </w:r>
      <w:r>
        <w:rPr>
          <w:noProof/>
        </w:rPr>
        <w:pict w14:anchorId="47636255">
          <v:shape id="_x0000_s1047" type="#_x0000_t32" style="position:absolute;left:0;text-align:left;margin-left:52.5pt;margin-top:.6pt;width:21.75pt;height:26.25pt;flip:x;z-index:251666432" o:connectortype="straight"/>
        </w:pict>
      </w:r>
      <w:r w:rsidR="00AF798A">
        <w:t xml:space="preserve">                                                               </w:t>
      </w:r>
    </w:p>
    <w:p w14:paraId="358C649B" w14:textId="77777777" w:rsidR="00AF798A" w:rsidRDefault="00AF798A" w:rsidP="00406F01">
      <w:pPr>
        <w:pStyle w:val="ListParagraph"/>
      </w:pPr>
      <w:r>
        <w:t xml:space="preserve">                                                      </w:t>
      </w:r>
    </w:p>
    <w:p w14:paraId="65FC623A" w14:textId="38A13BA1" w:rsidR="00AF798A" w:rsidRDefault="00000000" w:rsidP="00406F01">
      <w:pPr>
        <w:pStyle w:val="ListParagraph"/>
      </w:pPr>
      <w:r>
        <w:rPr>
          <w:noProof/>
        </w:rPr>
        <w:pict w14:anchorId="4AC038E3">
          <v:shape id="_x0000_s1054" type="#_x0000_t32" style="position:absolute;left:0;text-align:left;margin-left:131.25pt;margin-top:4.95pt;width:51.5pt;height:.75pt;z-index:251670528" o:connectortype="straight">
            <v:stroke endarrow="block"/>
          </v:shape>
        </w:pict>
      </w:r>
      <w:r w:rsidR="00AF798A">
        <w:t xml:space="preserve">11                    25                                  25 &gt; 14 , yes , </w:t>
      </w:r>
      <w:r w:rsidR="001A4372">
        <w:t xml:space="preserve">perform </w:t>
      </w:r>
      <w:r w:rsidR="00AF798A">
        <w:t xml:space="preserve">swap </w:t>
      </w:r>
    </w:p>
    <w:p w14:paraId="1E5135B2" w14:textId="77777777" w:rsidR="00AF798A" w:rsidRDefault="00AF798A" w:rsidP="00406F01">
      <w:pPr>
        <w:pStyle w:val="ListParagraph"/>
      </w:pPr>
    </w:p>
    <w:p w14:paraId="2C85B359" w14:textId="77777777" w:rsidR="00AF798A" w:rsidRDefault="00AF798A" w:rsidP="00AF798A">
      <w:pPr>
        <w:pStyle w:val="ListParagraph"/>
      </w:pPr>
    </w:p>
    <w:p w14:paraId="203E3453" w14:textId="77777777" w:rsidR="00AF798A" w:rsidRDefault="00AF798A" w:rsidP="00AF798A">
      <w:pPr>
        <w:pStyle w:val="ListParagraph"/>
      </w:pPr>
      <w:r>
        <w:t xml:space="preserve">                            24 </w:t>
      </w:r>
    </w:p>
    <w:p w14:paraId="0D6A2993" w14:textId="4D73A1C9" w:rsidR="00AF798A" w:rsidRDefault="00000000" w:rsidP="00AF798A">
      <w:pPr>
        <w:pStyle w:val="ListParagraph"/>
      </w:pPr>
      <w:r>
        <w:rPr>
          <w:noProof/>
        </w:rPr>
        <w:pict w14:anchorId="68127A81">
          <v:rect id="_x0000_s1462" style="position:absolute;left:0;text-align:left;margin-left:204pt;margin-top:9.95pt;width:287pt;height:41.5pt;z-index:251950080" strokecolor="white [3212]">
            <v:textbox>
              <w:txbxContent>
                <w:p w14:paraId="0B6CD579" w14:textId="305E94DA" w:rsidR="001A4372" w:rsidRDefault="001A4372">
                  <w:r>
                    <w:t xml:space="preserve">Still, </w:t>
                  </w:r>
                  <w:proofErr w:type="gramStart"/>
                  <w:r>
                    <w:t>It</w:t>
                  </w:r>
                  <w:proofErr w:type="gramEnd"/>
                  <w:r>
                    <w:t xml:space="preserve"> is not a </w:t>
                  </w:r>
                  <w:proofErr w:type="spellStart"/>
                  <w:r>
                    <w:t>MaxHeap</w:t>
                  </w:r>
                  <w:proofErr w:type="spellEnd"/>
                  <w:r>
                    <w:t xml:space="preserve"> , now compare 25 with its parent (24), 25 &gt; 24, so perform swap</w:t>
                  </w:r>
                </w:p>
              </w:txbxContent>
            </v:textbox>
          </v:rect>
        </w:pict>
      </w:r>
      <w:r>
        <w:rPr>
          <w:noProof/>
        </w:rPr>
        <w:pict w14:anchorId="4B53266B">
          <v:shape id="_x0000_s1056" type="#_x0000_t32" style="position:absolute;left:0;text-align:left;margin-left:112.5pt;margin-top:-.35pt;width:18.75pt;height:23.25pt;z-index:251673600" o:connectortype="straight"/>
        </w:pict>
      </w:r>
      <w:r>
        <w:rPr>
          <w:noProof/>
        </w:rPr>
        <w:pict w14:anchorId="4FF5BB6D">
          <v:shape id="_x0000_s1055" type="#_x0000_t32" style="position:absolute;left:0;text-align:left;margin-left:84.75pt;margin-top:-.35pt;width:21.75pt;height:23.25pt;flip:x;z-index:251672576" o:connectortype="straight"/>
        </w:pict>
      </w:r>
    </w:p>
    <w:p w14:paraId="3CC9A293" w14:textId="77777777" w:rsidR="00AF798A" w:rsidRDefault="00AF798A" w:rsidP="00AF798A">
      <w:pPr>
        <w:pStyle w:val="ListParagraph"/>
      </w:pPr>
    </w:p>
    <w:p w14:paraId="1E6EC7C2" w14:textId="25AF343C" w:rsidR="00AF798A" w:rsidRDefault="00AF798A" w:rsidP="00AF798A">
      <w:pPr>
        <w:pStyle w:val="ListParagraph"/>
      </w:pPr>
      <w:r>
        <w:t xml:space="preserve">               25                  12                          </w:t>
      </w:r>
    </w:p>
    <w:p w14:paraId="1AF2159A" w14:textId="77777777" w:rsidR="00AF798A" w:rsidRDefault="00000000" w:rsidP="00AF798A">
      <w:pPr>
        <w:pStyle w:val="ListParagraph"/>
      </w:pPr>
      <w:r>
        <w:rPr>
          <w:noProof/>
        </w:rPr>
        <w:pict w14:anchorId="2124154C">
          <v:shape id="_x0000_s1058" type="#_x0000_t32" style="position:absolute;left:0;text-align:left;margin-left:78.75pt;margin-top:.6pt;width:18pt;height:26.25pt;z-index:251675648" o:connectortype="straight"/>
        </w:pict>
      </w:r>
      <w:r>
        <w:rPr>
          <w:noProof/>
        </w:rPr>
        <w:pict w14:anchorId="0051D024">
          <v:shape id="_x0000_s1057" type="#_x0000_t32" style="position:absolute;left:0;text-align:left;margin-left:52.5pt;margin-top:.6pt;width:21.75pt;height:26.25pt;flip:x;z-index:251674624" o:connectortype="straight"/>
        </w:pict>
      </w:r>
      <w:r w:rsidR="00AF798A">
        <w:t xml:space="preserve">                                                    </w:t>
      </w:r>
      <w:r w:rsidR="00C3009A">
        <w:t xml:space="preserve">          </w:t>
      </w:r>
    </w:p>
    <w:p w14:paraId="54336A4B" w14:textId="77777777" w:rsidR="00AF798A" w:rsidRDefault="00AF798A" w:rsidP="00AF798A">
      <w:pPr>
        <w:pStyle w:val="ListParagraph"/>
      </w:pPr>
      <w:r>
        <w:t xml:space="preserve">                                                      </w:t>
      </w:r>
    </w:p>
    <w:p w14:paraId="5381A5AC" w14:textId="77777777" w:rsidR="00C3009A" w:rsidRDefault="00AF798A" w:rsidP="00AF798A">
      <w:pPr>
        <w:pStyle w:val="ListParagraph"/>
      </w:pPr>
      <w:r>
        <w:t xml:space="preserve">11                    14    </w:t>
      </w:r>
    </w:p>
    <w:p w14:paraId="0837C428" w14:textId="77777777" w:rsidR="001A4372" w:rsidRDefault="001A4372" w:rsidP="00AF798A">
      <w:pPr>
        <w:pStyle w:val="ListParagraph"/>
      </w:pPr>
    </w:p>
    <w:p w14:paraId="15390FF3" w14:textId="77777777" w:rsidR="001A4372" w:rsidRDefault="001A4372" w:rsidP="00AF798A">
      <w:pPr>
        <w:pStyle w:val="ListParagraph"/>
      </w:pPr>
    </w:p>
    <w:p w14:paraId="433A363F" w14:textId="77777777" w:rsidR="001A4372" w:rsidRDefault="001A4372" w:rsidP="00AF798A">
      <w:pPr>
        <w:pStyle w:val="ListParagraph"/>
      </w:pPr>
    </w:p>
    <w:p w14:paraId="5053DC46" w14:textId="77777777" w:rsidR="001A4372" w:rsidRDefault="001A4372" w:rsidP="00AF798A">
      <w:pPr>
        <w:pStyle w:val="ListParagraph"/>
      </w:pPr>
    </w:p>
    <w:p w14:paraId="085244A8" w14:textId="77777777" w:rsidR="001A4372" w:rsidRDefault="001A4372" w:rsidP="00AF798A">
      <w:pPr>
        <w:pStyle w:val="ListParagraph"/>
      </w:pPr>
    </w:p>
    <w:p w14:paraId="18558C3F" w14:textId="77777777" w:rsidR="001A4372" w:rsidRDefault="001A4372" w:rsidP="00AF798A">
      <w:pPr>
        <w:pStyle w:val="ListParagraph"/>
      </w:pPr>
    </w:p>
    <w:p w14:paraId="7ED2BEA6" w14:textId="48E906CB" w:rsidR="00C3009A" w:rsidRDefault="001A4372" w:rsidP="00AF798A">
      <w:pPr>
        <w:pStyle w:val="ListParagraph"/>
      </w:pPr>
      <w:r>
        <w:lastRenderedPageBreak/>
        <w:t>Now insert elements 8 and 35</w:t>
      </w:r>
    </w:p>
    <w:p w14:paraId="75E8F557" w14:textId="77777777" w:rsidR="00C3009A" w:rsidRDefault="00C3009A" w:rsidP="00AF798A">
      <w:pPr>
        <w:pStyle w:val="ListParagraph"/>
      </w:pPr>
    </w:p>
    <w:p w14:paraId="0519015F" w14:textId="77777777" w:rsidR="00C3009A" w:rsidRDefault="00C3009A" w:rsidP="00C3009A">
      <w:pPr>
        <w:pStyle w:val="ListParagraph"/>
      </w:pPr>
      <w:r>
        <w:t xml:space="preserve">                            25</w:t>
      </w:r>
    </w:p>
    <w:p w14:paraId="2B56493E" w14:textId="77777777" w:rsidR="00C3009A" w:rsidRDefault="00000000" w:rsidP="00C3009A">
      <w:pPr>
        <w:pStyle w:val="ListParagraph"/>
      </w:pPr>
      <w:r>
        <w:rPr>
          <w:noProof/>
        </w:rPr>
        <w:pict w14:anchorId="5DAAAC26">
          <v:shape id="_x0000_s1085" type="#_x0000_t32" style="position:absolute;left:0;text-align:left;margin-left:112.5pt;margin-top:-.35pt;width:18.75pt;height:23.25pt;z-index:251678720" o:connectortype="straight"/>
        </w:pict>
      </w:r>
      <w:r>
        <w:rPr>
          <w:noProof/>
        </w:rPr>
        <w:pict w14:anchorId="779B1B0C">
          <v:shape id="_x0000_s1084" type="#_x0000_t32" style="position:absolute;left:0;text-align:left;margin-left:84.75pt;margin-top:-.35pt;width:21.75pt;height:23.25pt;flip:x;z-index:251677696" o:connectortype="straight"/>
        </w:pict>
      </w:r>
    </w:p>
    <w:p w14:paraId="28449E0D" w14:textId="77777777" w:rsidR="00C3009A" w:rsidRDefault="00C3009A" w:rsidP="00C3009A">
      <w:pPr>
        <w:pStyle w:val="ListParagraph"/>
      </w:pPr>
    </w:p>
    <w:p w14:paraId="6B7019FC" w14:textId="77777777" w:rsidR="00C3009A" w:rsidRDefault="00000000" w:rsidP="00C3009A">
      <w:pPr>
        <w:pStyle w:val="ListParagraph"/>
      </w:pPr>
      <w:r>
        <w:rPr>
          <w:noProof/>
        </w:rPr>
        <w:pict w14:anchorId="1469A382">
          <v:shape id="_x0000_s1091" type="#_x0000_t103" style="position:absolute;left:0;text-align:left;margin-left:159pt;margin-top:6pt;width:16.75pt;height:29.25pt;rotation:-1471580fd;z-index:251683840"/>
        </w:pict>
      </w:r>
      <w:r w:rsidR="00C3009A">
        <w:t xml:space="preserve">               24                  12                                                       </w:t>
      </w:r>
    </w:p>
    <w:p w14:paraId="46A1BA67" w14:textId="77777777" w:rsidR="00C3009A" w:rsidRDefault="00000000" w:rsidP="00C3009A">
      <w:pPr>
        <w:pStyle w:val="ListParagraph"/>
      </w:pPr>
      <w:r>
        <w:rPr>
          <w:noProof/>
        </w:rPr>
        <w:pict w14:anchorId="33B2675A">
          <v:shape id="_x0000_s1094" type="#_x0000_t103" style="position:absolute;left:0;text-align:left;margin-left:131.25pt;margin-top:4.85pt;width:12.9pt;height:34.65pt;rotation:11120029fd;z-index:251684864"/>
        </w:pict>
      </w:r>
      <w:r>
        <w:rPr>
          <w:noProof/>
        </w:rPr>
        <w:pict w14:anchorId="5E33B937">
          <v:shape id="_x0000_s1089" type="#_x0000_t32" style="position:absolute;left:0;text-align:left;margin-left:141pt;margin-top:.6pt;width:18pt;height:26.25pt;z-index:251682816" o:connectortype="straight"/>
        </w:pict>
      </w:r>
      <w:r>
        <w:rPr>
          <w:noProof/>
        </w:rPr>
        <w:pict w14:anchorId="015564CD">
          <v:shape id="_x0000_s1088" type="#_x0000_t32" style="position:absolute;left:0;text-align:left;margin-left:120pt;margin-top:.6pt;width:15pt;height:26.25pt;flip:x;z-index:251681792" o:connectortype="straight"/>
        </w:pict>
      </w:r>
      <w:r>
        <w:rPr>
          <w:noProof/>
        </w:rPr>
        <w:pict w14:anchorId="4408BC94">
          <v:shape id="_x0000_s1087" type="#_x0000_t32" style="position:absolute;left:0;text-align:left;margin-left:78.75pt;margin-top:.6pt;width:18pt;height:26.25pt;z-index:251680768" o:connectortype="straight"/>
        </w:pict>
      </w:r>
      <w:r>
        <w:rPr>
          <w:noProof/>
        </w:rPr>
        <w:pict w14:anchorId="1E3744C6">
          <v:shape id="_x0000_s1086" type="#_x0000_t32" style="position:absolute;left:0;text-align:left;margin-left:52.5pt;margin-top:.6pt;width:21.75pt;height:26.25pt;flip:x;z-index:251679744" o:connectortype="straight"/>
        </w:pict>
      </w:r>
      <w:r w:rsidR="00C3009A">
        <w:t xml:space="preserve">                                                              </w:t>
      </w:r>
    </w:p>
    <w:p w14:paraId="4578E3F3" w14:textId="77777777" w:rsidR="00C3009A" w:rsidRDefault="00C3009A" w:rsidP="00C3009A">
      <w:pPr>
        <w:pStyle w:val="ListParagraph"/>
      </w:pPr>
      <w:r>
        <w:t xml:space="preserve">                                                      </w:t>
      </w:r>
    </w:p>
    <w:p w14:paraId="49CDB5A5" w14:textId="77777777" w:rsidR="00C3009A" w:rsidRDefault="00C3009A" w:rsidP="00C3009A">
      <w:pPr>
        <w:pStyle w:val="ListParagraph"/>
      </w:pPr>
      <w:r>
        <w:t>11                   14     8             35</w:t>
      </w:r>
    </w:p>
    <w:p w14:paraId="73BE6902" w14:textId="2EB682A6" w:rsidR="00C3009A" w:rsidRDefault="00C3009A" w:rsidP="00C3009A">
      <w:pPr>
        <w:pStyle w:val="ListParagraph"/>
      </w:pPr>
    </w:p>
    <w:p w14:paraId="32587463" w14:textId="41265B45" w:rsidR="00C3009A" w:rsidRDefault="001A4372" w:rsidP="00C3009A">
      <w:pPr>
        <w:pStyle w:val="ListParagraph"/>
      </w:pPr>
      <w:proofErr w:type="gramStart"/>
      <w:r>
        <w:t>Still</w:t>
      </w:r>
      <w:proofErr w:type="gramEnd"/>
      <w:r>
        <w:t xml:space="preserve"> it is not a maxheap, since 35 &gt; 25, so swap 35 with 12</w:t>
      </w:r>
    </w:p>
    <w:p w14:paraId="0675BA55" w14:textId="77777777" w:rsidR="00C3009A" w:rsidRDefault="00C3009A" w:rsidP="00C3009A">
      <w:pPr>
        <w:pStyle w:val="ListParagraph"/>
      </w:pPr>
    </w:p>
    <w:p w14:paraId="6D7A037A" w14:textId="77777777" w:rsidR="00C3009A" w:rsidRDefault="00FA6ECF" w:rsidP="00C3009A">
      <w:pPr>
        <w:pStyle w:val="ListParagraph"/>
      </w:pPr>
      <w:r>
        <w:t xml:space="preserve">                            </w:t>
      </w:r>
    </w:p>
    <w:p w14:paraId="7CE44CCA" w14:textId="33B8F865" w:rsidR="00C3009A" w:rsidRDefault="00000000" w:rsidP="00C3009A">
      <w:pPr>
        <w:pStyle w:val="ListParagraph"/>
      </w:pPr>
      <w:r>
        <w:rPr>
          <w:noProof/>
        </w:rPr>
        <w:pict w14:anchorId="06E58670">
          <v:shape id="_x0000_s1137" type="#_x0000_t103" style="position:absolute;left:0;text-align:left;margin-left:132.9pt;margin-top:12.05pt;width:11.7pt;height:27.9pt;rotation:-1798625fd;z-index:251703296"/>
        </w:pict>
      </w:r>
      <w:r>
        <w:rPr>
          <w:noProof/>
        </w:rPr>
        <w:pict w14:anchorId="2E6336C1">
          <v:shape id="_x0000_s1132" type="#_x0000_t32" style="position:absolute;left:0;text-align:left;margin-left:327pt;margin-top:15.1pt;width:20.25pt;height:28.35pt;z-index:251698176" o:connectortype="straight"/>
        </w:pict>
      </w:r>
      <w:r>
        <w:rPr>
          <w:noProof/>
        </w:rPr>
        <w:pict w14:anchorId="2F384934">
          <v:shape id="_x0000_s1131" type="#_x0000_t32" style="position:absolute;left:0;text-align:left;margin-left:298.5pt;margin-top:15.1pt;width:19.5pt;height:28.35pt;flip:x;z-index:251697152" o:connectortype="straight"/>
        </w:pict>
      </w:r>
      <w:r w:rsidR="00C3009A">
        <w:t xml:space="preserve">                            25                  </w:t>
      </w:r>
      <w:r w:rsidR="00FA6ECF">
        <w:t xml:space="preserve">                                   </w:t>
      </w:r>
      <w:r w:rsidR="001A4372">
        <w:t xml:space="preserve">                          </w:t>
      </w:r>
      <w:r w:rsidR="00FA6ECF">
        <w:t xml:space="preserve"> </w:t>
      </w:r>
      <w:r w:rsidR="00C3009A">
        <w:t>35</w:t>
      </w:r>
    </w:p>
    <w:p w14:paraId="5D62C9C2" w14:textId="77777777" w:rsidR="00C3009A" w:rsidRDefault="00000000" w:rsidP="00C3009A">
      <w:pPr>
        <w:pStyle w:val="ListParagraph"/>
      </w:pPr>
      <w:r>
        <w:rPr>
          <w:noProof/>
        </w:rPr>
        <w:pict w14:anchorId="1D5D277C">
          <v:shape id="_x0000_s1138" type="#_x0000_t103" style="position:absolute;left:0;text-align:left;margin-left:106.05pt;margin-top:10.7pt;width:13.5pt;height:30.15pt;rotation:9792928fd;z-index:251704320"/>
        </w:pict>
      </w:r>
      <w:r>
        <w:rPr>
          <w:noProof/>
        </w:rPr>
        <w:pict w14:anchorId="19C0807D">
          <v:shape id="_x0000_s1116" type="#_x0000_t32" style="position:absolute;left:0;text-align:left;margin-left:112.5pt;margin-top:-.35pt;width:18.75pt;height:23.25pt;z-index:251688960" o:connectortype="straight"/>
        </w:pict>
      </w:r>
      <w:r>
        <w:rPr>
          <w:noProof/>
        </w:rPr>
        <w:pict w14:anchorId="090DF6FB">
          <v:shape id="_x0000_s1115" type="#_x0000_t32" style="position:absolute;left:0;text-align:left;margin-left:84.75pt;margin-top:-.35pt;width:21.75pt;height:23.25pt;flip:x;z-index:251687936" o:connectortype="straight"/>
        </w:pict>
      </w:r>
      <w:r w:rsidR="00C3009A">
        <w:t xml:space="preserve">                          </w:t>
      </w:r>
    </w:p>
    <w:p w14:paraId="31E2F25E" w14:textId="77777777" w:rsidR="00C3009A" w:rsidRDefault="00C3009A" w:rsidP="00C3009A">
      <w:pPr>
        <w:pStyle w:val="ListParagraph"/>
      </w:pPr>
      <w:r>
        <w:t xml:space="preserve">                                                                                                  </w:t>
      </w:r>
    </w:p>
    <w:p w14:paraId="6A78C049" w14:textId="77777777" w:rsidR="00C3009A" w:rsidRDefault="00000000" w:rsidP="00C3009A">
      <w:pPr>
        <w:pStyle w:val="ListParagraph"/>
      </w:pPr>
      <w:r>
        <w:rPr>
          <w:noProof/>
        </w:rPr>
        <w:pict w14:anchorId="77C8BE2B">
          <v:shape id="_x0000_s1123" type="#_x0000_t32" style="position:absolute;left:0;text-align:left;margin-left:203.25pt;margin-top:6pt;width:36pt;height:0;z-index:251696128" o:connectortype="straight">
            <v:stroke endarrow="block"/>
          </v:shape>
        </w:pict>
      </w:r>
      <w:r w:rsidR="00C3009A">
        <w:t xml:space="preserve">               24                   35                                                          24                   25                </w:t>
      </w:r>
    </w:p>
    <w:p w14:paraId="35759CF1" w14:textId="77777777" w:rsidR="00C3009A" w:rsidRDefault="00000000" w:rsidP="00C3009A">
      <w:pPr>
        <w:pStyle w:val="ListParagraph"/>
      </w:pPr>
      <w:r>
        <w:rPr>
          <w:noProof/>
        </w:rPr>
        <w:pict w14:anchorId="6B34604B">
          <v:shape id="_x0000_s1135" type="#_x0000_t32" style="position:absolute;left:0;text-align:left;margin-left:333pt;margin-top:.6pt;width:14.25pt;height:26.25pt;flip:x;z-index:251701248" o:connectortype="straight"/>
        </w:pict>
      </w:r>
      <w:r>
        <w:rPr>
          <w:noProof/>
        </w:rPr>
        <w:pict w14:anchorId="535F1402">
          <v:shape id="_x0000_s1136" type="#_x0000_t32" style="position:absolute;left:0;text-align:left;margin-left:354.75pt;margin-top:.6pt;width:15pt;height:26.25pt;z-index:251702272" o:connectortype="straight"/>
        </w:pict>
      </w:r>
      <w:r>
        <w:rPr>
          <w:noProof/>
        </w:rPr>
        <w:pict w14:anchorId="018F66D3">
          <v:shape id="_x0000_s1133" type="#_x0000_t32" style="position:absolute;left:0;text-align:left;margin-left:269.25pt;margin-top:.6pt;width:16.5pt;height:26.25pt;flip:x;z-index:251699200" o:connectortype="straight"/>
        </w:pict>
      </w:r>
      <w:r>
        <w:rPr>
          <w:noProof/>
        </w:rPr>
        <w:pict w14:anchorId="756854D0">
          <v:shape id="_x0000_s1134" type="#_x0000_t32" style="position:absolute;left:0;text-align:left;margin-left:293.25pt;margin-top:.6pt;width:12.75pt;height:26.25pt;z-index:251700224" o:connectortype="straight"/>
        </w:pict>
      </w:r>
      <w:r>
        <w:rPr>
          <w:noProof/>
        </w:rPr>
        <w:pict w14:anchorId="3E8A9731">
          <v:shape id="_x0000_s1120" type="#_x0000_t32" style="position:absolute;left:0;text-align:left;margin-left:141pt;margin-top:.6pt;width:18pt;height:26.25pt;z-index:251693056" o:connectortype="straight"/>
        </w:pict>
      </w:r>
      <w:r>
        <w:rPr>
          <w:noProof/>
        </w:rPr>
        <w:pict w14:anchorId="65D6F9E8">
          <v:shape id="_x0000_s1119" type="#_x0000_t32" style="position:absolute;left:0;text-align:left;margin-left:120pt;margin-top:.6pt;width:15pt;height:26.25pt;flip:x;z-index:251692032" o:connectortype="straight"/>
        </w:pict>
      </w:r>
      <w:r>
        <w:rPr>
          <w:noProof/>
        </w:rPr>
        <w:pict w14:anchorId="033E2196">
          <v:shape id="_x0000_s1118" type="#_x0000_t32" style="position:absolute;left:0;text-align:left;margin-left:78.75pt;margin-top:.6pt;width:18pt;height:26.25pt;z-index:251691008" o:connectortype="straight"/>
        </w:pict>
      </w:r>
      <w:r>
        <w:rPr>
          <w:noProof/>
        </w:rPr>
        <w:pict w14:anchorId="019B24FA">
          <v:shape id="_x0000_s1117" type="#_x0000_t32" style="position:absolute;left:0;text-align:left;margin-left:52.5pt;margin-top:.6pt;width:21.75pt;height:26.25pt;flip:x;z-index:251689984" o:connectortype="straight"/>
        </w:pict>
      </w:r>
      <w:r w:rsidR="00C3009A">
        <w:t xml:space="preserve">                                                                      </w:t>
      </w:r>
    </w:p>
    <w:p w14:paraId="7C129D04" w14:textId="77777777" w:rsidR="00C3009A" w:rsidRDefault="00C3009A" w:rsidP="00C3009A">
      <w:pPr>
        <w:pStyle w:val="ListParagraph"/>
      </w:pPr>
      <w:r>
        <w:t xml:space="preserve">                                                                         </w:t>
      </w:r>
    </w:p>
    <w:p w14:paraId="711EAFFD" w14:textId="77777777" w:rsidR="00C3009A" w:rsidRPr="00406F01" w:rsidRDefault="00C3009A" w:rsidP="00C3009A">
      <w:pPr>
        <w:pStyle w:val="ListParagraph"/>
      </w:pPr>
      <w:r>
        <w:t xml:space="preserve">11                14      8                12                                     11             14     8       </w:t>
      </w:r>
      <w:r w:rsidR="00FA6ECF">
        <w:t xml:space="preserve">    </w:t>
      </w:r>
      <w:r>
        <w:t xml:space="preserve">   12</w:t>
      </w:r>
      <w:r w:rsidR="00FA6ECF">
        <w:t xml:space="preserve"> </w:t>
      </w:r>
    </w:p>
    <w:p w14:paraId="415281C2" w14:textId="77777777" w:rsidR="00C3009A" w:rsidRDefault="00C3009A">
      <w:pPr>
        <w:pStyle w:val="ListParagraph"/>
      </w:pPr>
    </w:p>
    <w:p w14:paraId="24AAB6BD" w14:textId="77777777" w:rsidR="00FA6ECF" w:rsidRDefault="00FA6ECF">
      <w:pPr>
        <w:pStyle w:val="ListParagraph"/>
      </w:pPr>
    </w:p>
    <w:p w14:paraId="2FB361C5" w14:textId="39B84F85" w:rsidR="00427FA0" w:rsidRDefault="00427FA0">
      <w:pPr>
        <w:pStyle w:val="ListParagraph"/>
      </w:pPr>
      <w:r w:rsidRPr="00427FA0">
        <w:rPr>
          <w:b/>
          <w:bCs/>
        </w:rPr>
        <w:t>Best Case:</w:t>
      </w:r>
      <w:r>
        <w:t xml:space="preserve"> In the best case, each time a node is inserted, then max heap property will always be satisfied</w:t>
      </w:r>
    </w:p>
    <w:p w14:paraId="44312BA1" w14:textId="4AA74CB0" w:rsidR="00FA6ECF" w:rsidRDefault="00427FA0">
      <w:pPr>
        <w:pStyle w:val="ListParagraph"/>
      </w:pPr>
      <w:r>
        <w:t xml:space="preserve">                    Time of inserting a single node is O(1)</w:t>
      </w:r>
    </w:p>
    <w:p w14:paraId="0F37EF57" w14:textId="4696C2C9" w:rsidR="00427FA0" w:rsidRDefault="00427FA0">
      <w:pPr>
        <w:pStyle w:val="ListParagraph"/>
      </w:pPr>
      <w:r>
        <w:t xml:space="preserve">                    Time for inserting ‘n’ nodes in the heap is O (n)</w:t>
      </w:r>
    </w:p>
    <w:p w14:paraId="3C103F6E" w14:textId="77777777" w:rsidR="00427FA0" w:rsidRDefault="00427FA0">
      <w:pPr>
        <w:pStyle w:val="ListParagraph"/>
        <w:rPr>
          <w:b/>
        </w:rPr>
      </w:pPr>
    </w:p>
    <w:p w14:paraId="2D639775" w14:textId="729793DB" w:rsidR="00FA6ECF" w:rsidRPr="00FC60CD" w:rsidRDefault="00FA6ECF">
      <w:pPr>
        <w:pStyle w:val="ListParagraph"/>
        <w:rPr>
          <w:b/>
        </w:rPr>
      </w:pPr>
      <w:r w:rsidRPr="00FC60CD">
        <w:rPr>
          <w:b/>
        </w:rPr>
        <w:t>Showing Worst Case ;</w:t>
      </w:r>
    </w:p>
    <w:p w14:paraId="60B6206B" w14:textId="2DE20BE8" w:rsidR="00FA6ECF" w:rsidRDefault="001A4372">
      <w:pPr>
        <w:pStyle w:val="ListParagraph"/>
      </w:pPr>
      <w:r>
        <w:t>e.g.</w:t>
      </w:r>
      <w:r w:rsidR="00FA6ECF">
        <w:t xml:space="preserve"> : </w:t>
      </w:r>
      <w:r>
        <w:t>I</w:t>
      </w:r>
      <w:r w:rsidR="00FA6ECF">
        <w:t xml:space="preserve">nserting </w:t>
      </w:r>
      <w:r w:rsidR="00FA6ECF" w:rsidRPr="00FC60CD">
        <w:rPr>
          <w:b/>
        </w:rPr>
        <w:t>45</w:t>
      </w:r>
      <w:r w:rsidR="00FA6ECF">
        <w:t xml:space="preserve"> in already built Heap  </w:t>
      </w:r>
    </w:p>
    <w:p w14:paraId="46069C8F" w14:textId="77777777" w:rsidR="00FA6ECF" w:rsidRDefault="00FA6ECF">
      <w:pPr>
        <w:pStyle w:val="ListParagraph"/>
      </w:pPr>
    </w:p>
    <w:p w14:paraId="06B1052D" w14:textId="4B773388" w:rsidR="00FA6ECF" w:rsidRDefault="00000000">
      <w:pPr>
        <w:pStyle w:val="ListParagraph"/>
      </w:pPr>
      <w:r>
        <w:rPr>
          <w:noProof/>
        </w:rPr>
        <w:pict w14:anchorId="68127A81">
          <v:rect id="_x0000_s1463" style="position:absolute;left:0;text-align:left;margin-left:226pt;margin-top:6.75pt;width:271.5pt;height:184.5pt;z-index:251951104" strokecolor="white [3212]">
            <v:textbox>
              <w:txbxContent>
                <w:p w14:paraId="279062E8" w14:textId="138DED99" w:rsidR="001A4372" w:rsidRDefault="001A4372" w:rsidP="001A4372">
                  <w:pPr>
                    <w:spacing w:after="40"/>
                    <w:rPr>
                      <w:b/>
                    </w:rPr>
                  </w:pPr>
                  <w:r w:rsidRPr="00FC60CD">
                    <w:rPr>
                      <w:b/>
                    </w:rPr>
                    <w:t>Worst Case</w:t>
                  </w:r>
                  <w:r w:rsidR="006961BA">
                    <w:rPr>
                      <w:b/>
                    </w:rPr>
                    <w:t xml:space="preserve"> </w:t>
                  </w:r>
                  <w:r w:rsidRPr="00FC60CD">
                    <w:rPr>
                      <w:b/>
                    </w:rPr>
                    <w:t>:</w:t>
                  </w:r>
                  <w:r>
                    <w:rPr>
                      <w:b/>
                    </w:rPr>
                    <w:t xml:space="preserve"> </w:t>
                  </w:r>
                </w:p>
                <w:p w14:paraId="4CDE235E" w14:textId="77777777" w:rsidR="006961BA" w:rsidRDefault="006961BA" w:rsidP="006961BA">
                  <w:pPr>
                    <w:spacing w:after="40"/>
                  </w:pPr>
                  <w:r>
                    <w:t xml:space="preserve">No of Comparisons = height of Binary Tree = </w:t>
                  </w:r>
                  <w:proofErr w:type="spellStart"/>
                  <w:r>
                    <w:t>logn</w:t>
                  </w:r>
                  <w:proofErr w:type="spellEnd"/>
                </w:p>
                <w:p w14:paraId="00FFAF62" w14:textId="77777777" w:rsidR="006961BA" w:rsidRDefault="006961BA" w:rsidP="006961BA">
                  <w:pPr>
                    <w:spacing w:after="40"/>
                  </w:pPr>
                  <w:r>
                    <w:t xml:space="preserve">No of Swaps  =  height of Binary Tree = </w:t>
                  </w:r>
                  <w:proofErr w:type="spellStart"/>
                  <w:r>
                    <w:t>logn</w:t>
                  </w:r>
                  <w:proofErr w:type="spellEnd"/>
                </w:p>
                <w:p w14:paraId="3714FA33" w14:textId="44E4D3DF" w:rsidR="006961BA" w:rsidRDefault="006961BA" w:rsidP="001A4372">
                  <w:pPr>
                    <w:spacing w:after="40"/>
                  </w:pPr>
                  <w:r>
                    <w:t>Time for inserting a node in worst case=</w:t>
                  </w:r>
                </w:p>
                <w:p w14:paraId="6FE5C4C0" w14:textId="0F415C79" w:rsidR="006961BA" w:rsidRDefault="006961BA" w:rsidP="001A4372">
                  <w:pPr>
                    <w:spacing w:after="40"/>
                  </w:pPr>
                  <w:r>
                    <w:t>Insertion time + No. of Comparisons + No. of Swaps</w:t>
                  </w:r>
                </w:p>
                <w:p w14:paraId="6B736B3B" w14:textId="4910BC0F" w:rsidR="006961BA" w:rsidRDefault="006961BA" w:rsidP="001A4372">
                  <w:pPr>
                    <w:spacing w:after="40"/>
                  </w:pPr>
                  <w:r>
                    <w:t xml:space="preserve"> O(1) + log n + log n</w:t>
                  </w:r>
                </w:p>
                <w:p w14:paraId="3CDDA8D0" w14:textId="1EA1F61A" w:rsidR="001A4372" w:rsidRDefault="001A4372" w:rsidP="001A4372">
                  <w:pPr>
                    <w:spacing w:after="40"/>
                  </w:pPr>
                  <w:r>
                    <w:t xml:space="preserve">  =&gt;  </w:t>
                  </w:r>
                  <w:proofErr w:type="spellStart"/>
                  <w:r>
                    <w:t>logn</w:t>
                  </w:r>
                  <w:proofErr w:type="spellEnd"/>
                  <w:r>
                    <w:t xml:space="preserve"> + </w:t>
                  </w:r>
                  <w:proofErr w:type="spellStart"/>
                  <w:r>
                    <w:t>logn</w:t>
                  </w:r>
                  <w:proofErr w:type="spellEnd"/>
                  <w:r>
                    <w:t xml:space="preserve">  = 2logn</w:t>
                  </w:r>
                </w:p>
                <w:p w14:paraId="323187AF" w14:textId="77777777" w:rsidR="006961BA" w:rsidRDefault="001A4372" w:rsidP="001A4372">
                  <w:r>
                    <w:t>=&gt; O (</w:t>
                  </w:r>
                  <w:proofErr w:type="spellStart"/>
                  <w:r>
                    <w:t>logn</w:t>
                  </w:r>
                  <w:proofErr w:type="spellEnd"/>
                  <w:r>
                    <w:t xml:space="preserve">) </w:t>
                  </w:r>
                </w:p>
                <w:p w14:paraId="0A00B976" w14:textId="072372EA" w:rsidR="001A4372" w:rsidRDefault="006961BA" w:rsidP="001A4372">
                  <w:r>
                    <w:t>Time for inserting ‘n’ nodes in the heap in the worst case: O</w:t>
                  </w:r>
                  <w:r w:rsidR="001A4372">
                    <w:t xml:space="preserve"> </w:t>
                  </w:r>
                  <w:r>
                    <w:t>(</w:t>
                  </w:r>
                  <w:proofErr w:type="spellStart"/>
                  <w:r>
                    <w:t>nlogn</w:t>
                  </w:r>
                  <w:proofErr w:type="spellEnd"/>
                  <w:r>
                    <w:t>)</w:t>
                  </w:r>
                </w:p>
              </w:txbxContent>
            </v:textbox>
          </v:rect>
        </w:pict>
      </w:r>
    </w:p>
    <w:p w14:paraId="5020400D" w14:textId="5ADBA01D" w:rsidR="00FC60CD" w:rsidRPr="00FC60CD" w:rsidRDefault="00000000" w:rsidP="00FA6ECF">
      <w:pPr>
        <w:pStyle w:val="ListParagraph"/>
        <w:rPr>
          <w:b/>
        </w:rPr>
      </w:pPr>
      <w:r>
        <w:rPr>
          <w:noProof/>
        </w:rPr>
        <w:pict w14:anchorId="37E6481D">
          <v:shape id="_x0000_s1162" type="#_x0000_t103" style="position:absolute;left:0;text-align:left;margin-left:65.85pt;margin-top:2.05pt;width:21.95pt;height:44.6pt;rotation:14566332fd;z-index:251716608"/>
        </w:pict>
      </w:r>
      <w:r w:rsidR="00FC60CD">
        <w:t xml:space="preserve">                            45                                           </w:t>
      </w:r>
    </w:p>
    <w:p w14:paraId="00460F1D" w14:textId="058B48DF" w:rsidR="00FA6ECF" w:rsidRDefault="00FA6ECF" w:rsidP="00FA6ECF">
      <w:pPr>
        <w:pStyle w:val="ListParagraph"/>
      </w:pPr>
      <w:r>
        <w:t xml:space="preserve">                            35 </w:t>
      </w:r>
      <w:r w:rsidR="00FC60CD">
        <w:t xml:space="preserve">                                          </w:t>
      </w:r>
    </w:p>
    <w:p w14:paraId="1ABE7D97" w14:textId="62AD4E2B" w:rsidR="00FA6ECF" w:rsidRDefault="00000000" w:rsidP="00FA6ECF">
      <w:pPr>
        <w:pStyle w:val="ListParagraph"/>
      </w:pPr>
      <w:r>
        <w:rPr>
          <w:noProof/>
        </w:rPr>
        <w:pict w14:anchorId="18696157">
          <v:shape id="_x0000_s1164" type="#_x0000_t103" style="position:absolute;left:0;text-align:left;margin-left:101.7pt;margin-top:10.75pt;width:12.25pt;height:25.35pt;rotation:1003510fd;z-index:251717632"/>
        </w:pict>
      </w:r>
      <w:r>
        <w:rPr>
          <w:noProof/>
        </w:rPr>
        <w:pict w14:anchorId="1DC8010D">
          <v:shape id="_x0000_s1151" type="#_x0000_t32" style="position:absolute;left:0;text-align:left;margin-left:78.75pt;margin-top:-.35pt;width:27.75pt;height:29.55pt;flip:x;z-index:251706368" o:connectortype="straight"/>
        </w:pict>
      </w:r>
      <w:r>
        <w:rPr>
          <w:noProof/>
        </w:rPr>
        <w:pict w14:anchorId="1CDD1D47">
          <v:shape id="_x0000_s1152" type="#_x0000_t32" style="position:absolute;left:0;text-align:left;margin-left:112.5pt;margin-top:-.35pt;width:22.5pt;height:29.55pt;z-index:251707392" o:connectortype="straight"/>
        </w:pict>
      </w:r>
      <w:r w:rsidR="00FC60CD">
        <w:t xml:space="preserve">                                                                           </w:t>
      </w:r>
    </w:p>
    <w:p w14:paraId="18E4CA39" w14:textId="7F9B4F73" w:rsidR="00FA6ECF" w:rsidRDefault="00000000" w:rsidP="00FA6ECF">
      <w:pPr>
        <w:pStyle w:val="ListParagraph"/>
      </w:pPr>
      <w:r>
        <w:rPr>
          <w:noProof/>
        </w:rPr>
        <w:pict w14:anchorId="69B8E031">
          <v:shape id="_x0000_s1161" type="#_x0000_t103" style="position:absolute;left:0;text-align:left;margin-left:30.3pt;margin-top:.35pt;width:22.2pt;height:43.45pt;rotation:13714269fd;z-index:251715584"/>
        </w:pict>
      </w:r>
      <w:r w:rsidR="00FC60CD">
        <w:t xml:space="preserve">                                                                        </w:t>
      </w:r>
    </w:p>
    <w:p w14:paraId="1C2EAFB2" w14:textId="67FF878D" w:rsidR="00FA6ECF" w:rsidRDefault="00000000" w:rsidP="00FA6ECF">
      <w:pPr>
        <w:pStyle w:val="ListParagraph"/>
      </w:pPr>
      <w:r>
        <w:rPr>
          <w:noProof/>
        </w:rPr>
        <w:pict w14:anchorId="747DA8DD">
          <v:shape id="_x0000_s1154" type="#_x0000_t32" style="position:absolute;left:0;text-align:left;margin-left:87.8pt;margin-top:14.05pt;width:13.9pt;height:32.25pt;z-index:251709440" o:connectortype="straight"/>
        </w:pict>
      </w:r>
      <w:r w:rsidR="00FA6ECF">
        <w:t xml:space="preserve">        </w:t>
      </w:r>
      <w:r w:rsidR="00FC60CD">
        <w:t xml:space="preserve">45 </w:t>
      </w:r>
      <w:r w:rsidR="00FA6ECF">
        <w:t xml:space="preserve"> 24</w:t>
      </w:r>
      <w:r w:rsidR="00FC60CD">
        <w:t xml:space="preserve">  35             </w:t>
      </w:r>
      <w:r w:rsidR="00FA6ECF">
        <w:t xml:space="preserve">25                 </w:t>
      </w:r>
      <w:r w:rsidR="00FC60CD">
        <w:t xml:space="preserve">              </w:t>
      </w:r>
    </w:p>
    <w:p w14:paraId="461701FA" w14:textId="10113D4C" w:rsidR="00FA6ECF" w:rsidRDefault="00000000" w:rsidP="00FA6ECF">
      <w:pPr>
        <w:pStyle w:val="ListParagraph"/>
      </w:pPr>
      <w:r>
        <w:rPr>
          <w:noProof/>
        </w:rPr>
        <w:pict w14:anchorId="13C42A29">
          <v:shape id="_x0000_s1165" type="#_x0000_t103" style="position:absolute;left:0;text-align:left;margin-left:74.25pt;margin-top:.6pt;width:13.55pt;height:26.25pt;z-index:251718656"/>
        </w:pict>
      </w:r>
      <w:r>
        <w:rPr>
          <w:noProof/>
        </w:rPr>
        <w:pict w14:anchorId="679234BE">
          <v:shape id="_x0000_s1153" type="#_x0000_t32" style="position:absolute;left:0;text-align:left;margin-left:59.25pt;margin-top:.6pt;width:11.25pt;height:26.25pt;flip:x;z-index:251708416" o:connectortype="straight"/>
        </w:pict>
      </w:r>
      <w:r>
        <w:rPr>
          <w:noProof/>
        </w:rPr>
        <w:pict w14:anchorId="6EFE52A9">
          <v:shape id="_x0000_s1156" type="#_x0000_t32" style="position:absolute;left:0;text-align:left;margin-left:144.15pt;margin-top:.6pt;width:16.5pt;height:26.25pt;z-index:251711488" o:connectortype="straight"/>
        </w:pict>
      </w:r>
      <w:r>
        <w:rPr>
          <w:noProof/>
        </w:rPr>
        <w:pict w14:anchorId="2DB5FDFB">
          <v:shape id="_x0000_s1155" type="#_x0000_t32" style="position:absolute;left:0;text-align:left;margin-left:123.75pt;margin-top:.6pt;width:11.25pt;height:26.25pt;flip:x;z-index:251710464" o:connectortype="straight"/>
        </w:pict>
      </w:r>
      <w:r w:rsidR="00FA6ECF">
        <w:t xml:space="preserve">                                                              </w:t>
      </w:r>
      <w:r w:rsidR="001A4372">
        <w:t xml:space="preserve">                 </w:t>
      </w:r>
    </w:p>
    <w:p w14:paraId="7BB3A424" w14:textId="77777777" w:rsidR="00FA6ECF" w:rsidRDefault="00FA6ECF" w:rsidP="00FA6ECF">
      <w:pPr>
        <w:pStyle w:val="ListParagraph"/>
      </w:pPr>
      <w:r>
        <w:t xml:space="preserve">                                                                    </w:t>
      </w:r>
    </w:p>
    <w:p w14:paraId="35ACEE7E" w14:textId="77777777" w:rsidR="00FA6ECF" w:rsidRDefault="00000000" w:rsidP="00FA6ECF">
      <w:pPr>
        <w:pStyle w:val="ListParagraph"/>
      </w:pPr>
      <w:r>
        <w:rPr>
          <w:noProof/>
        </w:rPr>
        <w:pict w14:anchorId="39DD3EE8">
          <v:shape id="_x0000_s1159" type="#_x0000_t103" style="position:absolute;left:0;text-align:left;margin-left:24pt;margin-top:9.1pt;width:15.15pt;height:36.65pt;rotation:12533383fd;z-index:251714560"/>
        </w:pict>
      </w:r>
      <w:r w:rsidR="00FA6ECF">
        <w:t>45</w:t>
      </w:r>
      <w:r>
        <w:rPr>
          <w:noProof/>
        </w:rPr>
        <w:pict w14:anchorId="77C31103">
          <v:shape id="_x0000_s1158" type="#_x0000_t103" style="position:absolute;left:0;text-align:left;margin-left:64.5pt;margin-top:13.5pt;width:9.75pt;height:32.25pt;z-index:251713536;mso-position-horizontal-relative:text;mso-position-vertical-relative:text"/>
        </w:pict>
      </w:r>
      <w:r>
        <w:rPr>
          <w:noProof/>
        </w:rPr>
        <w:pict w14:anchorId="11708BEA">
          <v:shape id="_x0000_s1157" type="#_x0000_t32" style="position:absolute;left:0;text-align:left;margin-left:45pt;margin-top:13.5pt;width:7.5pt;height:27.75pt;flip:x;z-index:251712512;mso-position-horizontal-relative:text;mso-position-vertical-relative:text" o:connectortype="straight"/>
        </w:pict>
      </w:r>
      <w:r w:rsidR="00FC60CD">
        <w:t xml:space="preserve">   11  24   </w:t>
      </w:r>
      <w:r w:rsidR="00FA6ECF">
        <w:t xml:space="preserve"> </w:t>
      </w:r>
      <w:r w:rsidR="00FC60CD">
        <w:t xml:space="preserve">   </w:t>
      </w:r>
      <w:r w:rsidR="00FA6ECF">
        <w:t xml:space="preserve">14     </w:t>
      </w:r>
      <w:r w:rsidR="00FC60CD">
        <w:t xml:space="preserve"> 8           </w:t>
      </w:r>
      <w:r w:rsidR="00FA6ECF">
        <w:t>12</w:t>
      </w:r>
    </w:p>
    <w:p w14:paraId="46462387" w14:textId="77777777" w:rsidR="00FA6ECF" w:rsidRDefault="00FA6ECF" w:rsidP="00FA6ECF">
      <w:pPr>
        <w:pStyle w:val="ListParagraph"/>
      </w:pPr>
    </w:p>
    <w:p w14:paraId="0BCDBE06" w14:textId="77777777" w:rsidR="00FA6ECF" w:rsidRDefault="00FA6ECF" w:rsidP="00FA6ECF">
      <w:pPr>
        <w:pStyle w:val="ListParagraph"/>
      </w:pPr>
    </w:p>
    <w:p w14:paraId="6EFFA6B2" w14:textId="77777777" w:rsidR="00FA6ECF" w:rsidRDefault="00FA6ECF" w:rsidP="00FA6ECF">
      <w:pPr>
        <w:pStyle w:val="ListParagraph"/>
      </w:pPr>
      <w:r>
        <w:t xml:space="preserve">  45    11</w:t>
      </w:r>
    </w:p>
    <w:p w14:paraId="60AAF58B" w14:textId="77777777" w:rsidR="00FC60CD" w:rsidRDefault="00FC60CD" w:rsidP="00FA6ECF">
      <w:pPr>
        <w:pStyle w:val="ListParagraph"/>
      </w:pPr>
    </w:p>
    <w:p w14:paraId="1AFEB4BE" w14:textId="77777777" w:rsidR="00FC60CD" w:rsidRDefault="00FC60CD" w:rsidP="00FA6ECF">
      <w:pPr>
        <w:pStyle w:val="ListParagraph"/>
        <w:rPr>
          <w:b/>
        </w:rPr>
      </w:pPr>
      <w:proofErr w:type="spellStart"/>
      <w:r w:rsidRPr="00FC60CD">
        <w:rPr>
          <w:b/>
        </w:rPr>
        <w:t>Heapify</w:t>
      </w:r>
      <w:proofErr w:type="spellEnd"/>
      <w:r w:rsidRPr="00FC60CD">
        <w:rPr>
          <w:b/>
        </w:rPr>
        <w:t xml:space="preserve"> Method :</w:t>
      </w:r>
    </w:p>
    <w:p w14:paraId="3868AE2C" w14:textId="77777777" w:rsidR="00FC60CD" w:rsidRDefault="00FC60CD" w:rsidP="00FA6ECF">
      <w:pPr>
        <w:pStyle w:val="ListParagraph"/>
        <w:rPr>
          <w:b/>
        </w:rPr>
      </w:pPr>
    </w:p>
    <w:p w14:paraId="59A2B58B" w14:textId="4E8763BB" w:rsidR="0001622C" w:rsidRPr="00FC60CD" w:rsidRDefault="00000000" w:rsidP="003A1BEF">
      <w:pPr>
        <w:pStyle w:val="ListParagraph"/>
      </w:pPr>
      <w:r>
        <w:rPr>
          <w:noProof/>
        </w:rPr>
        <w:pict w14:anchorId="11A3EE47">
          <v:shapetype id="_x0000_t120" coordsize="21600,21600" o:spt="120" path="m10800,qx,10800,10800,21600,21600,10800,10800,xe">
            <v:path gradientshapeok="t" o:connecttype="custom" o:connectlocs="10800,0;3163,3163;0,10800;3163,18437;10800,21600;18437,18437;21600,10800;18437,3163" textboxrect="3163,3163,18437,18437"/>
          </v:shapetype>
          <v:shape id="_x0000_s1186" type="#_x0000_t120" style="position:absolute;left:0;text-align:left;margin-left:203.25pt;margin-top:11.5pt;width:11.25pt;height:12pt;z-index:251737088"/>
        </w:pict>
      </w:r>
      <w:r>
        <w:rPr>
          <w:noProof/>
        </w:rPr>
        <w:pict w14:anchorId="58F8D549">
          <v:shape id="_x0000_s1202" type="#_x0000_t32" style="position:absolute;left:0;text-align:left;margin-left:214.5pt;margin-top:4.3pt;width:33pt;height:23.25pt;z-index:251750400" o:connectortype="straight"/>
        </w:pict>
      </w:r>
      <w:r>
        <w:rPr>
          <w:noProof/>
        </w:rPr>
        <w:pict w14:anchorId="5D1B33E6">
          <v:shape id="_x0000_s1201" type="#_x0000_t32" style="position:absolute;left:0;text-align:left;margin-left:168pt;margin-top:4.3pt;width:35.25pt;height:23.25pt;flip:x;z-index:251749376" o:connectortype="straight"/>
        </w:pict>
      </w:r>
      <w:r w:rsidR="0001622C">
        <w:t xml:space="preserve">                                                     </w:t>
      </w:r>
    </w:p>
    <w:p w14:paraId="521B6B28" w14:textId="77777777" w:rsidR="00FA6ECF" w:rsidRDefault="00000000" w:rsidP="00FA6ECF">
      <w:pPr>
        <w:pStyle w:val="ListParagraph"/>
      </w:pPr>
      <w:r>
        <w:rPr>
          <w:noProof/>
        </w:rPr>
        <w:pict w14:anchorId="77A2EB59">
          <v:shape id="_x0000_s1187" type="#_x0000_t120" style="position:absolute;left:0;text-align:left;margin-left:156.75pt;margin-top:12.1pt;width:11.25pt;height:12pt;z-index:251738112"/>
        </w:pict>
      </w:r>
      <w:r>
        <w:rPr>
          <w:noProof/>
        </w:rPr>
        <w:pict w14:anchorId="402BABA5">
          <v:shape id="_x0000_s1188" type="#_x0000_t120" style="position:absolute;left:0;text-align:left;margin-left:247.5pt;margin-top:12.1pt;width:11.25pt;height:12pt;z-index:251739136"/>
        </w:pict>
      </w:r>
    </w:p>
    <w:p w14:paraId="00EABBA5" w14:textId="77777777" w:rsidR="0001622C" w:rsidRDefault="00000000" w:rsidP="00FA6ECF">
      <w:pPr>
        <w:pStyle w:val="ListParagraph"/>
      </w:pPr>
      <w:r>
        <w:rPr>
          <w:noProof/>
        </w:rPr>
        <w:pict w14:anchorId="6664AB96">
          <v:shape id="_x0000_s1200" type="#_x0000_t32" style="position:absolute;left:0;text-align:left;margin-left:168pt;margin-top:3.45pt;width:79.5pt;height:0;z-index:251748352" o:connectortype="straight"/>
        </w:pict>
      </w:r>
      <w:r>
        <w:rPr>
          <w:noProof/>
        </w:rPr>
        <w:pict w14:anchorId="3F1780BE">
          <v:shape id="_x0000_s1206" type="#_x0000_t32" style="position:absolute;left:0;text-align:left;margin-left:258.75pt;margin-top:8.7pt;width:17.25pt;height:20.25pt;z-index:251754496" o:connectortype="straight"/>
        </w:pict>
      </w:r>
      <w:r>
        <w:rPr>
          <w:noProof/>
        </w:rPr>
        <w:pict w14:anchorId="03B2DE68">
          <v:shape id="_x0000_s1205" type="#_x0000_t32" style="position:absolute;left:0;text-align:left;margin-left:229.5pt;margin-top:8.7pt;width:18pt;height:20.25pt;flip:x;z-index:251753472" o:connectortype="straight"/>
        </w:pict>
      </w:r>
      <w:r>
        <w:rPr>
          <w:noProof/>
        </w:rPr>
        <w:pict w14:anchorId="000AE60C">
          <v:shape id="_x0000_s1204" type="#_x0000_t32" style="position:absolute;left:0;text-align:left;margin-left:160.5pt;margin-top:8.7pt;width:15pt;height:20.25pt;z-index:251752448" o:connectortype="straight"/>
        </w:pict>
      </w:r>
      <w:r>
        <w:rPr>
          <w:noProof/>
        </w:rPr>
        <w:pict w14:anchorId="3D27F88E">
          <v:shape id="_x0000_s1203" type="#_x0000_t32" style="position:absolute;left:0;text-align:left;margin-left:136.5pt;margin-top:8.7pt;width:20.25pt;height:20.25pt;flip:x;z-index:251751424" o:connectortype="straight"/>
        </w:pict>
      </w:r>
      <w:r w:rsidR="0001622C">
        <w:t xml:space="preserve">                                        </w:t>
      </w:r>
    </w:p>
    <w:p w14:paraId="482D61D0" w14:textId="77777777" w:rsidR="00FA6ECF" w:rsidRDefault="00000000" w:rsidP="00FA6ECF">
      <w:pPr>
        <w:pStyle w:val="ListParagraph"/>
      </w:pPr>
      <w:r>
        <w:rPr>
          <w:noProof/>
        </w:rPr>
        <w:pict w14:anchorId="41774125">
          <v:shape id="_x0000_s1190" type="#_x0000_t120" style="position:absolute;left:0;text-align:left;margin-left:175.5pt;margin-top:13.5pt;width:11.25pt;height:12pt;z-index:251741184"/>
        </w:pict>
      </w:r>
      <w:r>
        <w:rPr>
          <w:noProof/>
        </w:rPr>
        <w:pict w14:anchorId="170AFC97">
          <v:shape id="_x0000_s1189" type="#_x0000_t120" style="position:absolute;left:0;text-align:left;margin-left:125.25pt;margin-top:13.5pt;width:11.25pt;height:12pt;z-index:251740160"/>
        </w:pict>
      </w:r>
    </w:p>
    <w:p w14:paraId="100E3D3C" w14:textId="77777777" w:rsidR="00FA6ECF" w:rsidRDefault="00000000" w:rsidP="00FA6ECF">
      <w:pPr>
        <w:pStyle w:val="ListParagraph"/>
      </w:pPr>
      <w:r>
        <w:rPr>
          <w:noProof/>
        </w:rPr>
        <w:pict w14:anchorId="1B88DFA9">
          <v:shape id="_x0000_s1223" type="#_x0000_t32" style="position:absolute;left:0;text-align:left;margin-left:136.5pt;margin-top:6.3pt;width:139.5pt;height:0;z-index:251767808" o:connectortype="straight"/>
        </w:pict>
      </w:r>
      <w:r>
        <w:rPr>
          <w:noProof/>
        </w:rPr>
        <w:pict w14:anchorId="6CF90FB6">
          <v:shape id="_x0000_s1217" type="#_x0000_t32" style="position:absolute;left:0;text-align:left;margin-left:281.25pt;margin-top:13.8pt;width:9pt;height:16.5pt;z-index:251765760" o:connectortype="straight"/>
        </w:pict>
      </w:r>
      <w:r>
        <w:rPr>
          <w:noProof/>
        </w:rPr>
        <w:pict w14:anchorId="29DCB799">
          <v:shape id="_x0000_s1216" type="#_x0000_t32" style="position:absolute;left:0;text-align:left;margin-left:268.5pt;margin-top:13.8pt;width:7.5pt;height:16.5pt;flip:x;z-index:251764736" o:connectortype="straight"/>
        </w:pict>
      </w:r>
      <w:r>
        <w:rPr>
          <w:noProof/>
        </w:rPr>
        <w:pict w14:anchorId="137C3370">
          <v:shape id="_x0000_s1215" type="#_x0000_t32" style="position:absolute;left:0;text-align:left;margin-left:225pt;margin-top:10.05pt;width:15pt;height:20.25pt;z-index:251763712" o:connectortype="straight"/>
        </w:pict>
      </w:r>
      <w:r>
        <w:rPr>
          <w:noProof/>
        </w:rPr>
        <w:pict w14:anchorId="1ECE14C6">
          <v:shape id="_x0000_s1214" type="#_x0000_t32" style="position:absolute;left:0;text-align:left;margin-left:212.25pt;margin-top:10.05pt;width:12.75pt;height:20.25pt;flip:x;z-index:251762688" o:connectortype="straight"/>
        </w:pict>
      </w:r>
      <w:r>
        <w:rPr>
          <w:noProof/>
        </w:rPr>
        <w:pict w14:anchorId="62FFB589">
          <v:shape id="_x0000_s1213" type="#_x0000_t32" style="position:absolute;left:0;text-align:left;margin-left:179.25pt;margin-top:10.05pt;width:12pt;height:20.25pt;z-index:251761664" o:connectortype="straight"/>
        </w:pict>
      </w:r>
      <w:r>
        <w:rPr>
          <w:noProof/>
        </w:rPr>
        <w:pict w14:anchorId="06E43F29">
          <v:shape id="_x0000_s1212" type="#_x0000_t32" style="position:absolute;left:0;text-align:left;margin-left:168pt;margin-top:10.05pt;width:11.25pt;height:20.25pt;flip:x;z-index:251760640" o:connectortype="straight"/>
        </w:pict>
      </w:r>
      <w:r>
        <w:rPr>
          <w:noProof/>
        </w:rPr>
        <w:pict w14:anchorId="7D57BB11">
          <v:shape id="_x0000_s1211" type="#_x0000_t32" style="position:absolute;left:0;text-align:left;margin-left:129pt;margin-top:10.05pt;width:7.5pt;height:20.25pt;z-index:251759616" o:connectortype="straight"/>
        </w:pict>
      </w:r>
      <w:r>
        <w:rPr>
          <w:noProof/>
        </w:rPr>
        <w:pict w14:anchorId="29B07DB4">
          <v:shape id="_x0000_s1210" type="#_x0000_t32" style="position:absolute;left:0;text-align:left;margin-left:118.5pt;margin-top:10.05pt;width:10.5pt;height:20.25pt;flip:x;z-index:251758592" o:connectortype="straight"/>
        </w:pict>
      </w:r>
      <w:r>
        <w:rPr>
          <w:noProof/>
        </w:rPr>
        <w:pict w14:anchorId="72D3260C">
          <v:shape id="_x0000_s1196" type="#_x0000_t120" style="position:absolute;left:0;text-align:left;margin-left:164.25pt;margin-top:30.3pt;width:11.25pt;height:12pt;z-index:251747328"/>
        </w:pict>
      </w:r>
      <w:r>
        <w:rPr>
          <w:noProof/>
        </w:rPr>
        <w:pict w14:anchorId="29679B63">
          <v:shape id="_x0000_s1195" type="#_x0000_t120" style="position:absolute;left:0;text-align:left;margin-left:187.5pt;margin-top:30.3pt;width:11.25pt;height:12pt;z-index:251746304"/>
        </w:pict>
      </w:r>
      <w:r>
        <w:rPr>
          <w:noProof/>
        </w:rPr>
        <w:pict w14:anchorId="06C0F6B7">
          <v:shape id="_x0000_s1194" type="#_x0000_t120" style="position:absolute;left:0;text-align:left;margin-left:112.5pt;margin-top:30.3pt;width:11.25pt;height:12pt;z-index:251745280"/>
        </w:pict>
      </w:r>
      <w:r>
        <w:rPr>
          <w:noProof/>
        </w:rPr>
        <w:pict w14:anchorId="33C5847A">
          <v:shape id="_x0000_s1193" type="#_x0000_t120" style="position:absolute;left:0;text-align:left;margin-left:136.5pt;margin-top:30.3pt;width:11.25pt;height:12pt;z-index:251744256"/>
        </w:pict>
      </w:r>
      <w:r w:rsidR="0001622C">
        <w:t xml:space="preserve">                                                                           48                30</w:t>
      </w:r>
    </w:p>
    <w:p w14:paraId="0D4FEF7B" w14:textId="77777777" w:rsidR="0001622C" w:rsidRDefault="0001622C" w:rsidP="00FA6ECF">
      <w:pPr>
        <w:pStyle w:val="ListParagraph"/>
      </w:pPr>
      <w:r>
        <w:t xml:space="preserve"> </w:t>
      </w:r>
    </w:p>
    <w:p w14:paraId="4EA2FC80" w14:textId="77777777" w:rsidR="0001622C" w:rsidRDefault="00000000" w:rsidP="00FA6ECF">
      <w:pPr>
        <w:pStyle w:val="ListParagraph"/>
      </w:pPr>
      <w:r>
        <w:rPr>
          <w:noProof/>
        </w:rPr>
        <w:pict w14:anchorId="3B78066D">
          <v:shape id="_x0000_s1222" type="#_x0000_t32" style="position:absolute;left:0;text-align:left;margin-left:123.75pt;margin-top:6.9pt;width:157.5pt;height:0;z-index:251766784" o:connectortype="straight"/>
        </w:pict>
      </w:r>
      <w:r w:rsidR="0001622C">
        <w:t xml:space="preserve">                                                                     3         45       9      18</w:t>
      </w:r>
    </w:p>
    <w:p w14:paraId="5DBDAAE4" w14:textId="77777777" w:rsidR="0001622C" w:rsidRDefault="0001622C" w:rsidP="00FA6ECF">
      <w:pPr>
        <w:pStyle w:val="ListParagraph"/>
      </w:pPr>
    </w:p>
    <w:p w14:paraId="5051D859" w14:textId="77777777" w:rsidR="0001622C" w:rsidRDefault="0001622C" w:rsidP="0001622C">
      <w:pPr>
        <w:pStyle w:val="ListParagraph"/>
        <w:numPr>
          <w:ilvl w:val="0"/>
          <w:numId w:val="1"/>
        </w:numPr>
      </w:pPr>
      <w:r>
        <w:t>Create complete binary tree first</w:t>
      </w:r>
    </w:p>
    <w:p w14:paraId="6EE5C145" w14:textId="77777777" w:rsidR="0001622C" w:rsidRDefault="0001622C" w:rsidP="0001622C">
      <w:pPr>
        <w:pStyle w:val="ListParagraph"/>
        <w:numPr>
          <w:ilvl w:val="0"/>
          <w:numId w:val="1"/>
        </w:numPr>
      </w:pPr>
      <w:proofErr w:type="spellStart"/>
      <w:r>
        <w:t>Heapify</w:t>
      </w:r>
      <w:proofErr w:type="spellEnd"/>
      <w:r>
        <w:t xml:space="preserve"> method to create Max Heap / Min Heap</w:t>
      </w:r>
    </w:p>
    <w:p w14:paraId="7F346654" w14:textId="77777777" w:rsidR="0001622C" w:rsidRDefault="0001622C" w:rsidP="0001622C">
      <w:pPr>
        <w:pStyle w:val="ListParagraph"/>
        <w:numPr>
          <w:ilvl w:val="0"/>
          <w:numId w:val="1"/>
        </w:numPr>
      </w:pPr>
      <w:r>
        <w:t>No Swapping required in last level leaves</w:t>
      </w:r>
    </w:p>
    <w:p w14:paraId="1846A4DF" w14:textId="77777777" w:rsidR="0001622C" w:rsidRDefault="0001622C" w:rsidP="0001622C">
      <w:pPr>
        <w:pStyle w:val="ListParagraph"/>
        <w:numPr>
          <w:ilvl w:val="0"/>
          <w:numId w:val="1"/>
        </w:numPr>
      </w:pPr>
      <w:r>
        <w:t xml:space="preserve">last level leaf nodes =Zero swapping </w:t>
      </w:r>
    </w:p>
    <w:p w14:paraId="692FB854" w14:textId="04C4DEA4" w:rsidR="0001622C" w:rsidRDefault="008F043B" w:rsidP="0001622C">
      <w:pPr>
        <w:pStyle w:val="ListParagraph"/>
        <w:numPr>
          <w:ilvl w:val="0"/>
          <w:numId w:val="1"/>
        </w:numPr>
      </w:pPr>
      <w:r>
        <w:t>if there are ‘</w:t>
      </w:r>
      <w:r w:rsidR="003A70AE">
        <w:t>n</w:t>
      </w:r>
      <w:r>
        <w:t xml:space="preserve">’ </w:t>
      </w:r>
      <w:r w:rsidR="003A1BEF">
        <w:t>total elements</w:t>
      </w:r>
      <w:r w:rsidR="003A70AE">
        <w:t xml:space="preserve"> in </w:t>
      </w:r>
      <w:r w:rsidR="00FE2EBC">
        <w:t>tree then n</w:t>
      </w:r>
      <w:r w:rsidR="003A70AE">
        <w:t>/</w:t>
      </w:r>
      <w:r w:rsidR="00FE2EBC">
        <w:t>2 will</w:t>
      </w:r>
      <w:r w:rsidR="003A70AE">
        <w:t xml:space="preserve"> be </w:t>
      </w:r>
      <w:proofErr w:type="gramStart"/>
      <w:r w:rsidR="003A70AE">
        <w:t>leaf</w:t>
      </w:r>
      <w:proofErr w:type="gramEnd"/>
      <w:r w:rsidR="003A70AE">
        <w:t xml:space="preserve"> nodes </w:t>
      </w:r>
    </w:p>
    <w:p w14:paraId="66BF6CFE" w14:textId="4A41B337" w:rsidR="003A70AE" w:rsidRDefault="003A70AE" w:rsidP="0001622C">
      <w:pPr>
        <w:pStyle w:val="ListParagraph"/>
        <w:numPr>
          <w:ilvl w:val="0"/>
          <w:numId w:val="1"/>
        </w:numPr>
      </w:pPr>
      <w:r>
        <w:t xml:space="preserve">     </w:t>
      </w:r>
      <w:r w:rsidR="00FE2EBC">
        <w:t>15 elements</w:t>
      </w:r>
      <w:r>
        <w:t xml:space="preserve">   ____ leaves n/</w:t>
      </w:r>
      <w:r w:rsidR="00211437">
        <w:t>2 =</w:t>
      </w:r>
      <w:r>
        <w:t xml:space="preserve">  15/2  =  </w:t>
      </w:r>
      <w:r w:rsidR="003A1BEF">
        <w:t>ceil (</w:t>
      </w:r>
      <w:r>
        <w:t>7.5</w:t>
      </w:r>
      <w:r w:rsidR="003A1BEF">
        <w:t>)</w:t>
      </w:r>
      <w:r>
        <w:t xml:space="preserve">  =  8</w:t>
      </w:r>
    </w:p>
    <w:p w14:paraId="58C53D7D" w14:textId="404E851D" w:rsidR="003A70AE" w:rsidRDefault="003A1BEF" w:rsidP="0001622C">
      <w:pPr>
        <w:pStyle w:val="ListParagraph"/>
        <w:numPr>
          <w:ilvl w:val="0"/>
          <w:numId w:val="1"/>
        </w:numPr>
      </w:pPr>
      <w:r>
        <w:t>Ignore n</w:t>
      </w:r>
      <w:r w:rsidR="003A70AE">
        <w:t xml:space="preserve">/2  leaf nodes  ( no swapping required ) ,so time complexity will be </w:t>
      </w:r>
      <w:proofErr w:type="gramStart"/>
      <w:r w:rsidR="003A70AE">
        <w:t>effected</w:t>
      </w:r>
      <w:proofErr w:type="gramEnd"/>
      <w:r w:rsidR="003A70AE">
        <w:t xml:space="preserve"> , we start with rightmost non-leaf node in 2nd last level</w:t>
      </w:r>
    </w:p>
    <w:p w14:paraId="02E8E276" w14:textId="77777777" w:rsidR="003A1BEF" w:rsidRDefault="003A1BEF" w:rsidP="003A1BEF"/>
    <w:p w14:paraId="2BDEAFB3" w14:textId="77777777" w:rsidR="003A1BEF" w:rsidRDefault="003A1BEF" w:rsidP="003A1BEF">
      <w:pPr>
        <w:pStyle w:val="ListParagraph"/>
      </w:pPr>
      <w:r w:rsidRPr="00197FA7">
        <w:rPr>
          <w:highlight w:val="yellow"/>
        </w:rPr>
        <w:t>145 , 40 , 25 , 65 , 12 , 48 , 18 , 1 , 100 , 27 , 7 , 3 , 45 , 9 , 30</w:t>
      </w:r>
    </w:p>
    <w:p w14:paraId="1907384D" w14:textId="77777777" w:rsidR="003A1BEF" w:rsidRDefault="00000000" w:rsidP="003A1BEF">
      <w:pPr>
        <w:pStyle w:val="ListParagraph"/>
      </w:pPr>
      <w:r>
        <w:rPr>
          <w:noProof/>
        </w:rPr>
        <w:pict w14:anchorId="765B5623">
          <v:shape id="_x0000_s1478" type="#_x0000_t32" style="position:absolute;left:0;text-align:left;margin-left:332.25pt;margin-top:12.15pt;width:0;height:47.25pt;flip:y;z-index:251967488" o:connectortype="straight">
            <v:stroke endarrow="block"/>
          </v:shape>
        </w:pict>
      </w:r>
    </w:p>
    <w:p w14:paraId="4507A662" w14:textId="77777777" w:rsidR="003A1BEF" w:rsidRDefault="00000000" w:rsidP="003A1BEF">
      <w:pPr>
        <w:pStyle w:val="ListParagraph"/>
      </w:pPr>
      <w:r>
        <w:rPr>
          <w:noProof/>
        </w:rPr>
        <w:pict w14:anchorId="2904798C">
          <v:shape id="_x0000_s1464" type="#_x0000_t32" style="position:absolute;left:0;text-align:left;margin-left:147.75pt;margin-top:12.5pt;width:31.5pt;height:19.5pt;flip:x;z-index:251953152" o:connectortype="straight"/>
        </w:pict>
      </w:r>
      <w:r>
        <w:rPr>
          <w:noProof/>
        </w:rPr>
        <w:pict w14:anchorId="2BB7BB04">
          <v:shape id="_x0000_s1467" type="#_x0000_t32" style="position:absolute;left:0;text-align:left;margin-left:198.75pt;margin-top:12.5pt;width:26.25pt;height:19.5pt;z-index:251956224" o:connectortype="straight"/>
        </w:pict>
      </w:r>
      <w:r w:rsidR="003A1BEF">
        <w:t xml:space="preserve">                                                           145</w:t>
      </w:r>
    </w:p>
    <w:p w14:paraId="5186D139" w14:textId="77777777" w:rsidR="003A1BEF" w:rsidRDefault="003A1BEF" w:rsidP="003A1BEF">
      <w:pPr>
        <w:pStyle w:val="ListParagraph"/>
      </w:pPr>
      <w:r>
        <w:t xml:space="preserve">                   </w:t>
      </w:r>
    </w:p>
    <w:p w14:paraId="3C154675" w14:textId="77777777" w:rsidR="003A1BEF" w:rsidRPr="00197FA7" w:rsidRDefault="00000000" w:rsidP="003A1BEF">
      <w:pPr>
        <w:pStyle w:val="ListParagraph"/>
        <w:rPr>
          <w:color w:val="FF0000"/>
        </w:rPr>
      </w:pPr>
      <w:r>
        <w:rPr>
          <w:noProof/>
        </w:rPr>
        <w:pict w14:anchorId="428E430C">
          <v:shape id="_x0000_s1468" type="#_x0000_t32" style="position:absolute;left:0;text-align:left;margin-left:240pt;margin-top:13.1pt;width:18.75pt;height:17.25pt;z-index:251957248" o:connectortype="straight"/>
        </w:pict>
      </w:r>
      <w:r>
        <w:rPr>
          <w:noProof/>
        </w:rPr>
        <w:pict w14:anchorId="66AEFED8">
          <v:shape id="_x0000_s1471" type="#_x0000_t32" style="position:absolute;left:0;text-align:left;margin-left:217.5pt;margin-top:13.1pt;width:12pt;height:17.25pt;flip:x;z-index:251960320" o:connectortype="straight"/>
        </w:pict>
      </w:r>
      <w:r>
        <w:rPr>
          <w:noProof/>
        </w:rPr>
        <w:pict w14:anchorId="62739C5A">
          <v:shape id="_x0000_s1470" type="#_x0000_t32" style="position:absolute;left:0;text-align:left;margin-left:142.5pt;margin-top:13.1pt;width:18pt;height:17.25pt;z-index:251959296" o:connectortype="straight"/>
        </w:pict>
      </w:r>
      <w:r>
        <w:rPr>
          <w:noProof/>
        </w:rPr>
        <w:pict w14:anchorId="08421A84">
          <v:shape id="_x0000_s1465" type="#_x0000_t32" style="position:absolute;left:0;text-align:left;margin-left:105pt;margin-top:13.1pt;width:20.25pt;height:17.25pt;flip:x;z-index:251954176" o:connectortype="straight"/>
        </w:pict>
      </w:r>
      <w:r w:rsidR="003A1BEF">
        <w:t xml:space="preserve">                                      40                                  </w:t>
      </w:r>
      <w:r w:rsidR="003A1BEF" w:rsidRPr="00197FA7">
        <w:rPr>
          <w:color w:val="FF0000"/>
        </w:rPr>
        <w:t xml:space="preserve"> 25</w:t>
      </w:r>
    </w:p>
    <w:p w14:paraId="173CCCAD" w14:textId="77777777" w:rsidR="003A1BEF" w:rsidRDefault="00000000" w:rsidP="003A1BEF">
      <w:pPr>
        <w:pStyle w:val="ListParagraph"/>
      </w:pPr>
      <w:r>
        <w:rPr>
          <w:noProof/>
        </w:rPr>
        <w:pict w14:anchorId="6AFFEA0E">
          <v:shapetype id="_x0000_t102" coordsize="21600,21600" o:spt="102" adj="12960,19440,14400" path="ar,0@23@3@22,,0@4,0@15@23@1,0@7@2@13l@2@14@22@8@2@12wa,0@23@3@2@11@26@17,0@15@23@1@26@17@22@15xear,0@23@3,0@4@26@17nfe">
            <v:stroke joinstyle="miter"/>
            <v:formulas>
              <v:f eqn="val #0"/>
              <v:f eqn="val #1"/>
              <v:f eqn="val #2"/>
              <v:f eqn="sum #0 width #1"/>
              <v:f eqn="prod @3 1 2"/>
              <v:f eqn="sum #1 #1 width"/>
              <v:f eqn="sum @5 #1 #0"/>
              <v:f eqn="prod @6 1 2"/>
              <v:f eqn="mid width #0"/>
              <v:f eqn="sum height 0 #2"/>
              <v:f eqn="ellipse @9 height @4"/>
              <v:f eqn="sum @4 @10 0"/>
              <v:f eqn="sum @11 #1 width"/>
              <v:f eqn="sum @7 @10 0"/>
              <v:f eqn="sum @12 width #0"/>
              <v:f eqn="sum @5 0 #0"/>
              <v:f eqn="prod @15 1 2"/>
              <v:f eqn="mid @4 @7"/>
              <v:f eqn="sum #0 #1 width"/>
              <v:f eqn="prod @18 1 2"/>
              <v:f eqn="sum @17 0 @19"/>
              <v:f eqn="val width"/>
              <v:f eqn="val height"/>
              <v:f eqn="prod height 2 1"/>
              <v:f eqn="sum @17 0 @4"/>
              <v:f eqn="ellipse @24 @4 height"/>
              <v:f eqn="sum height 0 @25"/>
              <v:f eqn="sum @8 128 0"/>
              <v:f eqn="prod @5 1 2"/>
              <v:f eqn="sum @5 0 128"/>
              <v:f eqn="sum #0 @17 @12"/>
              <v:f eqn="ellipse @20 @4 height"/>
              <v:f eqn="sum width 0 #0"/>
              <v:f eqn="prod @32 1 2"/>
              <v:f eqn="prod height height 1"/>
              <v:f eqn="prod @9 @9 1"/>
              <v:f eqn="sum @34 0 @35"/>
              <v:f eqn="sqrt @36"/>
              <v:f eqn="sum @37 height 0"/>
              <v:f eqn="prod width height @38"/>
              <v:f eqn="sum @39 64 0"/>
              <v:f eqn="prod #0 1 2"/>
              <v:f eqn="ellipse @33 @41 height"/>
              <v:f eqn="sum height 0 @42"/>
              <v:f eqn="sum @43 64 0"/>
              <v:f eqn="prod @4 1 2"/>
              <v:f eqn="sum #1 0 @45"/>
              <v:f eqn="prod height 4390 32768"/>
              <v:f eqn="prod height 28378 32768"/>
            </v:formulas>
            <v:path o:extrusionok="f" o:connecttype="custom" o:connectlocs="0,@17;@2,@14;@22,@8;@2,@12;@22,@16" o:connectangles="180,90,0,0,0" textboxrect="@47,@45,@48,@46"/>
            <v:handles>
              <v:h position="bottomRight,#0" yrange="@40,@29"/>
              <v:h position="bottomRight,#1" yrange="@27,@21"/>
              <v:h position="#2,bottomRight" xrange="@44,@22"/>
            </v:handles>
            <o:complex v:ext="view"/>
          </v:shapetype>
          <v:shape id="_x0000_s1480" type="#_x0000_t102" style="position:absolute;left:0;text-align:left;margin-left:286.5pt;margin-top:13.65pt;width:18.9pt;height:32.75pt;rotation:9801935fd;z-index:251969536"/>
        </w:pict>
      </w:r>
      <w:r>
        <w:rPr>
          <w:noProof/>
        </w:rPr>
        <w:pict w14:anchorId="76C30C73">
          <v:shape id="_x0000_s1479" type="#_x0000_t32" style="position:absolute;left:0;text-align:left;margin-left:332.25pt;margin-top:14.9pt;width:0;height:31.5pt;z-index:251968512" o:connectortype="straight">
            <v:stroke endarrow="block"/>
          </v:shape>
        </w:pict>
      </w:r>
      <w:r w:rsidR="003A1BEF">
        <w:t xml:space="preserve">                                                                                                                    </w:t>
      </w:r>
      <w:proofErr w:type="spellStart"/>
      <w:r w:rsidR="003A1BEF">
        <w:t>logn</w:t>
      </w:r>
      <w:proofErr w:type="spellEnd"/>
    </w:p>
    <w:p w14:paraId="1284B7FB" w14:textId="77777777" w:rsidR="003A1BEF" w:rsidRDefault="00000000" w:rsidP="003A1BEF">
      <w:pPr>
        <w:pStyle w:val="ListParagraph"/>
      </w:pPr>
      <w:r>
        <w:rPr>
          <w:noProof/>
        </w:rPr>
        <w:pict w14:anchorId="33C1913D">
          <v:shape id="_x0000_s1476" type="#_x0000_t32" style="position:absolute;left:0;text-align:left;margin-left:221.25pt;margin-top:12.2pt;width:8.25pt;height:15pt;z-index:251965440" o:connectortype="straight"/>
        </w:pict>
      </w:r>
      <w:r>
        <w:rPr>
          <w:noProof/>
        </w:rPr>
        <w:pict w14:anchorId="23ED9592">
          <v:shape id="_x0000_s1477" type="#_x0000_t32" style="position:absolute;left:0;text-align:left;margin-left:258.75pt;margin-top:12.2pt;width:9.75pt;height:15pt;flip:x;z-index:251966464" o:connectortype="straight"/>
        </w:pict>
      </w:r>
      <w:r>
        <w:rPr>
          <w:noProof/>
        </w:rPr>
        <w:pict w14:anchorId="6C8FD5A8">
          <v:shape id="_x0000_s1469" type="#_x0000_t32" style="position:absolute;left:0;text-align:left;margin-left:276pt;margin-top:12.2pt;width:10.5pt;height:15pt;z-index:251958272" o:connectortype="straight"/>
        </w:pict>
      </w:r>
      <w:r>
        <w:rPr>
          <w:noProof/>
        </w:rPr>
        <w:pict w14:anchorId="65048324">
          <v:shape id="_x0000_s1475" type="#_x0000_t32" style="position:absolute;left:0;text-align:left;margin-left:203.25pt;margin-top:12.2pt;width:9pt;height:15pt;flip:x;z-index:251964416" o:connectortype="straight"/>
        </w:pict>
      </w:r>
      <w:r>
        <w:rPr>
          <w:noProof/>
        </w:rPr>
        <w:pict w14:anchorId="7927F8AE">
          <v:shape id="_x0000_s1474" type="#_x0000_t32" style="position:absolute;left:0;text-align:left;margin-left:168pt;margin-top:12.2pt;width:11.25pt;height:18.75pt;z-index:251963392" o:connectortype="straight"/>
        </w:pict>
      </w:r>
      <w:r>
        <w:rPr>
          <w:noProof/>
        </w:rPr>
        <w:pict w14:anchorId="0D7C2E0A">
          <v:shape id="_x0000_s1473" type="#_x0000_t32" style="position:absolute;left:0;text-align:left;margin-left:151.5pt;margin-top:12.2pt;width:9pt;height:15pt;flip:x;z-index:251962368" o:connectortype="straight"/>
        </w:pict>
      </w:r>
      <w:r>
        <w:rPr>
          <w:noProof/>
        </w:rPr>
        <w:pict w14:anchorId="6FFEEECD">
          <v:shape id="_x0000_s1472" type="#_x0000_t32" style="position:absolute;left:0;text-align:left;margin-left:99.75pt;margin-top:12.2pt;width:12.75pt;height:15pt;z-index:251961344" o:connectortype="straight"/>
        </w:pict>
      </w:r>
      <w:r>
        <w:rPr>
          <w:noProof/>
        </w:rPr>
        <w:pict w14:anchorId="221C1F04">
          <v:shape id="_x0000_s1466" type="#_x0000_t32" style="position:absolute;left:0;text-align:left;margin-left:73.5pt;margin-top:12.2pt;width:19.5pt;height:18.75pt;flip:x;z-index:251955200" o:connectortype="straight"/>
        </w:pict>
      </w:r>
      <w:r w:rsidR="003A1BEF">
        <w:t xml:space="preserve">                     </w:t>
      </w:r>
      <w:r w:rsidR="003A1BEF" w:rsidRPr="00197FA7">
        <w:rPr>
          <w:color w:val="FF0000"/>
        </w:rPr>
        <w:t xml:space="preserve">  65  </w:t>
      </w:r>
      <w:r w:rsidR="003A1BEF">
        <w:t xml:space="preserve">                    </w:t>
      </w:r>
      <w:r w:rsidR="003A1BEF" w:rsidRPr="00197FA7">
        <w:rPr>
          <w:color w:val="FF0000"/>
        </w:rPr>
        <w:t xml:space="preserve"> 12 </w:t>
      </w:r>
      <w:r w:rsidR="003A1BEF">
        <w:t xml:space="preserve">               48                 </w:t>
      </w:r>
      <w:r w:rsidR="003A1BEF" w:rsidRPr="00197FA7">
        <w:rPr>
          <w:highlight w:val="yellow"/>
        </w:rPr>
        <w:t>18</w:t>
      </w:r>
    </w:p>
    <w:p w14:paraId="0892D554" w14:textId="77777777" w:rsidR="003A1BEF" w:rsidRDefault="003A1BEF" w:rsidP="003A1BEF">
      <w:pPr>
        <w:pStyle w:val="ListParagraph"/>
      </w:pPr>
    </w:p>
    <w:p w14:paraId="040EB363" w14:textId="77777777" w:rsidR="003A1BEF" w:rsidRDefault="003A1BEF" w:rsidP="003A1BEF">
      <w:pPr>
        <w:pStyle w:val="ListParagraph"/>
      </w:pPr>
      <w:r>
        <w:t xml:space="preserve">             1             100         27          7      3         45      9        30   </w:t>
      </w:r>
    </w:p>
    <w:p w14:paraId="21E6A80F" w14:textId="6855D00D" w:rsidR="003A1BEF" w:rsidRDefault="003A1BEF" w:rsidP="003A1BEF">
      <w:r>
        <w:t xml:space="preserve"> Swap 18 and 30, since 30 &gt; 18 (maxheap property violated)</w:t>
      </w:r>
    </w:p>
    <w:p w14:paraId="62B6616E" w14:textId="0445E4F4" w:rsidR="003A70AE" w:rsidRDefault="003A70AE" w:rsidP="003A1BEF">
      <w:r>
        <w:t xml:space="preserve">                </w:t>
      </w:r>
      <w:r w:rsidR="00000000">
        <w:rPr>
          <w:noProof/>
        </w:rPr>
        <w:pict w14:anchorId="069B4FBB">
          <v:shape id="_x0000_s1224" type="#_x0000_t32" style="position:absolute;margin-left:147.75pt;margin-top:12.5pt;width:31.5pt;height:19.5pt;flip:x;z-index:251769856;mso-position-horizontal-relative:text;mso-position-vertical-relative:text" o:connectortype="straight"/>
        </w:pict>
      </w:r>
      <w:r w:rsidR="00000000">
        <w:rPr>
          <w:noProof/>
        </w:rPr>
        <w:pict w14:anchorId="0F4E5B07">
          <v:shape id="_x0000_s1227" type="#_x0000_t32" style="position:absolute;margin-left:198.75pt;margin-top:12.5pt;width:26.25pt;height:19.5pt;z-index:251772928;mso-position-horizontal-relative:text;mso-position-vertical-relative:text" o:connectortype="straight"/>
        </w:pict>
      </w:r>
      <w:r>
        <w:t xml:space="preserve">                                                           145</w:t>
      </w:r>
    </w:p>
    <w:p w14:paraId="09C49281" w14:textId="77777777" w:rsidR="003A70AE" w:rsidRDefault="003A70AE" w:rsidP="003A70AE">
      <w:pPr>
        <w:pStyle w:val="ListParagraph"/>
      </w:pPr>
      <w:r>
        <w:t xml:space="preserve">                   </w:t>
      </w:r>
    </w:p>
    <w:p w14:paraId="553514A9" w14:textId="3564E701" w:rsidR="003A70AE" w:rsidRDefault="00000000" w:rsidP="003A70AE">
      <w:pPr>
        <w:pStyle w:val="ListParagraph"/>
      </w:pPr>
      <w:r>
        <w:rPr>
          <w:noProof/>
        </w:rPr>
        <w:pict w14:anchorId="3FF839AF">
          <v:shape id="_x0000_s1228" type="#_x0000_t32" style="position:absolute;left:0;text-align:left;margin-left:243.75pt;margin-top:13.1pt;width:15pt;height:17.25pt;z-index:251773952" o:connectortype="straight"/>
        </w:pict>
      </w:r>
      <w:r>
        <w:rPr>
          <w:noProof/>
        </w:rPr>
        <w:pict w14:anchorId="30C9B29C">
          <v:shape id="_x0000_s1231" type="#_x0000_t32" style="position:absolute;left:0;text-align:left;margin-left:217.5pt;margin-top:13.1pt;width:12pt;height:17.25pt;flip:x;z-index:251777024" o:connectortype="straight"/>
        </w:pict>
      </w:r>
      <w:r>
        <w:rPr>
          <w:noProof/>
        </w:rPr>
        <w:pict w14:anchorId="44D5E1D0">
          <v:shape id="_x0000_s1230" type="#_x0000_t32" style="position:absolute;left:0;text-align:left;margin-left:142.5pt;margin-top:13.1pt;width:18pt;height:17.25pt;z-index:251776000" o:connectortype="straight"/>
        </w:pict>
      </w:r>
      <w:r>
        <w:rPr>
          <w:noProof/>
        </w:rPr>
        <w:pict w14:anchorId="5C44CBEA">
          <v:shape id="_x0000_s1225" type="#_x0000_t32" style="position:absolute;left:0;text-align:left;margin-left:105pt;margin-top:13.1pt;width:20.25pt;height:17.25pt;flip:x;z-index:251770880" o:connectortype="straight"/>
        </w:pict>
      </w:r>
      <w:r w:rsidR="003A70AE">
        <w:t xml:space="preserve">                                      40                                   25</w:t>
      </w:r>
    </w:p>
    <w:p w14:paraId="70668144" w14:textId="77777777" w:rsidR="003A70AE" w:rsidRDefault="003A70AE" w:rsidP="003A70AE">
      <w:pPr>
        <w:pStyle w:val="ListParagraph"/>
      </w:pPr>
      <w:r>
        <w:t xml:space="preserve">                                                                                                                    </w:t>
      </w:r>
    </w:p>
    <w:p w14:paraId="277A00CB" w14:textId="7AFEE32F" w:rsidR="003A70AE" w:rsidRDefault="00000000" w:rsidP="003A70AE">
      <w:pPr>
        <w:pStyle w:val="ListParagraph"/>
      </w:pPr>
      <w:r>
        <w:rPr>
          <w:noProof/>
        </w:rPr>
        <w:pict w14:anchorId="4C06E7D2">
          <v:shape id="_x0000_s1242" type="#_x0000_t103" style="position:absolute;left:0;text-align:left;margin-left:137pt;margin-top:1.35pt;width:15.75pt;height:27.5pt;rotation:13450416fd;z-index:251784192"/>
        </w:pict>
      </w:r>
      <w:r>
        <w:rPr>
          <w:noProof/>
        </w:rPr>
        <w:pict w14:anchorId="564FCAAA">
          <v:shape id="_x0000_s1236" type="#_x0000_t32" style="position:absolute;left:0;text-align:left;margin-left:221.25pt;margin-top:12.2pt;width:8.25pt;height:15pt;z-index:251782144" o:connectortype="straight"/>
        </w:pict>
      </w:r>
      <w:r>
        <w:rPr>
          <w:noProof/>
        </w:rPr>
        <w:pict w14:anchorId="4E1EC2DC">
          <v:shape id="_x0000_s1237" type="#_x0000_t32" style="position:absolute;left:0;text-align:left;margin-left:258.75pt;margin-top:12.2pt;width:9.75pt;height:15pt;flip:x;z-index:251783168" o:connectortype="straight"/>
        </w:pict>
      </w:r>
      <w:r>
        <w:rPr>
          <w:noProof/>
        </w:rPr>
        <w:pict w14:anchorId="0D26495E">
          <v:shape id="_x0000_s1229" type="#_x0000_t32" style="position:absolute;left:0;text-align:left;margin-left:276pt;margin-top:12.2pt;width:10.5pt;height:15pt;z-index:251774976" o:connectortype="straight"/>
        </w:pict>
      </w:r>
      <w:r>
        <w:rPr>
          <w:noProof/>
        </w:rPr>
        <w:pict w14:anchorId="10D94DA7">
          <v:shape id="_x0000_s1235" type="#_x0000_t32" style="position:absolute;left:0;text-align:left;margin-left:203.25pt;margin-top:12.2pt;width:9pt;height:15pt;flip:x;z-index:251781120" o:connectortype="straight"/>
        </w:pict>
      </w:r>
      <w:r>
        <w:rPr>
          <w:noProof/>
        </w:rPr>
        <w:pict w14:anchorId="7B84C37A">
          <v:shape id="_x0000_s1234" type="#_x0000_t32" style="position:absolute;left:0;text-align:left;margin-left:168pt;margin-top:12.2pt;width:11.25pt;height:18.75pt;z-index:251780096" o:connectortype="straight"/>
        </w:pict>
      </w:r>
      <w:r>
        <w:rPr>
          <w:noProof/>
        </w:rPr>
        <w:pict w14:anchorId="2F4C07EC">
          <v:shape id="_x0000_s1233" type="#_x0000_t32" style="position:absolute;left:0;text-align:left;margin-left:151.5pt;margin-top:12.2pt;width:9pt;height:15pt;flip:x;z-index:251779072" o:connectortype="straight"/>
        </w:pict>
      </w:r>
      <w:r>
        <w:rPr>
          <w:noProof/>
        </w:rPr>
        <w:pict w14:anchorId="12D8B218">
          <v:shape id="_x0000_s1232" type="#_x0000_t32" style="position:absolute;left:0;text-align:left;margin-left:99.75pt;margin-top:12.2pt;width:12.75pt;height:15pt;z-index:251778048" o:connectortype="straight"/>
        </w:pict>
      </w:r>
      <w:r>
        <w:rPr>
          <w:noProof/>
        </w:rPr>
        <w:pict w14:anchorId="1E34EF87">
          <v:shape id="_x0000_s1226" type="#_x0000_t32" style="position:absolute;left:0;text-align:left;margin-left:73.5pt;margin-top:12.2pt;width:19.5pt;height:18.75pt;flip:x;z-index:251771904" o:connectortype="straight"/>
        </w:pict>
      </w:r>
      <w:r w:rsidR="003A70AE">
        <w:t xml:space="preserve">                       65                       12                48                30</w:t>
      </w:r>
    </w:p>
    <w:p w14:paraId="0E7D4597" w14:textId="77777777" w:rsidR="003A70AE" w:rsidRDefault="003A70AE" w:rsidP="003A70AE">
      <w:pPr>
        <w:pStyle w:val="ListParagraph"/>
      </w:pPr>
    </w:p>
    <w:p w14:paraId="76E35D29" w14:textId="77777777" w:rsidR="003A70AE" w:rsidRDefault="003A70AE" w:rsidP="003A70AE">
      <w:pPr>
        <w:pStyle w:val="ListParagraph"/>
      </w:pPr>
      <w:r>
        <w:t xml:space="preserve">             1             100         27          7      3         45      9        18</w:t>
      </w:r>
    </w:p>
    <w:p w14:paraId="5AC799A4" w14:textId="77777777" w:rsidR="003A1BEF" w:rsidRDefault="003A1BEF" w:rsidP="003A70AE">
      <w:pPr>
        <w:pStyle w:val="ListParagraph"/>
      </w:pPr>
    </w:p>
    <w:p w14:paraId="0B79EDA7" w14:textId="1C7A8C04" w:rsidR="003A70AE" w:rsidRDefault="003A1BEF" w:rsidP="003A70AE">
      <w:pPr>
        <w:pStyle w:val="ListParagraph"/>
      </w:pPr>
      <w:r>
        <w:lastRenderedPageBreak/>
        <w:t>Swap 12 and 27</w:t>
      </w:r>
      <w:r w:rsidR="009D07F4">
        <w:t>, Maxheap property violated</w:t>
      </w:r>
    </w:p>
    <w:p w14:paraId="5F9EC79A" w14:textId="365E08DD" w:rsidR="003A70AE" w:rsidRDefault="003A70AE" w:rsidP="003A70AE">
      <w:pPr>
        <w:pStyle w:val="ListParagraph"/>
      </w:pPr>
      <w:r>
        <w:t xml:space="preserve">           </w:t>
      </w:r>
    </w:p>
    <w:p w14:paraId="695C5807" w14:textId="77777777" w:rsidR="003A70AE" w:rsidRDefault="00000000" w:rsidP="003A70AE">
      <w:pPr>
        <w:pStyle w:val="ListParagraph"/>
      </w:pPr>
      <w:r>
        <w:rPr>
          <w:noProof/>
        </w:rPr>
        <w:pict w14:anchorId="6FD5D958">
          <v:shape id="_x0000_s1243" type="#_x0000_t32" style="position:absolute;left:0;text-align:left;margin-left:147.75pt;margin-top:12.5pt;width:31.5pt;height:19.5pt;flip:x;z-index:251786240" o:connectortype="straight"/>
        </w:pict>
      </w:r>
      <w:r>
        <w:rPr>
          <w:noProof/>
        </w:rPr>
        <w:pict w14:anchorId="79FFF3DC">
          <v:shape id="_x0000_s1246" type="#_x0000_t32" style="position:absolute;left:0;text-align:left;margin-left:198.75pt;margin-top:12.5pt;width:26.25pt;height:19.5pt;z-index:251789312" o:connectortype="straight"/>
        </w:pict>
      </w:r>
      <w:r w:rsidR="003A70AE">
        <w:t xml:space="preserve">                                                           145</w:t>
      </w:r>
    </w:p>
    <w:p w14:paraId="16A9F2C4" w14:textId="77777777" w:rsidR="003A70AE" w:rsidRDefault="003A70AE" w:rsidP="003A70AE">
      <w:pPr>
        <w:pStyle w:val="ListParagraph"/>
      </w:pPr>
      <w:r>
        <w:t xml:space="preserve">                   </w:t>
      </w:r>
    </w:p>
    <w:p w14:paraId="10D3041A" w14:textId="3AB70807" w:rsidR="003A70AE" w:rsidRDefault="00000000" w:rsidP="003A70AE">
      <w:pPr>
        <w:pStyle w:val="ListParagraph"/>
      </w:pPr>
      <w:r>
        <w:rPr>
          <w:noProof/>
        </w:rPr>
        <w:pict w14:anchorId="6B3B3887">
          <v:shape id="_x0000_s1247" type="#_x0000_t32" style="position:absolute;left:0;text-align:left;margin-left:243.75pt;margin-top:13.1pt;width:15pt;height:17.25pt;z-index:251790336" o:connectortype="straight"/>
        </w:pict>
      </w:r>
      <w:r>
        <w:rPr>
          <w:noProof/>
        </w:rPr>
        <w:pict w14:anchorId="59F48BC0">
          <v:shape id="_x0000_s1250" type="#_x0000_t32" style="position:absolute;left:0;text-align:left;margin-left:217.5pt;margin-top:13.1pt;width:12pt;height:17.25pt;flip:x;z-index:251793408" o:connectortype="straight"/>
        </w:pict>
      </w:r>
      <w:r>
        <w:rPr>
          <w:noProof/>
        </w:rPr>
        <w:pict w14:anchorId="15A23692">
          <v:shape id="_x0000_s1249" type="#_x0000_t32" style="position:absolute;left:0;text-align:left;margin-left:142.5pt;margin-top:13.1pt;width:18pt;height:17.25pt;z-index:251792384" o:connectortype="straight"/>
        </w:pict>
      </w:r>
      <w:r>
        <w:rPr>
          <w:noProof/>
        </w:rPr>
        <w:pict w14:anchorId="0B142F26">
          <v:shape id="_x0000_s1244" type="#_x0000_t32" style="position:absolute;left:0;text-align:left;margin-left:105pt;margin-top:13.1pt;width:20.25pt;height:17.25pt;flip:x;z-index:251787264" o:connectortype="straight"/>
        </w:pict>
      </w:r>
      <w:r w:rsidR="003A70AE">
        <w:t xml:space="preserve">                                      40                                   </w:t>
      </w:r>
      <w:r w:rsidR="009D07F4">
        <w:t>25</w:t>
      </w:r>
    </w:p>
    <w:p w14:paraId="0A510415" w14:textId="77777777" w:rsidR="003A70AE" w:rsidRDefault="003A70AE" w:rsidP="003A70AE">
      <w:pPr>
        <w:pStyle w:val="ListParagraph"/>
      </w:pPr>
      <w:r>
        <w:t xml:space="preserve">                                                                                                                    </w:t>
      </w:r>
    </w:p>
    <w:p w14:paraId="61165AAA" w14:textId="3B49CA9D" w:rsidR="003A70AE" w:rsidRDefault="00000000" w:rsidP="003A70AE">
      <w:pPr>
        <w:pStyle w:val="ListParagraph"/>
      </w:pPr>
      <w:r>
        <w:rPr>
          <w:noProof/>
        </w:rPr>
        <w:pict w14:anchorId="20616972">
          <v:shape id="_x0000_s1273" type="#_x0000_t102" style="position:absolute;left:0;text-align:left;margin-left:117.2pt;margin-top:1.9pt;width:12.55pt;height:25.3pt;rotation:9837850fd;z-index:251816960"/>
        </w:pict>
      </w:r>
      <w:r>
        <w:rPr>
          <w:noProof/>
        </w:rPr>
        <w:pict w14:anchorId="136B3F0F">
          <v:shape id="_x0000_s1255" type="#_x0000_t32" style="position:absolute;left:0;text-align:left;margin-left:221.25pt;margin-top:12.2pt;width:8.25pt;height:15pt;z-index:251798528" o:connectortype="straight"/>
        </w:pict>
      </w:r>
      <w:r>
        <w:rPr>
          <w:noProof/>
        </w:rPr>
        <w:pict w14:anchorId="145ECCDD">
          <v:shape id="_x0000_s1256" type="#_x0000_t32" style="position:absolute;left:0;text-align:left;margin-left:258.75pt;margin-top:12.2pt;width:9.75pt;height:15pt;flip:x;z-index:251799552" o:connectortype="straight"/>
        </w:pict>
      </w:r>
      <w:r>
        <w:rPr>
          <w:noProof/>
        </w:rPr>
        <w:pict w14:anchorId="13E5E66C">
          <v:shape id="_x0000_s1248" type="#_x0000_t32" style="position:absolute;left:0;text-align:left;margin-left:276pt;margin-top:12.2pt;width:10.5pt;height:15pt;z-index:251791360" o:connectortype="straight"/>
        </w:pict>
      </w:r>
      <w:r>
        <w:rPr>
          <w:noProof/>
        </w:rPr>
        <w:pict w14:anchorId="75C5702F">
          <v:shape id="_x0000_s1254" type="#_x0000_t32" style="position:absolute;left:0;text-align:left;margin-left:203.25pt;margin-top:12.2pt;width:9pt;height:15pt;flip:x;z-index:251797504" o:connectortype="straight"/>
        </w:pict>
      </w:r>
      <w:r>
        <w:rPr>
          <w:noProof/>
        </w:rPr>
        <w:pict w14:anchorId="326DA8B2">
          <v:shape id="_x0000_s1253" type="#_x0000_t32" style="position:absolute;left:0;text-align:left;margin-left:168pt;margin-top:12.2pt;width:11.25pt;height:18.75pt;z-index:251796480" o:connectortype="straight"/>
        </w:pict>
      </w:r>
      <w:r>
        <w:rPr>
          <w:noProof/>
        </w:rPr>
        <w:pict w14:anchorId="33ED849D">
          <v:shape id="_x0000_s1252" type="#_x0000_t32" style="position:absolute;left:0;text-align:left;margin-left:151.5pt;margin-top:12.2pt;width:9pt;height:15pt;flip:x;z-index:251795456" o:connectortype="straight"/>
        </w:pict>
      </w:r>
      <w:r>
        <w:rPr>
          <w:noProof/>
        </w:rPr>
        <w:pict w14:anchorId="3A054D9B">
          <v:shape id="_x0000_s1251" type="#_x0000_t32" style="position:absolute;left:0;text-align:left;margin-left:99.75pt;margin-top:12.2pt;width:12.75pt;height:15pt;z-index:251794432" o:connectortype="straight"/>
        </w:pict>
      </w:r>
      <w:r>
        <w:rPr>
          <w:noProof/>
        </w:rPr>
        <w:pict w14:anchorId="787F1397">
          <v:shape id="_x0000_s1245" type="#_x0000_t32" style="position:absolute;left:0;text-align:left;margin-left:73.5pt;margin-top:12.2pt;width:19.5pt;height:18.75pt;flip:x;z-index:251788288" o:connectortype="straight"/>
        </w:pict>
      </w:r>
      <w:r w:rsidR="003A70AE">
        <w:t xml:space="preserve">                       65                       </w:t>
      </w:r>
      <w:r w:rsidR="003A1BEF">
        <w:t>27</w:t>
      </w:r>
      <w:r w:rsidR="003A70AE">
        <w:t xml:space="preserve">                </w:t>
      </w:r>
      <w:r w:rsidR="009D07F4">
        <w:t>48</w:t>
      </w:r>
      <w:r w:rsidR="003A70AE">
        <w:t xml:space="preserve">              30</w:t>
      </w:r>
    </w:p>
    <w:p w14:paraId="31A11F13" w14:textId="77777777" w:rsidR="003A70AE" w:rsidRDefault="003A70AE" w:rsidP="003A70AE">
      <w:pPr>
        <w:pStyle w:val="ListParagraph"/>
      </w:pPr>
    </w:p>
    <w:p w14:paraId="0D31E449" w14:textId="3C2543EA" w:rsidR="003A70AE" w:rsidRDefault="003A70AE" w:rsidP="003A70AE">
      <w:pPr>
        <w:pStyle w:val="ListParagraph"/>
      </w:pPr>
      <w:r>
        <w:t xml:space="preserve">             1             100         </w:t>
      </w:r>
      <w:r w:rsidR="003A1BEF">
        <w:t>12</w:t>
      </w:r>
      <w:r>
        <w:t xml:space="preserve">          7      3         45      9        18</w:t>
      </w:r>
    </w:p>
    <w:p w14:paraId="4E0F89D4" w14:textId="77777777" w:rsidR="003A70AE" w:rsidRDefault="003A70AE" w:rsidP="003A70AE">
      <w:pPr>
        <w:pStyle w:val="ListParagraph"/>
      </w:pPr>
    </w:p>
    <w:p w14:paraId="45276487" w14:textId="77777777" w:rsidR="003A70AE" w:rsidRDefault="003A70AE" w:rsidP="003A70AE">
      <w:pPr>
        <w:pStyle w:val="ListParagraph"/>
      </w:pPr>
    </w:p>
    <w:p w14:paraId="36A98D0A" w14:textId="765943EE" w:rsidR="009D07F4" w:rsidRDefault="009D07F4" w:rsidP="009D07F4">
      <w:pPr>
        <w:pStyle w:val="ListParagraph"/>
      </w:pPr>
      <w:r>
        <w:t>Swap 100 and 65, Maxheap property violated</w:t>
      </w:r>
    </w:p>
    <w:p w14:paraId="13487912" w14:textId="77777777" w:rsidR="003A70AE" w:rsidRDefault="003A70AE" w:rsidP="003A70AE">
      <w:pPr>
        <w:pStyle w:val="ListParagraph"/>
      </w:pPr>
    </w:p>
    <w:p w14:paraId="5E595BD6" w14:textId="77777777" w:rsidR="003A70AE" w:rsidRDefault="00000000" w:rsidP="003A70AE">
      <w:pPr>
        <w:pStyle w:val="ListParagraph"/>
      </w:pPr>
      <w:r>
        <w:rPr>
          <w:noProof/>
        </w:rPr>
        <w:pict w14:anchorId="3E1F715B">
          <v:shape id="_x0000_s1259" type="#_x0000_t32" style="position:absolute;left:0;text-align:left;margin-left:147.75pt;margin-top:12.5pt;width:31.5pt;height:19.5pt;flip:x;z-index:251802624" o:connectortype="straight"/>
        </w:pict>
      </w:r>
      <w:r>
        <w:rPr>
          <w:noProof/>
        </w:rPr>
        <w:pict w14:anchorId="574C804E">
          <v:shape id="_x0000_s1262" type="#_x0000_t32" style="position:absolute;left:0;text-align:left;margin-left:198.75pt;margin-top:12.5pt;width:26.25pt;height:19.5pt;z-index:251805696" o:connectortype="straight"/>
        </w:pict>
      </w:r>
      <w:r w:rsidR="003A70AE">
        <w:t xml:space="preserve">                                                           145</w:t>
      </w:r>
    </w:p>
    <w:p w14:paraId="252518B4" w14:textId="77777777" w:rsidR="003A70AE" w:rsidRDefault="003A70AE" w:rsidP="003A70AE">
      <w:pPr>
        <w:pStyle w:val="ListParagraph"/>
      </w:pPr>
      <w:r>
        <w:t xml:space="preserve">                   </w:t>
      </w:r>
    </w:p>
    <w:p w14:paraId="1B3183D0" w14:textId="71BD7D09" w:rsidR="003A70AE" w:rsidRDefault="00000000" w:rsidP="003A70AE">
      <w:pPr>
        <w:pStyle w:val="ListParagraph"/>
      </w:pPr>
      <w:r>
        <w:rPr>
          <w:noProof/>
        </w:rPr>
        <w:pict w14:anchorId="2CE31EC8">
          <v:shape id="_x0000_s1288" type="#_x0000_t103" style="position:absolute;left:0;text-align:left;margin-left:198pt;margin-top:1.1pt;width:19.5pt;height:26.95pt;rotation:13642559fd;z-index:251833344"/>
        </w:pict>
      </w:r>
      <w:r>
        <w:rPr>
          <w:noProof/>
        </w:rPr>
        <w:pict w14:anchorId="2020AE75">
          <v:shape id="_x0000_s1263" type="#_x0000_t32" style="position:absolute;left:0;text-align:left;margin-left:243.75pt;margin-top:13.1pt;width:15pt;height:17.25pt;z-index:251806720" o:connectortype="straight"/>
        </w:pict>
      </w:r>
      <w:r>
        <w:rPr>
          <w:noProof/>
        </w:rPr>
        <w:pict w14:anchorId="20D18324">
          <v:shape id="_x0000_s1266" type="#_x0000_t32" style="position:absolute;left:0;text-align:left;margin-left:217.5pt;margin-top:13.1pt;width:12pt;height:17.25pt;flip:x;z-index:251809792" o:connectortype="straight"/>
        </w:pict>
      </w:r>
      <w:r>
        <w:rPr>
          <w:noProof/>
        </w:rPr>
        <w:pict w14:anchorId="20A0BE3E">
          <v:shape id="_x0000_s1265" type="#_x0000_t32" style="position:absolute;left:0;text-align:left;margin-left:142.5pt;margin-top:13.1pt;width:18pt;height:17.25pt;z-index:251808768" o:connectortype="straight"/>
        </w:pict>
      </w:r>
      <w:r>
        <w:rPr>
          <w:noProof/>
        </w:rPr>
        <w:pict w14:anchorId="51AF12E9">
          <v:shape id="_x0000_s1260" type="#_x0000_t32" style="position:absolute;left:0;text-align:left;margin-left:105pt;margin-top:13.1pt;width:20.25pt;height:17.25pt;flip:x;z-index:251803648" o:connectortype="straight"/>
        </w:pict>
      </w:r>
      <w:r w:rsidR="003A70AE">
        <w:t xml:space="preserve">                                      40                                   25</w:t>
      </w:r>
    </w:p>
    <w:p w14:paraId="559A94E8" w14:textId="77777777" w:rsidR="003A70AE" w:rsidRDefault="003A70AE" w:rsidP="003A70AE">
      <w:pPr>
        <w:pStyle w:val="ListParagraph"/>
      </w:pPr>
      <w:r>
        <w:t xml:space="preserve">                                                                                                                    </w:t>
      </w:r>
    </w:p>
    <w:p w14:paraId="264F7A06" w14:textId="046EAA94" w:rsidR="003A70AE" w:rsidRDefault="00000000" w:rsidP="003A70AE">
      <w:pPr>
        <w:pStyle w:val="ListParagraph"/>
      </w:pPr>
      <w:r>
        <w:rPr>
          <w:noProof/>
        </w:rPr>
        <w:pict w14:anchorId="44754BF0">
          <v:shape id="_x0000_s1271" type="#_x0000_t32" style="position:absolute;left:0;text-align:left;margin-left:221.25pt;margin-top:12.2pt;width:8.25pt;height:15pt;z-index:251814912" o:connectortype="straight"/>
        </w:pict>
      </w:r>
      <w:r>
        <w:rPr>
          <w:noProof/>
        </w:rPr>
        <w:pict w14:anchorId="62EF011D">
          <v:shape id="_x0000_s1272" type="#_x0000_t32" style="position:absolute;left:0;text-align:left;margin-left:258.75pt;margin-top:12.2pt;width:9.75pt;height:15pt;flip:x;z-index:251815936" o:connectortype="straight"/>
        </w:pict>
      </w:r>
      <w:r>
        <w:rPr>
          <w:noProof/>
        </w:rPr>
        <w:pict w14:anchorId="060AA7F4">
          <v:shape id="_x0000_s1264" type="#_x0000_t32" style="position:absolute;left:0;text-align:left;margin-left:276pt;margin-top:12.2pt;width:10.5pt;height:15pt;z-index:251807744" o:connectortype="straight"/>
        </w:pict>
      </w:r>
      <w:r>
        <w:rPr>
          <w:noProof/>
        </w:rPr>
        <w:pict w14:anchorId="61D9FD20">
          <v:shape id="_x0000_s1270" type="#_x0000_t32" style="position:absolute;left:0;text-align:left;margin-left:203.25pt;margin-top:12.2pt;width:9pt;height:15pt;flip:x;z-index:251813888" o:connectortype="straight"/>
        </w:pict>
      </w:r>
      <w:r>
        <w:rPr>
          <w:noProof/>
        </w:rPr>
        <w:pict w14:anchorId="02D0AB64">
          <v:shape id="_x0000_s1269" type="#_x0000_t32" style="position:absolute;left:0;text-align:left;margin-left:168pt;margin-top:12.2pt;width:11.25pt;height:18.75pt;z-index:251812864" o:connectortype="straight"/>
        </w:pict>
      </w:r>
      <w:r>
        <w:rPr>
          <w:noProof/>
        </w:rPr>
        <w:pict w14:anchorId="1A4BCAFC">
          <v:shape id="_x0000_s1268" type="#_x0000_t32" style="position:absolute;left:0;text-align:left;margin-left:151.5pt;margin-top:12.2pt;width:9pt;height:15pt;flip:x;z-index:251811840" o:connectortype="straight"/>
        </w:pict>
      </w:r>
      <w:r>
        <w:rPr>
          <w:noProof/>
        </w:rPr>
        <w:pict w14:anchorId="68B6ED1B">
          <v:shape id="_x0000_s1267" type="#_x0000_t32" style="position:absolute;left:0;text-align:left;margin-left:99.75pt;margin-top:12.2pt;width:12.75pt;height:15pt;z-index:251810816" o:connectortype="straight"/>
        </w:pict>
      </w:r>
      <w:r>
        <w:rPr>
          <w:noProof/>
        </w:rPr>
        <w:pict w14:anchorId="4CB30132">
          <v:shape id="_x0000_s1261" type="#_x0000_t32" style="position:absolute;left:0;text-align:left;margin-left:73.5pt;margin-top:12.2pt;width:19.5pt;height:18.75pt;flip:x;z-index:251804672" o:connectortype="straight"/>
        </w:pict>
      </w:r>
      <w:r w:rsidR="003A70AE">
        <w:t xml:space="preserve">                       100                    12                4</w:t>
      </w:r>
      <w:r w:rsidR="009D07F4">
        <w:t>8</w:t>
      </w:r>
      <w:r w:rsidR="003A70AE">
        <w:t xml:space="preserve">                 30</w:t>
      </w:r>
    </w:p>
    <w:p w14:paraId="520907AE" w14:textId="540C784C" w:rsidR="003A70AE" w:rsidRDefault="003A70AE" w:rsidP="003A70AE">
      <w:pPr>
        <w:pStyle w:val="ListParagraph"/>
      </w:pPr>
    </w:p>
    <w:p w14:paraId="3F786D56" w14:textId="27E97A92" w:rsidR="003A70AE" w:rsidRDefault="003A70AE" w:rsidP="003A70AE">
      <w:pPr>
        <w:pStyle w:val="ListParagraph"/>
      </w:pPr>
      <w:r>
        <w:t xml:space="preserve">             1               65         27          7      3         </w:t>
      </w:r>
      <w:r w:rsidR="009D07F4">
        <w:t>4</w:t>
      </w:r>
      <w:r>
        <w:t>5      9        18</w:t>
      </w:r>
    </w:p>
    <w:p w14:paraId="0A074EE4" w14:textId="77777777" w:rsidR="003A70AE" w:rsidRDefault="003A70AE" w:rsidP="003A70AE">
      <w:pPr>
        <w:pStyle w:val="ListParagraph"/>
      </w:pPr>
    </w:p>
    <w:p w14:paraId="556A41B7" w14:textId="77777777" w:rsidR="003A70AE" w:rsidRDefault="003A70AE" w:rsidP="003A70AE">
      <w:pPr>
        <w:pStyle w:val="ListParagraph"/>
      </w:pPr>
    </w:p>
    <w:p w14:paraId="54AF0041" w14:textId="77777777" w:rsidR="009D07F4" w:rsidRDefault="009D07F4" w:rsidP="003A70AE">
      <w:pPr>
        <w:pStyle w:val="ListParagraph"/>
      </w:pPr>
    </w:p>
    <w:p w14:paraId="369C6AB0" w14:textId="385C9C38" w:rsidR="009D07F4" w:rsidRDefault="009D07F4" w:rsidP="009D07F4">
      <w:pPr>
        <w:pStyle w:val="ListParagraph"/>
      </w:pPr>
      <w:r>
        <w:t>Swap 48 and 25, Maxheap property violated</w:t>
      </w:r>
    </w:p>
    <w:p w14:paraId="7C5DB7BC" w14:textId="29B5A3E0" w:rsidR="009D07F4" w:rsidRDefault="009D07F4" w:rsidP="003A70AE">
      <w:pPr>
        <w:pStyle w:val="ListParagraph"/>
      </w:pPr>
    </w:p>
    <w:p w14:paraId="6867EEDB" w14:textId="77777777" w:rsidR="003A70AE" w:rsidRDefault="00000000" w:rsidP="003A70AE">
      <w:pPr>
        <w:pStyle w:val="ListParagraph"/>
      </w:pPr>
      <w:r>
        <w:rPr>
          <w:noProof/>
        </w:rPr>
        <w:pict w14:anchorId="0A41B395">
          <v:shape id="_x0000_s1274" type="#_x0000_t32" style="position:absolute;left:0;text-align:left;margin-left:147.75pt;margin-top:12.5pt;width:31.5pt;height:19.5pt;flip:x;z-index:251819008" o:connectortype="straight"/>
        </w:pict>
      </w:r>
      <w:r>
        <w:rPr>
          <w:noProof/>
        </w:rPr>
        <w:pict w14:anchorId="15931B7F">
          <v:shape id="_x0000_s1277" type="#_x0000_t32" style="position:absolute;left:0;text-align:left;margin-left:198.75pt;margin-top:12.5pt;width:26.25pt;height:19.5pt;z-index:251822080" o:connectortype="straight"/>
        </w:pict>
      </w:r>
      <w:r w:rsidR="003A70AE">
        <w:t xml:space="preserve">                                                           145</w:t>
      </w:r>
    </w:p>
    <w:p w14:paraId="76433E8B" w14:textId="0BB688D2" w:rsidR="003A70AE" w:rsidRDefault="003A70AE" w:rsidP="003A70AE">
      <w:pPr>
        <w:pStyle w:val="ListParagraph"/>
      </w:pPr>
      <w:r>
        <w:t xml:space="preserve">                   </w:t>
      </w:r>
    </w:p>
    <w:p w14:paraId="0CC3456C" w14:textId="1E5A6DCF" w:rsidR="003A70AE" w:rsidRDefault="00000000" w:rsidP="003A70AE">
      <w:pPr>
        <w:pStyle w:val="ListParagraph"/>
      </w:pPr>
      <w:r>
        <w:rPr>
          <w:noProof/>
        </w:rPr>
        <w:pict w14:anchorId="5C0798C4">
          <v:shape id="_x0000_s1278" type="#_x0000_t32" style="position:absolute;left:0;text-align:left;margin-left:243.75pt;margin-top:13.1pt;width:15pt;height:17.25pt;z-index:251823104" o:connectortype="straight"/>
        </w:pict>
      </w:r>
      <w:r>
        <w:rPr>
          <w:noProof/>
        </w:rPr>
        <w:pict w14:anchorId="2A7C7F81">
          <v:shape id="_x0000_s1281" type="#_x0000_t32" style="position:absolute;left:0;text-align:left;margin-left:217.5pt;margin-top:13.1pt;width:12pt;height:17.25pt;flip:x;z-index:251826176" o:connectortype="straight"/>
        </w:pict>
      </w:r>
      <w:r>
        <w:rPr>
          <w:noProof/>
        </w:rPr>
        <w:pict w14:anchorId="05344BB6">
          <v:shape id="_x0000_s1280" type="#_x0000_t32" style="position:absolute;left:0;text-align:left;margin-left:142.5pt;margin-top:13.1pt;width:18pt;height:17.25pt;z-index:251825152" o:connectortype="straight"/>
        </w:pict>
      </w:r>
      <w:r>
        <w:rPr>
          <w:noProof/>
        </w:rPr>
        <w:pict w14:anchorId="42494269">
          <v:shape id="_x0000_s1275" type="#_x0000_t32" style="position:absolute;left:0;text-align:left;margin-left:105pt;margin-top:13.1pt;width:20.25pt;height:17.25pt;flip:x;z-index:251820032" o:connectortype="straight"/>
        </w:pict>
      </w:r>
      <w:r w:rsidR="003A70AE">
        <w:t xml:space="preserve">                                      40                                   4</w:t>
      </w:r>
      <w:r w:rsidR="009D07F4">
        <w:t>8</w:t>
      </w:r>
    </w:p>
    <w:p w14:paraId="3A4AFB81" w14:textId="77777777" w:rsidR="003A70AE" w:rsidRDefault="003A70AE" w:rsidP="003A70AE">
      <w:pPr>
        <w:pStyle w:val="ListParagraph"/>
      </w:pPr>
      <w:r>
        <w:t xml:space="preserve">                                                                                                                    </w:t>
      </w:r>
    </w:p>
    <w:p w14:paraId="699F5156" w14:textId="0D72C805" w:rsidR="003A70AE" w:rsidRDefault="00000000" w:rsidP="003A70AE">
      <w:pPr>
        <w:pStyle w:val="ListParagraph"/>
      </w:pPr>
      <w:r>
        <w:rPr>
          <w:noProof/>
        </w:rPr>
        <w:pict w14:anchorId="2CE31EC8">
          <v:shape id="_x0000_s1481" type="#_x0000_t103" style="position:absolute;left:0;text-align:left;margin-left:213.6pt;margin-top:13.7pt;width:7.75pt;height:22.1pt;rotation:10999889fd;z-index:251970560"/>
        </w:pict>
      </w:r>
      <w:r>
        <w:rPr>
          <w:noProof/>
        </w:rPr>
        <w:pict w14:anchorId="0F857FF4">
          <v:shape id="_x0000_s1286" type="#_x0000_t32" style="position:absolute;left:0;text-align:left;margin-left:221.25pt;margin-top:12.2pt;width:8.25pt;height:15pt;z-index:251831296" o:connectortype="straight"/>
        </w:pict>
      </w:r>
      <w:r>
        <w:rPr>
          <w:noProof/>
        </w:rPr>
        <w:pict w14:anchorId="0F8A63E6">
          <v:shape id="_x0000_s1287" type="#_x0000_t32" style="position:absolute;left:0;text-align:left;margin-left:258.75pt;margin-top:12.2pt;width:9.75pt;height:15pt;flip:x;z-index:251832320" o:connectortype="straight"/>
        </w:pict>
      </w:r>
      <w:r>
        <w:rPr>
          <w:noProof/>
        </w:rPr>
        <w:pict w14:anchorId="4B272122">
          <v:shape id="_x0000_s1279" type="#_x0000_t32" style="position:absolute;left:0;text-align:left;margin-left:276pt;margin-top:12.2pt;width:10.5pt;height:15pt;z-index:251824128" o:connectortype="straight"/>
        </w:pict>
      </w:r>
      <w:r>
        <w:rPr>
          <w:noProof/>
        </w:rPr>
        <w:pict w14:anchorId="372EE022">
          <v:shape id="_x0000_s1285" type="#_x0000_t32" style="position:absolute;left:0;text-align:left;margin-left:203.25pt;margin-top:12.2pt;width:9pt;height:15pt;flip:x;z-index:251830272" o:connectortype="straight"/>
        </w:pict>
      </w:r>
      <w:r>
        <w:rPr>
          <w:noProof/>
        </w:rPr>
        <w:pict w14:anchorId="1C593678">
          <v:shape id="_x0000_s1284" type="#_x0000_t32" style="position:absolute;left:0;text-align:left;margin-left:168pt;margin-top:12.2pt;width:11.25pt;height:18.75pt;z-index:251829248" o:connectortype="straight"/>
        </w:pict>
      </w:r>
      <w:r>
        <w:rPr>
          <w:noProof/>
        </w:rPr>
        <w:pict w14:anchorId="258B6353">
          <v:shape id="_x0000_s1283" type="#_x0000_t32" style="position:absolute;left:0;text-align:left;margin-left:151.5pt;margin-top:12.2pt;width:9pt;height:15pt;flip:x;z-index:251828224" o:connectortype="straight"/>
        </w:pict>
      </w:r>
      <w:r>
        <w:rPr>
          <w:noProof/>
        </w:rPr>
        <w:pict w14:anchorId="6F6E36CC">
          <v:shape id="_x0000_s1282" type="#_x0000_t32" style="position:absolute;left:0;text-align:left;margin-left:99.75pt;margin-top:12.2pt;width:12.75pt;height:15pt;z-index:251827200" o:connectortype="straight"/>
        </w:pict>
      </w:r>
      <w:r>
        <w:rPr>
          <w:noProof/>
        </w:rPr>
        <w:pict w14:anchorId="72393388">
          <v:shape id="_x0000_s1276" type="#_x0000_t32" style="position:absolute;left:0;text-align:left;margin-left:73.5pt;margin-top:12.2pt;width:19.5pt;height:18.75pt;flip:x;z-index:251821056" o:connectortype="straight"/>
        </w:pict>
      </w:r>
      <w:r w:rsidR="003A70AE">
        <w:t xml:space="preserve">                       100                    12                25                 30</w:t>
      </w:r>
    </w:p>
    <w:p w14:paraId="20004967" w14:textId="77777777" w:rsidR="003A70AE" w:rsidRDefault="003A70AE" w:rsidP="003A70AE">
      <w:pPr>
        <w:pStyle w:val="ListParagraph"/>
      </w:pPr>
    </w:p>
    <w:p w14:paraId="460CC33E" w14:textId="07702423" w:rsidR="003A70AE" w:rsidRDefault="003A70AE" w:rsidP="003A70AE">
      <w:pPr>
        <w:pStyle w:val="ListParagraph"/>
      </w:pPr>
      <w:r>
        <w:t xml:space="preserve">             1               65         27          7      3         </w:t>
      </w:r>
      <w:r w:rsidR="009D07F4">
        <w:t>4</w:t>
      </w:r>
      <w:r>
        <w:t>5      9        18</w:t>
      </w:r>
    </w:p>
    <w:p w14:paraId="72AAFEA8" w14:textId="77777777" w:rsidR="003A70AE" w:rsidRDefault="003A70AE" w:rsidP="003A70AE">
      <w:pPr>
        <w:pStyle w:val="ListParagraph"/>
      </w:pPr>
    </w:p>
    <w:p w14:paraId="24F86AC5" w14:textId="406EFC4B" w:rsidR="003A70AE" w:rsidRDefault="00272B80" w:rsidP="003A70AE">
      <w:r>
        <w:t>When 25 moved downward, it disturbed the heap and hence maxheap property violated, since 45&gt; 25</w:t>
      </w:r>
    </w:p>
    <w:p w14:paraId="5A7E7376" w14:textId="534D79AF" w:rsidR="00272B80" w:rsidRDefault="00272B80" w:rsidP="003A70AE">
      <w:r>
        <w:t>Swap 45 and 25</w:t>
      </w:r>
    </w:p>
    <w:p w14:paraId="6924C53B" w14:textId="77777777" w:rsidR="00923EB5" w:rsidRDefault="00923EB5" w:rsidP="00923EB5">
      <w:pPr>
        <w:pStyle w:val="ListParagraph"/>
      </w:pPr>
    </w:p>
    <w:p w14:paraId="0EF1F11E" w14:textId="77777777" w:rsidR="00272B80" w:rsidRDefault="00272B80" w:rsidP="00923EB5">
      <w:pPr>
        <w:pStyle w:val="ListParagraph"/>
      </w:pPr>
    </w:p>
    <w:p w14:paraId="2B416E2A" w14:textId="77777777" w:rsidR="00272B80" w:rsidRDefault="00272B80" w:rsidP="00923EB5">
      <w:pPr>
        <w:pStyle w:val="ListParagraph"/>
      </w:pPr>
    </w:p>
    <w:p w14:paraId="1CE4F91B" w14:textId="77777777" w:rsidR="00272B80" w:rsidRDefault="00272B80" w:rsidP="00923EB5">
      <w:pPr>
        <w:pStyle w:val="ListParagraph"/>
      </w:pPr>
    </w:p>
    <w:p w14:paraId="6F62E358" w14:textId="77777777" w:rsidR="00272B80" w:rsidRDefault="00272B80" w:rsidP="00923EB5">
      <w:pPr>
        <w:pStyle w:val="ListParagraph"/>
      </w:pPr>
    </w:p>
    <w:p w14:paraId="27CA2D90" w14:textId="77777777" w:rsidR="00272B80" w:rsidRDefault="00272B80" w:rsidP="00923EB5">
      <w:pPr>
        <w:pStyle w:val="ListParagraph"/>
      </w:pPr>
    </w:p>
    <w:p w14:paraId="25B1226C" w14:textId="77777777" w:rsidR="00272B80" w:rsidRDefault="00272B80" w:rsidP="00923EB5">
      <w:pPr>
        <w:pStyle w:val="ListParagraph"/>
      </w:pPr>
    </w:p>
    <w:p w14:paraId="42AF5514" w14:textId="77777777" w:rsidR="00923EB5" w:rsidRDefault="00000000" w:rsidP="00923EB5">
      <w:pPr>
        <w:pStyle w:val="ListParagraph"/>
      </w:pPr>
      <w:r>
        <w:rPr>
          <w:noProof/>
        </w:rPr>
        <w:pict w14:anchorId="177AD953">
          <v:shape id="_x0000_s1290" type="#_x0000_t32" style="position:absolute;left:0;text-align:left;margin-left:147.75pt;margin-top:12.5pt;width:31.5pt;height:19.5pt;flip:x;z-index:251836416" o:connectortype="straight"/>
        </w:pict>
      </w:r>
      <w:r>
        <w:rPr>
          <w:noProof/>
        </w:rPr>
        <w:pict w14:anchorId="5EF014CD">
          <v:shape id="_x0000_s1293" type="#_x0000_t32" style="position:absolute;left:0;text-align:left;margin-left:198.75pt;margin-top:12.5pt;width:26.25pt;height:19.5pt;z-index:251839488" o:connectortype="straight"/>
        </w:pict>
      </w:r>
      <w:r w:rsidR="00923EB5">
        <w:t xml:space="preserve">                                                           145</w:t>
      </w:r>
    </w:p>
    <w:p w14:paraId="5B5FC8A4" w14:textId="77777777" w:rsidR="00923EB5" w:rsidRDefault="00923EB5" w:rsidP="00923EB5">
      <w:pPr>
        <w:pStyle w:val="ListParagraph"/>
      </w:pPr>
      <w:r>
        <w:t xml:space="preserve">                   </w:t>
      </w:r>
    </w:p>
    <w:p w14:paraId="04A11665" w14:textId="13C024D2" w:rsidR="00923EB5" w:rsidRDefault="00000000" w:rsidP="00923EB5">
      <w:pPr>
        <w:pStyle w:val="ListParagraph"/>
      </w:pPr>
      <w:r>
        <w:rPr>
          <w:noProof/>
        </w:rPr>
        <w:pict w14:anchorId="3B5AD989">
          <v:shape id="_x0000_s1294" type="#_x0000_t32" style="position:absolute;left:0;text-align:left;margin-left:243.75pt;margin-top:13.1pt;width:15pt;height:17.25pt;z-index:251840512" o:connectortype="straight"/>
        </w:pict>
      </w:r>
      <w:r>
        <w:rPr>
          <w:noProof/>
        </w:rPr>
        <w:pict w14:anchorId="2758272D">
          <v:shape id="_x0000_s1297" type="#_x0000_t32" style="position:absolute;left:0;text-align:left;margin-left:217.5pt;margin-top:13.1pt;width:12pt;height:17.25pt;flip:x;z-index:251843584" o:connectortype="straight"/>
        </w:pict>
      </w:r>
      <w:r>
        <w:rPr>
          <w:noProof/>
        </w:rPr>
        <w:pict w14:anchorId="7BE3AAFB">
          <v:shape id="_x0000_s1296" type="#_x0000_t32" style="position:absolute;left:0;text-align:left;margin-left:142.5pt;margin-top:13.1pt;width:18pt;height:17.25pt;z-index:251842560" o:connectortype="straight"/>
        </w:pict>
      </w:r>
      <w:r>
        <w:rPr>
          <w:noProof/>
        </w:rPr>
        <w:pict w14:anchorId="682363E1">
          <v:shape id="_x0000_s1291" type="#_x0000_t32" style="position:absolute;left:0;text-align:left;margin-left:105pt;margin-top:13.1pt;width:20.25pt;height:17.25pt;flip:x;z-index:251837440" o:connectortype="straight"/>
        </w:pict>
      </w:r>
      <w:r w:rsidR="00923EB5">
        <w:t xml:space="preserve">                                      </w:t>
      </w:r>
      <w:r w:rsidR="00272B80">
        <w:t>4</w:t>
      </w:r>
      <w:r w:rsidR="00923EB5">
        <w:t>0                                  4</w:t>
      </w:r>
      <w:r w:rsidR="00272B80">
        <w:t>8</w:t>
      </w:r>
    </w:p>
    <w:p w14:paraId="32E4D9DD" w14:textId="77777777" w:rsidR="00923EB5" w:rsidRDefault="00923EB5" w:rsidP="00923EB5">
      <w:pPr>
        <w:pStyle w:val="ListParagraph"/>
      </w:pPr>
      <w:r>
        <w:t xml:space="preserve">                                                                                                                    </w:t>
      </w:r>
    </w:p>
    <w:p w14:paraId="1086BD78" w14:textId="31493436" w:rsidR="00923EB5" w:rsidRDefault="00000000" w:rsidP="00923EB5">
      <w:pPr>
        <w:pStyle w:val="ListParagraph"/>
      </w:pPr>
      <w:r>
        <w:rPr>
          <w:noProof/>
        </w:rPr>
        <w:pict w14:anchorId="30BBA2F4">
          <v:shape id="_x0000_s1302" type="#_x0000_t32" style="position:absolute;left:0;text-align:left;margin-left:221.25pt;margin-top:12.2pt;width:8.25pt;height:15pt;z-index:251848704" o:connectortype="straight"/>
        </w:pict>
      </w:r>
      <w:r>
        <w:rPr>
          <w:noProof/>
        </w:rPr>
        <w:pict w14:anchorId="296739EB">
          <v:shape id="_x0000_s1303" type="#_x0000_t32" style="position:absolute;left:0;text-align:left;margin-left:258.75pt;margin-top:12.2pt;width:9.75pt;height:15pt;flip:x;z-index:251849728" o:connectortype="straight"/>
        </w:pict>
      </w:r>
      <w:r>
        <w:rPr>
          <w:noProof/>
        </w:rPr>
        <w:pict w14:anchorId="7825A696">
          <v:shape id="_x0000_s1295" type="#_x0000_t32" style="position:absolute;left:0;text-align:left;margin-left:276pt;margin-top:12.2pt;width:10.5pt;height:15pt;z-index:251841536" o:connectortype="straight"/>
        </w:pict>
      </w:r>
      <w:r>
        <w:rPr>
          <w:noProof/>
        </w:rPr>
        <w:pict w14:anchorId="5774CDDD">
          <v:shape id="_x0000_s1301" type="#_x0000_t32" style="position:absolute;left:0;text-align:left;margin-left:203.25pt;margin-top:12.2pt;width:9pt;height:15pt;flip:x;z-index:251847680" o:connectortype="straight"/>
        </w:pict>
      </w:r>
      <w:r>
        <w:rPr>
          <w:noProof/>
        </w:rPr>
        <w:pict w14:anchorId="370A7D6A">
          <v:shape id="_x0000_s1300" type="#_x0000_t32" style="position:absolute;left:0;text-align:left;margin-left:168pt;margin-top:12.2pt;width:11.25pt;height:18.75pt;z-index:251846656" o:connectortype="straight"/>
        </w:pict>
      </w:r>
      <w:r>
        <w:rPr>
          <w:noProof/>
        </w:rPr>
        <w:pict w14:anchorId="287A1517">
          <v:shape id="_x0000_s1299" type="#_x0000_t32" style="position:absolute;left:0;text-align:left;margin-left:151.5pt;margin-top:12.2pt;width:9pt;height:15pt;flip:x;z-index:251845632" o:connectortype="straight"/>
        </w:pict>
      </w:r>
      <w:r>
        <w:rPr>
          <w:noProof/>
        </w:rPr>
        <w:pict w14:anchorId="6E87D511">
          <v:shape id="_x0000_s1298" type="#_x0000_t32" style="position:absolute;left:0;text-align:left;margin-left:99.75pt;margin-top:12.2pt;width:12.75pt;height:15pt;z-index:251844608" o:connectortype="straight"/>
        </w:pict>
      </w:r>
      <w:r>
        <w:rPr>
          <w:noProof/>
        </w:rPr>
        <w:pict w14:anchorId="6C05D27A">
          <v:shape id="_x0000_s1292" type="#_x0000_t32" style="position:absolute;left:0;text-align:left;margin-left:73.5pt;margin-top:12.2pt;width:19.5pt;height:18.75pt;flip:x;z-index:251838464" o:connectortype="straight"/>
        </w:pict>
      </w:r>
      <w:r w:rsidR="00923EB5">
        <w:t xml:space="preserve">                      </w:t>
      </w:r>
      <w:r w:rsidR="00272B80">
        <w:t>100</w:t>
      </w:r>
      <w:r w:rsidR="00923EB5">
        <w:t xml:space="preserve">                       12                </w:t>
      </w:r>
      <w:r w:rsidR="00272B80">
        <w:t>4</w:t>
      </w:r>
      <w:r w:rsidR="00923EB5">
        <w:t>5                 30</w:t>
      </w:r>
    </w:p>
    <w:p w14:paraId="1C1F5154" w14:textId="77777777" w:rsidR="00923EB5" w:rsidRDefault="00923EB5" w:rsidP="00923EB5">
      <w:pPr>
        <w:pStyle w:val="ListParagraph"/>
      </w:pPr>
    </w:p>
    <w:p w14:paraId="787FC7D9" w14:textId="77777777" w:rsidR="00923EB5" w:rsidRDefault="00923EB5" w:rsidP="00923EB5">
      <w:pPr>
        <w:pStyle w:val="ListParagraph"/>
      </w:pPr>
      <w:r>
        <w:t xml:space="preserve">             1               65         27          7      3         25      9        18</w:t>
      </w:r>
    </w:p>
    <w:p w14:paraId="5922C2D9" w14:textId="77777777" w:rsidR="00923EB5" w:rsidRDefault="00923EB5" w:rsidP="00923EB5">
      <w:pPr>
        <w:pStyle w:val="ListParagraph"/>
      </w:pPr>
    </w:p>
    <w:p w14:paraId="19154B68" w14:textId="4B42AB36" w:rsidR="00272B80" w:rsidRDefault="00272B80" w:rsidP="00272B80">
      <w:pPr>
        <w:pStyle w:val="ListParagraph"/>
      </w:pPr>
      <w:r>
        <w:t>Swap 100 and 40, Maxheap property violated</w:t>
      </w:r>
    </w:p>
    <w:p w14:paraId="2599D1C8" w14:textId="04F5514F" w:rsidR="00923EB5" w:rsidRDefault="00923EB5" w:rsidP="003A70AE"/>
    <w:p w14:paraId="19119C0F" w14:textId="77777777" w:rsidR="00923EB5" w:rsidRPr="00923EB5" w:rsidRDefault="00923EB5" w:rsidP="00923EB5">
      <w:pPr>
        <w:pStyle w:val="ListParagraph"/>
        <w:rPr>
          <w:b/>
        </w:rPr>
      </w:pPr>
      <w:r>
        <w:t xml:space="preserve">                                                                                                            </w:t>
      </w:r>
      <w:r>
        <w:rPr>
          <w:b/>
        </w:rPr>
        <w:t>Geometric progression :</w:t>
      </w:r>
    </w:p>
    <w:p w14:paraId="539C99FB" w14:textId="77777777" w:rsidR="00923EB5" w:rsidRDefault="00000000" w:rsidP="00923EB5">
      <w:pPr>
        <w:pStyle w:val="ListParagraph"/>
      </w:pPr>
      <w:r>
        <w:rPr>
          <w:noProof/>
        </w:rPr>
        <w:pict w14:anchorId="36688257">
          <v:shape id="_x0000_s1305" type="#_x0000_t32" style="position:absolute;left:0;text-align:left;margin-left:147.75pt;margin-top:12.5pt;width:31.5pt;height:19.5pt;flip:x;z-index:251851776" o:connectortype="straight"/>
        </w:pict>
      </w:r>
      <w:r>
        <w:rPr>
          <w:noProof/>
        </w:rPr>
        <w:pict w14:anchorId="625D0C5C">
          <v:shape id="_x0000_s1308" type="#_x0000_t32" style="position:absolute;left:0;text-align:left;margin-left:198.75pt;margin-top:12.5pt;width:26.25pt;height:19.5pt;z-index:251854848" o:connectortype="straight"/>
        </w:pict>
      </w:r>
      <w:r w:rsidR="00923EB5">
        <w:t xml:space="preserve">                                                           145                                          GP is a type of sequence </w:t>
      </w:r>
      <w:proofErr w:type="gramStart"/>
      <w:r w:rsidR="00923EB5">
        <w:t>where</w:t>
      </w:r>
      <w:proofErr w:type="gramEnd"/>
      <w:r w:rsidR="00923EB5">
        <w:t xml:space="preserve"> </w:t>
      </w:r>
    </w:p>
    <w:p w14:paraId="39CC044E" w14:textId="77777777" w:rsidR="00923EB5" w:rsidRDefault="00923EB5" w:rsidP="00923EB5">
      <w:pPr>
        <w:pStyle w:val="ListParagraph"/>
      </w:pPr>
      <w:r>
        <w:t xml:space="preserve">                                                                                                            each succeeding term is produced </w:t>
      </w:r>
    </w:p>
    <w:p w14:paraId="62CE012C" w14:textId="62A90891" w:rsidR="00923EB5" w:rsidRDefault="00000000" w:rsidP="00923EB5">
      <w:pPr>
        <w:pStyle w:val="ListParagraph"/>
      </w:pPr>
      <w:r>
        <w:rPr>
          <w:noProof/>
        </w:rPr>
        <w:pict w14:anchorId="26B00D93">
          <v:shape id="_x0000_s1309" type="#_x0000_t32" style="position:absolute;left:0;text-align:left;margin-left:243.75pt;margin-top:13.1pt;width:15pt;height:17.25pt;z-index:251855872" o:connectortype="straight"/>
        </w:pict>
      </w:r>
      <w:r>
        <w:rPr>
          <w:noProof/>
        </w:rPr>
        <w:pict w14:anchorId="4B05864F">
          <v:shape id="_x0000_s1312" type="#_x0000_t32" style="position:absolute;left:0;text-align:left;margin-left:217.5pt;margin-top:13.1pt;width:12pt;height:17.25pt;flip:x;z-index:251858944" o:connectortype="straight"/>
        </w:pict>
      </w:r>
      <w:r>
        <w:rPr>
          <w:noProof/>
        </w:rPr>
        <w:pict w14:anchorId="2DFE7099">
          <v:shape id="_x0000_s1311" type="#_x0000_t32" style="position:absolute;left:0;text-align:left;margin-left:142.5pt;margin-top:13.1pt;width:18pt;height:17.25pt;z-index:251857920" o:connectortype="straight"/>
        </w:pict>
      </w:r>
      <w:r>
        <w:rPr>
          <w:noProof/>
        </w:rPr>
        <w:pict w14:anchorId="153266A4">
          <v:shape id="_x0000_s1306" type="#_x0000_t32" style="position:absolute;left:0;text-align:left;margin-left:105pt;margin-top:13.1pt;width:20.25pt;height:17.25pt;flip:x;z-index:251852800" o:connectortype="straight"/>
        </w:pict>
      </w:r>
      <w:r w:rsidR="00923EB5">
        <w:t xml:space="preserve">                                      100                                  45                        by multiplying each preceding term</w:t>
      </w:r>
    </w:p>
    <w:p w14:paraId="140FD0D9" w14:textId="77777777" w:rsidR="00923EB5" w:rsidRDefault="00923EB5" w:rsidP="00923EB5">
      <w:pPr>
        <w:pStyle w:val="ListParagraph"/>
      </w:pPr>
      <w:r>
        <w:t xml:space="preserve">                                                                                                            by a fixed number        </w:t>
      </w:r>
    </w:p>
    <w:p w14:paraId="3DCBE2D5" w14:textId="77777777" w:rsidR="00923EB5" w:rsidRDefault="00000000" w:rsidP="00923EB5">
      <w:pPr>
        <w:pStyle w:val="ListParagraph"/>
      </w:pPr>
      <w:r>
        <w:rPr>
          <w:noProof/>
        </w:rPr>
        <w:pict w14:anchorId="499858E0">
          <v:shape id="_x0000_s1317" type="#_x0000_t32" style="position:absolute;left:0;text-align:left;margin-left:221.25pt;margin-top:12.2pt;width:8.25pt;height:15pt;z-index:251864064" o:connectortype="straight"/>
        </w:pict>
      </w:r>
      <w:r>
        <w:rPr>
          <w:noProof/>
        </w:rPr>
        <w:pict w14:anchorId="74966529">
          <v:shape id="_x0000_s1318" type="#_x0000_t32" style="position:absolute;left:0;text-align:left;margin-left:258.75pt;margin-top:12.2pt;width:9.75pt;height:15pt;flip:x;z-index:251865088" o:connectortype="straight"/>
        </w:pict>
      </w:r>
      <w:r>
        <w:rPr>
          <w:noProof/>
        </w:rPr>
        <w:pict w14:anchorId="48B3C34A">
          <v:shape id="_x0000_s1310" type="#_x0000_t32" style="position:absolute;left:0;text-align:left;margin-left:276pt;margin-top:12.2pt;width:10.5pt;height:15pt;z-index:251856896" o:connectortype="straight"/>
        </w:pict>
      </w:r>
      <w:r>
        <w:rPr>
          <w:noProof/>
        </w:rPr>
        <w:pict w14:anchorId="3357CF37">
          <v:shape id="_x0000_s1316" type="#_x0000_t32" style="position:absolute;left:0;text-align:left;margin-left:203.25pt;margin-top:12.2pt;width:9pt;height:15pt;flip:x;z-index:251863040" o:connectortype="straight"/>
        </w:pict>
      </w:r>
      <w:r>
        <w:rPr>
          <w:noProof/>
        </w:rPr>
        <w:pict w14:anchorId="4AB548F2">
          <v:shape id="_x0000_s1315" type="#_x0000_t32" style="position:absolute;left:0;text-align:left;margin-left:168pt;margin-top:12.2pt;width:11.25pt;height:18.75pt;z-index:251862016" o:connectortype="straight"/>
        </w:pict>
      </w:r>
      <w:r>
        <w:rPr>
          <w:noProof/>
        </w:rPr>
        <w:pict w14:anchorId="27BC4F32">
          <v:shape id="_x0000_s1314" type="#_x0000_t32" style="position:absolute;left:0;text-align:left;margin-left:151.5pt;margin-top:12.2pt;width:9pt;height:15pt;flip:x;z-index:251860992" o:connectortype="straight"/>
        </w:pict>
      </w:r>
      <w:r>
        <w:rPr>
          <w:noProof/>
        </w:rPr>
        <w:pict w14:anchorId="7E36FE7D">
          <v:shape id="_x0000_s1313" type="#_x0000_t32" style="position:absolute;left:0;text-align:left;margin-left:99.75pt;margin-top:12.2pt;width:12.75pt;height:15pt;z-index:251859968" o:connectortype="straight"/>
        </w:pict>
      </w:r>
      <w:r>
        <w:rPr>
          <w:noProof/>
        </w:rPr>
        <w:pict w14:anchorId="1ECDECA3">
          <v:shape id="_x0000_s1307" type="#_x0000_t32" style="position:absolute;left:0;text-align:left;margin-left:73.5pt;margin-top:12.2pt;width:19.5pt;height:18.75pt;flip:x;z-index:251853824" o:connectortype="straight"/>
        </w:pict>
      </w:r>
      <w:r w:rsidR="00923EB5">
        <w:t xml:space="preserve">                      40                       12                25                 30</w:t>
      </w:r>
    </w:p>
    <w:p w14:paraId="51C9E297" w14:textId="77777777" w:rsidR="00923EB5" w:rsidRDefault="00923EB5" w:rsidP="00923EB5">
      <w:pPr>
        <w:pStyle w:val="ListParagraph"/>
      </w:pPr>
      <w:r>
        <w:t xml:space="preserve">                                                                                                                    </w:t>
      </w:r>
      <w:r w:rsidRPr="00923EB5">
        <w:rPr>
          <w:b/>
        </w:rPr>
        <w:t>AP series</w:t>
      </w:r>
      <w:r>
        <w:t xml:space="preserve"> is a series which has  </w:t>
      </w:r>
    </w:p>
    <w:p w14:paraId="49069332" w14:textId="77777777" w:rsidR="00923EB5" w:rsidRDefault="00923EB5" w:rsidP="00923EB5">
      <w:pPr>
        <w:pStyle w:val="ListParagraph"/>
      </w:pPr>
      <w:r>
        <w:t xml:space="preserve">             1               65         27          7      3         25      9        18</w:t>
      </w:r>
      <w:r w:rsidR="00B8644A">
        <w:t xml:space="preserve">            </w:t>
      </w:r>
      <w:r>
        <w:t xml:space="preserve"> consecutive times having a </w:t>
      </w:r>
    </w:p>
    <w:p w14:paraId="1C49C4ED" w14:textId="77777777" w:rsidR="00923EB5" w:rsidRDefault="00923EB5" w:rsidP="003A70AE">
      <w:r>
        <w:t xml:space="preserve">                                                                                                 </w:t>
      </w:r>
      <w:r w:rsidR="00B8644A">
        <w:t xml:space="preserve">                               </w:t>
      </w:r>
      <w:r>
        <w:t xml:space="preserve">  common  diff b/w the turns as  </w:t>
      </w:r>
    </w:p>
    <w:p w14:paraId="551470D1" w14:textId="77777777" w:rsidR="00923EB5" w:rsidRDefault="00923EB5" w:rsidP="003A70AE">
      <w:r>
        <w:t xml:space="preserve">                                                                                                </w:t>
      </w:r>
      <w:r w:rsidR="00B8644A">
        <w:t xml:space="preserve">                              </w:t>
      </w:r>
      <w:r>
        <w:t xml:space="preserve">    a constant value .</w:t>
      </w:r>
    </w:p>
    <w:p w14:paraId="7F367EA2" w14:textId="41856BD3" w:rsidR="00433E98" w:rsidRDefault="00433E98" w:rsidP="00272B80">
      <w:r>
        <w:t>Corresponding to Last node</w:t>
      </w:r>
      <w:r w:rsidR="00272B80">
        <w:t xml:space="preserve"> (root node ), the </w:t>
      </w:r>
      <w:r>
        <w:t xml:space="preserve"> max no of swaps depends on </w:t>
      </w:r>
      <w:r w:rsidR="00272B80">
        <w:t xml:space="preserve"> </w:t>
      </w:r>
      <w:r>
        <w:t xml:space="preserve">height of </w:t>
      </w:r>
      <w:r w:rsidR="00167CE6">
        <w:t xml:space="preserve">tree = </w:t>
      </w:r>
      <w:proofErr w:type="spellStart"/>
      <w:r w:rsidR="00167CE6">
        <w:t>logn</w:t>
      </w:r>
      <w:proofErr w:type="spellEnd"/>
      <w:r>
        <w:t xml:space="preserve">    </w:t>
      </w:r>
      <w:r w:rsidR="00167CE6">
        <w:t xml:space="preserve">     - so</w:t>
      </w:r>
      <w:r>
        <w:t xml:space="preserve"> max swaps  = </w:t>
      </w:r>
      <w:proofErr w:type="spellStart"/>
      <w:r>
        <w:t>logn</w:t>
      </w:r>
      <w:proofErr w:type="spellEnd"/>
    </w:p>
    <w:p w14:paraId="5D298B49" w14:textId="77777777" w:rsidR="00433E98" w:rsidRDefault="00433E98" w:rsidP="00433E98">
      <w:pPr>
        <w:pStyle w:val="ListParagraph"/>
      </w:pPr>
    </w:p>
    <w:p w14:paraId="1DD15832" w14:textId="77777777" w:rsidR="00433E98" w:rsidRDefault="00000000" w:rsidP="00433E98">
      <w:pPr>
        <w:pStyle w:val="ListParagraph"/>
      </w:pPr>
      <w:r>
        <w:rPr>
          <w:noProof/>
        </w:rPr>
        <w:pict w14:anchorId="44E6C8A1">
          <v:shape id="_x0000_s1346" type="#_x0000_t120" style="position:absolute;left:0;text-align:left;margin-left:203.25pt;margin-top:11.5pt;width:11.25pt;height:12pt;z-index:251868160"/>
        </w:pict>
      </w:r>
      <w:r w:rsidR="00433E98">
        <w:t xml:space="preserve">                                                                                                                                         </w:t>
      </w:r>
    </w:p>
    <w:p w14:paraId="0331467E" w14:textId="2FC91DD6" w:rsidR="00433E98" w:rsidRPr="00FC60CD" w:rsidRDefault="00000000" w:rsidP="00433E98">
      <w:pPr>
        <w:pStyle w:val="ListParagraph"/>
      </w:pPr>
      <w:r>
        <w:rPr>
          <w:noProof/>
        </w:rPr>
        <w:pict w14:anchorId="64AB9CC8">
          <v:shape id="_x0000_s1381" type="#_x0000_t32" style="position:absolute;left:0;text-align:left;margin-left:217.5pt;margin-top:4.3pt;width:136.5pt;height:0;z-index:251898880" o:connectortype="straight">
            <v:stroke endarrow="block"/>
          </v:shape>
        </w:pict>
      </w:r>
      <w:r>
        <w:rPr>
          <w:noProof/>
        </w:rPr>
        <w:pict w14:anchorId="26AA8BC2">
          <v:shape id="_x0000_s1357" type="#_x0000_t32" style="position:absolute;left:0;text-align:left;margin-left:214.5pt;margin-top:4.3pt;width:33pt;height:23.25pt;z-index:251879424" o:connectortype="straight"/>
        </w:pict>
      </w:r>
      <w:r>
        <w:rPr>
          <w:noProof/>
        </w:rPr>
        <w:pict w14:anchorId="77C068EA">
          <v:shape id="_x0000_s1356" type="#_x0000_t32" style="position:absolute;left:0;text-align:left;margin-left:168pt;margin-top:4.3pt;width:35.25pt;height:23.25pt;flip:x;z-index:251878400" o:connectortype="straight"/>
        </w:pict>
      </w:r>
      <w:r w:rsidR="00433E98">
        <w:t xml:space="preserve">                                                                                                                                   n/2</w:t>
      </w:r>
      <w:r w:rsidR="00433E98" w:rsidRPr="00272B80">
        <w:rPr>
          <w:vertAlign w:val="superscript"/>
        </w:rPr>
        <w:t>logn</w:t>
      </w:r>
    </w:p>
    <w:p w14:paraId="1469F876" w14:textId="77777777" w:rsidR="00433E98" w:rsidRDefault="00000000" w:rsidP="00433E98">
      <w:pPr>
        <w:pStyle w:val="ListParagraph"/>
      </w:pPr>
      <w:r>
        <w:rPr>
          <w:noProof/>
        </w:rPr>
        <w:pict w14:anchorId="2B85D83D">
          <v:shape id="_x0000_s1347" type="#_x0000_t120" style="position:absolute;left:0;text-align:left;margin-left:156.75pt;margin-top:12.1pt;width:11.25pt;height:12pt;z-index:251869184"/>
        </w:pict>
      </w:r>
      <w:r>
        <w:rPr>
          <w:noProof/>
        </w:rPr>
        <w:pict w14:anchorId="48C5601F">
          <v:shape id="_x0000_s1348" type="#_x0000_t120" style="position:absolute;left:0;text-align:left;margin-left:247.5pt;margin-top:12.1pt;width:11.25pt;height:12pt;z-index:251870208"/>
        </w:pict>
      </w:r>
      <w:r w:rsidR="00433E98">
        <w:t xml:space="preserve"> </w:t>
      </w:r>
    </w:p>
    <w:p w14:paraId="406D928C" w14:textId="343D53EB" w:rsidR="00433E98" w:rsidRDefault="00000000" w:rsidP="00433E98">
      <w:pPr>
        <w:pStyle w:val="ListParagraph"/>
      </w:pPr>
      <w:r>
        <w:rPr>
          <w:noProof/>
        </w:rPr>
        <w:pict w14:anchorId="5705556F">
          <v:shape id="_x0000_s1382" type="#_x0000_t32" style="position:absolute;left:0;text-align:left;margin-left:258.75pt;margin-top:3.05pt;width:95.25pt;height:.05pt;z-index:251899904" o:connectortype="straight">
            <v:stroke endarrow="block"/>
          </v:shape>
        </w:pict>
      </w:r>
      <w:r>
        <w:rPr>
          <w:noProof/>
        </w:rPr>
        <w:pict w14:anchorId="02AB6ACE">
          <v:shape id="_x0000_s1361" type="#_x0000_t32" style="position:absolute;left:0;text-align:left;margin-left:258.75pt;margin-top:8.7pt;width:17.25pt;height:20.25pt;z-index:251883520" o:connectortype="straight"/>
        </w:pict>
      </w:r>
      <w:r>
        <w:rPr>
          <w:noProof/>
        </w:rPr>
        <w:pict w14:anchorId="052D0E65">
          <v:shape id="_x0000_s1360" type="#_x0000_t32" style="position:absolute;left:0;text-align:left;margin-left:229.5pt;margin-top:8.7pt;width:18pt;height:20.25pt;flip:x;z-index:251882496" o:connectortype="straight"/>
        </w:pict>
      </w:r>
      <w:r>
        <w:rPr>
          <w:noProof/>
        </w:rPr>
        <w:pict w14:anchorId="2C8DFCF4">
          <v:shape id="_x0000_s1359" type="#_x0000_t32" style="position:absolute;left:0;text-align:left;margin-left:160.5pt;margin-top:8.7pt;width:15pt;height:20.25pt;z-index:251881472" o:connectortype="straight"/>
        </w:pict>
      </w:r>
      <w:r>
        <w:rPr>
          <w:noProof/>
        </w:rPr>
        <w:pict w14:anchorId="5E2DF951">
          <v:shape id="_x0000_s1358" type="#_x0000_t32" style="position:absolute;left:0;text-align:left;margin-left:136.5pt;margin-top:8.7pt;width:20.25pt;height:20.25pt;flip:x;z-index:251880448" o:connectortype="straight"/>
        </w:pict>
      </w:r>
      <w:r w:rsidR="00433E98">
        <w:t xml:space="preserve">                                                                                                                                  n/2</w:t>
      </w:r>
      <w:r w:rsidR="00433E98" w:rsidRPr="00272B80">
        <w:rPr>
          <w:vertAlign w:val="superscript"/>
        </w:rPr>
        <w:t>3</w:t>
      </w:r>
      <w:r w:rsidR="00433E98">
        <w:t xml:space="preserve">      </w:t>
      </w:r>
      <w:r w:rsidR="007F7B09">
        <w:t xml:space="preserve">  </w:t>
      </w:r>
    </w:p>
    <w:p w14:paraId="469BE0DF" w14:textId="77777777" w:rsidR="00433E98" w:rsidRDefault="00000000" w:rsidP="00433E98">
      <w:pPr>
        <w:pStyle w:val="ListParagraph"/>
      </w:pPr>
      <w:r>
        <w:rPr>
          <w:noProof/>
        </w:rPr>
        <w:pict w14:anchorId="24C27D78">
          <v:shape id="_x0000_s1375" type="#_x0000_t120" style="position:absolute;left:0;text-align:left;margin-left:275.25pt;margin-top:13.5pt;width:11.25pt;height:12pt;z-index:251894784"/>
        </w:pict>
      </w:r>
      <w:r>
        <w:rPr>
          <w:noProof/>
        </w:rPr>
        <w:pict w14:anchorId="54542914">
          <v:shape id="_x0000_s1373" type="#_x0000_t120" style="position:absolute;left:0;text-align:left;margin-left:221.25pt;margin-top:13.5pt;width:11.25pt;height:12pt;z-index:251892736"/>
        </w:pict>
      </w:r>
      <w:r>
        <w:rPr>
          <w:noProof/>
        </w:rPr>
        <w:pict w14:anchorId="3BB8BEDB">
          <v:shape id="_x0000_s1350" type="#_x0000_t120" style="position:absolute;left:0;text-align:left;margin-left:175.5pt;margin-top:13.5pt;width:11.25pt;height:12pt;z-index:251872256"/>
        </w:pict>
      </w:r>
      <w:r>
        <w:rPr>
          <w:noProof/>
        </w:rPr>
        <w:pict w14:anchorId="397EA230">
          <v:shape id="_x0000_s1349" type="#_x0000_t120" style="position:absolute;left:0;text-align:left;margin-left:125.25pt;margin-top:13.5pt;width:11.25pt;height:12pt;z-index:251871232"/>
        </w:pict>
      </w:r>
      <w:r w:rsidR="007F7B09">
        <w:t xml:space="preserve">                                                                                                                                                 </w:t>
      </w:r>
    </w:p>
    <w:p w14:paraId="650EA6F2" w14:textId="5B8C664C" w:rsidR="00433E98" w:rsidRDefault="00000000" w:rsidP="007F7B09">
      <w:pPr>
        <w:pStyle w:val="ListParagraph"/>
        <w:tabs>
          <w:tab w:val="left" w:pos="8610"/>
        </w:tabs>
      </w:pPr>
      <w:r>
        <w:rPr>
          <w:noProof/>
        </w:rPr>
        <w:pict w14:anchorId="4A20E1FB">
          <v:shape id="_x0000_s1432" type="#_x0000_t32" style="position:absolute;left:0;text-align:left;margin-left:404.5pt;margin-top:6.15pt;width:10.5pt;height:0;z-index:251936768" o:connectortype="straight">
            <v:stroke endarrow="block"/>
          </v:shape>
        </w:pict>
      </w:r>
      <w:r>
        <w:rPr>
          <w:noProof/>
        </w:rPr>
        <w:pict w14:anchorId="6A8A2C27">
          <v:shape id="_x0000_s1383" type="#_x0000_t32" style="position:absolute;left:0;text-align:left;margin-left:286.5pt;margin-top:3.65pt;width:67.5pt;height:1.5pt;flip:y;z-index:251900928" o:connectortype="straight">
            <v:stroke endarrow="block"/>
          </v:shape>
        </w:pict>
      </w:r>
      <w:r>
        <w:rPr>
          <w:noProof/>
        </w:rPr>
        <w:pict w14:anchorId="51CCC96E">
          <v:shape id="_x0000_s1368" type="#_x0000_t32" style="position:absolute;left:0;text-align:left;margin-left:268.5pt;margin-top:10.05pt;width:12.75pt;height:20.25pt;flip:x;z-index:251890688" o:connectortype="straight"/>
        </w:pict>
      </w:r>
      <w:r>
        <w:rPr>
          <w:noProof/>
        </w:rPr>
        <w:pict w14:anchorId="38586511">
          <v:shape id="_x0000_s1369" type="#_x0000_t32" style="position:absolute;left:0;text-align:left;margin-left:281.25pt;margin-top:10.05pt;width:12.75pt;height:20.25pt;z-index:251891712" o:connectortype="straight"/>
        </w:pict>
      </w:r>
      <w:r>
        <w:rPr>
          <w:noProof/>
        </w:rPr>
        <w:pict w14:anchorId="322A0A6E">
          <v:shape id="_x0000_s1367" type="#_x0000_t32" style="position:absolute;left:0;text-align:left;margin-left:225pt;margin-top:10.05pt;width:15pt;height:20.25pt;z-index:251889664" o:connectortype="straight"/>
        </w:pict>
      </w:r>
      <w:r>
        <w:rPr>
          <w:noProof/>
        </w:rPr>
        <w:pict w14:anchorId="11DEDBDB">
          <v:shape id="_x0000_s1366" type="#_x0000_t32" style="position:absolute;left:0;text-align:left;margin-left:212.25pt;margin-top:10.05pt;width:12.75pt;height:20.25pt;flip:x;z-index:251888640" o:connectortype="straight"/>
        </w:pict>
      </w:r>
      <w:r>
        <w:rPr>
          <w:noProof/>
        </w:rPr>
        <w:pict w14:anchorId="2DA51562">
          <v:shape id="_x0000_s1365" type="#_x0000_t32" style="position:absolute;left:0;text-align:left;margin-left:179.25pt;margin-top:10.05pt;width:12pt;height:20.25pt;z-index:251887616" o:connectortype="straight"/>
        </w:pict>
      </w:r>
      <w:r>
        <w:rPr>
          <w:noProof/>
        </w:rPr>
        <w:pict w14:anchorId="31322C9D">
          <v:shape id="_x0000_s1364" type="#_x0000_t32" style="position:absolute;left:0;text-align:left;margin-left:168pt;margin-top:10.05pt;width:11.25pt;height:20.25pt;flip:x;z-index:251886592" o:connectortype="straight"/>
        </w:pict>
      </w:r>
      <w:r>
        <w:rPr>
          <w:noProof/>
        </w:rPr>
        <w:pict w14:anchorId="6CE65EF8">
          <v:shape id="_x0000_s1363" type="#_x0000_t32" style="position:absolute;left:0;text-align:left;margin-left:129pt;margin-top:10.05pt;width:7.5pt;height:20.25pt;z-index:251885568" o:connectortype="straight"/>
        </w:pict>
      </w:r>
      <w:r>
        <w:rPr>
          <w:noProof/>
        </w:rPr>
        <w:pict w14:anchorId="5CD64B6D">
          <v:shape id="_x0000_s1362" type="#_x0000_t32" style="position:absolute;left:0;text-align:left;margin-left:118.5pt;margin-top:10.05pt;width:10.5pt;height:20.25pt;flip:x;z-index:251884544" o:connectortype="straight"/>
        </w:pict>
      </w:r>
      <w:r>
        <w:rPr>
          <w:noProof/>
        </w:rPr>
        <w:pict w14:anchorId="24186DD7">
          <v:shape id="_x0000_s1354" type="#_x0000_t120" style="position:absolute;left:0;text-align:left;margin-left:164.25pt;margin-top:30.3pt;width:11.25pt;height:12pt;z-index:251876352"/>
        </w:pict>
      </w:r>
      <w:r>
        <w:rPr>
          <w:noProof/>
        </w:rPr>
        <w:pict w14:anchorId="583A9165">
          <v:shape id="_x0000_s1353" type="#_x0000_t120" style="position:absolute;left:0;text-align:left;margin-left:187.5pt;margin-top:30.3pt;width:11.25pt;height:12pt;z-index:251875328"/>
        </w:pict>
      </w:r>
      <w:r>
        <w:rPr>
          <w:noProof/>
        </w:rPr>
        <w:pict w14:anchorId="59E8A3AF">
          <v:shape id="_x0000_s1352" type="#_x0000_t120" style="position:absolute;left:0;text-align:left;margin-left:112.5pt;margin-top:30.3pt;width:11.25pt;height:12pt;z-index:251874304"/>
        </w:pict>
      </w:r>
      <w:r>
        <w:rPr>
          <w:noProof/>
        </w:rPr>
        <w:pict w14:anchorId="4CDC622A">
          <v:shape id="_x0000_s1351" type="#_x0000_t120" style="position:absolute;left:0;text-align:left;margin-left:136.5pt;margin-top:30.3pt;width:11.25pt;height:12pt;z-index:251873280"/>
        </w:pict>
      </w:r>
      <w:r w:rsidR="00433E98">
        <w:t xml:space="preserve">                                                                                                                                  n/2</w:t>
      </w:r>
      <w:r w:rsidR="00433E98" w:rsidRPr="00272B80">
        <w:rPr>
          <w:vertAlign w:val="superscript"/>
        </w:rPr>
        <w:t>2</w:t>
      </w:r>
      <w:r w:rsidR="007F7B09">
        <w:t xml:space="preserve">      </w:t>
      </w:r>
      <w:r w:rsidR="00FB3379">
        <w:t>4</w:t>
      </w:r>
      <w:r w:rsidR="007F7B09">
        <w:tab/>
      </w:r>
      <w:r w:rsidR="00FB3379">
        <w:t>2</w:t>
      </w:r>
      <w:r w:rsidR="008B0EC8">
        <w:t xml:space="preserve"> </w:t>
      </w:r>
      <w:r w:rsidR="00FB3379">
        <w:t>swaps</w:t>
      </w:r>
      <w:r w:rsidR="007F7B09">
        <w:t xml:space="preserve">   </w:t>
      </w:r>
    </w:p>
    <w:p w14:paraId="7E278D3E" w14:textId="77777777" w:rsidR="00433E98" w:rsidRDefault="00433E98" w:rsidP="00433E98">
      <w:pPr>
        <w:pStyle w:val="ListParagraph"/>
      </w:pPr>
      <w:r>
        <w:t xml:space="preserve"> </w:t>
      </w:r>
    </w:p>
    <w:p w14:paraId="4E6282FA" w14:textId="36865C36" w:rsidR="00433E98" w:rsidRDefault="00000000" w:rsidP="00433E98">
      <w:pPr>
        <w:pStyle w:val="ListParagraph"/>
      </w:pPr>
      <w:r>
        <w:rPr>
          <w:noProof/>
        </w:rPr>
        <w:pict w14:anchorId="3DAECD2F">
          <v:shape id="_x0000_s1451" type="#_x0000_t32" style="position:absolute;left:0;text-align:left;margin-left:400.5pt;margin-top:6.55pt;width:10.5pt;height:0;z-index:251937792" o:connectortype="straight">
            <v:stroke endarrow="block"/>
          </v:shape>
        </w:pict>
      </w:r>
      <w:r>
        <w:rPr>
          <w:noProof/>
        </w:rPr>
        <w:pict w14:anchorId="76025B70">
          <v:shape id="_x0000_s1428" type="#_x0000_t32" style="position:absolute;left:0;text-align:left;margin-left:267.75pt;margin-top:12.6pt;width:5.25pt;height:12pt;z-index:251932672" o:connectortype="straight"/>
        </w:pict>
      </w:r>
      <w:r>
        <w:rPr>
          <w:noProof/>
        </w:rPr>
        <w:pict w14:anchorId="537ACFF2">
          <v:shape id="_x0000_s1425" type="#_x0000_t32" style="position:absolute;left:0;text-align:left;margin-left:258pt;margin-top:12.6pt;width:4.5pt;height:12pt;flip:x;z-index:251929600" o:connectortype="straight"/>
        </w:pict>
      </w:r>
      <w:r>
        <w:rPr>
          <w:noProof/>
        </w:rPr>
        <w:pict w14:anchorId="29886549">
          <v:shape id="_x0000_s1430" type="#_x0000_t32" style="position:absolute;left:0;text-align:left;margin-left:240pt;margin-top:12.6pt;width:5.25pt;height:12pt;z-index:251934720" o:connectortype="straight"/>
        </w:pict>
      </w:r>
      <w:r>
        <w:rPr>
          <w:noProof/>
        </w:rPr>
        <w:pict w14:anchorId="70A26A59">
          <v:shape id="_x0000_s1429" type="#_x0000_t32" style="position:absolute;left:0;text-align:left;margin-left:296.25pt;margin-top:12.6pt;width:5.25pt;height:12pt;z-index:251933696" o:connectortype="straight"/>
        </w:pict>
      </w:r>
      <w:r>
        <w:rPr>
          <w:noProof/>
        </w:rPr>
        <w:pict w14:anchorId="21D6C774">
          <v:shape id="_x0000_s1427" type="#_x0000_t32" style="position:absolute;left:0;text-align:left;margin-left:213.75pt;margin-top:11.45pt;width:5.25pt;height:12pt;z-index:251931648" o:connectortype="straight"/>
        </w:pict>
      </w:r>
      <w:r>
        <w:rPr>
          <w:noProof/>
        </w:rPr>
        <w:pict w14:anchorId="47AE6F01">
          <v:shape id="_x0000_s1426" type="#_x0000_t32" style="position:absolute;left:0;text-align:left;margin-left:289.5pt;margin-top:11.45pt;width:4.5pt;height:12pt;flip:x;z-index:251930624" o:connectortype="straight"/>
        </w:pict>
      </w:r>
      <w:r>
        <w:rPr>
          <w:noProof/>
        </w:rPr>
        <w:pict w14:anchorId="09E5463E">
          <v:shape id="_x0000_s1424" type="#_x0000_t32" style="position:absolute;left:0;text-align:left;margin-left:232.5pt;margin-top:12.6pt;width:4.5pt;height:12pt;flip:x;z-index:251928576" o:connectortype="straight"/>
        </w:pict>
      </w:r>
      <w:r>
        <w:rPr>
          <w:noProof/>
        </w:rPr>
        <w:pict w14:anchorId="3BC479F0">
          <v:shape id="_x0000_s1423" type="#_x0000_t32" style="position:absolute;left:0;text-align:left;margin-left:206.25pt;margin-top:11.45pt;width:4.5pt;height:12pt;flip:x;z-index:251927552" o:connectortype="straight"/>
        </w:pict>
      </w:r>
      <w:r>
        <w:rPr>
          <w:noProof/>
        </w:rPr>
        <w:pict w14:anchorId="7B86B59D">
          <v:shape id="_x0000_s1422" type="#_x0000_t32" style="position:absolute;left:0;text-align:left;margin-left:191.25pt;margin-top:11.45pt;width:7.5pt;height:12pt;z-index:251926528" o:connectortype="straight"/>
        </w:pict>
      </w:r>
      <w:r>
        <w:rPr>
          <w:noProof/>
        </w:rPr>
        <w:pict w14:anchorId="79F24889">
          <v:shape id="_x0000_s1420" type="#_x0000_t32" style="position:absolute;left:0;text-align:left;margin-left:186.75pt;margin-top:11.45pt;width:4.5pt;height:12pt;flip:x;z-index:251925504" o:connectortype="straight"/>
        </w:pict>
      </w:r>
      <w:r>
        <w:rPr>
          <w:noProof/>
        </w:rPr>
        <w:pict w14:anchorId="5ED59D63">
          <v:shape id="_x0000_s1419" type="#_x0000_t32" style="position:absolute;left:0;text-align:left;margin-left:171.75pt;margin-top:11.45pt;width:3.75pt;height:13.15pt;z-index:251924480" o:connectortype="straight"/>
        </w:pict>
      </w:r>
      <w:r>
        <w:rPr>
          <w:noProof/>
        </w:rPr>
        <w:pict w14:anchorId="4403D547">
          <v:shape id="_x0000_s1418" type="#_x0000_t32" style="position:absolute;left:0;text-align:left;margin-left:160.5pt;margin-top:11.45pt;width:7.5pt;height:12pt;flip:x;z-index:251923456" o:connectortype="straight"/>
        </w:pict>
      </w:r>
      <w:r>
        <w:rPr>
          <w:noProof/>
        </w:rPr>
        <w:pict w14:anchorId="6219D75D">
          <v:shape id="_x0000_s1417" type="#_x0000_t32" style="position:absolute;left:0;text-align:left;margin-left:142.5pt;margin-top:11.45pt;width:5.25pt;height:12pt;z-index:251922432" o:connectortype="straight"/>
        </w:pict>
      </w:r>
      <w:r>
        <w:rPr>
          <w:noProof/>
        </w:rPr>
        <w:pict w14:anchorId="1467EB12">
          <v:shape id="_x0000_s1416" type="#_x0000_t32" style="position:absolute;left:0;text-align:left;margin-left:129.75pt;margin-top:11.45pt;width:7.5pt;height:12pt;flip:x;z-index:251921408" o:connectortype="straight"/>
        </w:pict>
      </w:r>
      <w:r>
        <w:rPr>
          <w:noProof/>
        </w:rPr>
        <w:pict w14:anchorId="71B1D4AC">
          <v:shape id="_x0000_s1414" type="#_x0000_t32" style="position:absolute;left:0;text-align:left;margin-left:118.5pt;margin-top:11.45pt;width:5.25pt;height:12pt;z-index:251920384" o:connectortype="straight"/>
        </w:pict>
      </w:r>
      <w:r>
        <w:rPr>
          <w:noProof/>
        </w:rPr>
        <w:pict w14:anchorId="4E38C118">
          <v:shape id="_x0000_s1413" type="#_x0000_t32" style="position:absolute;left:0;text-align:left;margin-left:105pt;margin-top:11.45pt;width:7.5pt;height:12pt;flip:x;z-index:251919360" o:connectortype="straight"/>
        </w:pict>
      </w:r>
      <w:r>
        <w:rPr>
          <w:noProof/>
        </w:rPr>
        <w:pict w14:anchorId="7254A43C">
          <v:shape id="_x0000_s1384" type="#_x0000_t32" style="position:absolute;left:0;text-align:left;margin-left:301.5pt;margin-top:11.45pt;width:52.5pt;height:0;z-index:251901952" o:connectortype="straight">
            <v:stroke endarrow="block"/>
          </v:shape>
        </w:pict>
      </w:r>
      <w:r>
        <w:rPr>
          <w:noProof/>
        </w:rPr>
        <w:pict w14:anchorId="342D8EEE">
          <v:shape id="_x0000_s1378" type="#_x0000_t120" style="position:absolute;left:0;text-align:left;margin-left:290.25pt;margin-top:-.55pt;width:11.25pt;height:12pt;z-index:251897856"/>
        </w:pict>
      </w:r>
      <w:r>
        <w:rPr>
          <w:noProof/>
        </w:rPr>
        <w:pict w14:anchorId="52D10120">
          <v:shape id="_x0000_s1377" type="#_x0000_t120" style="position:absolute;left:0;text-align:left;margin-left:258.75pt;margin-top:-.55pt;width:11.25pt;height:12pt;z-index:251896832"/>
        </w:pict>
      </w:r>
      <w:r>
        <w:rPr>
          <w:noProof/>
        </w:rPr>
        <w:pict w14:anchorId="3724F919">
          <v:shape id="_x0000_s1376" type="#_x0000_t120" style="position:absolute;left:0;text-align:left;margin-left:232.5pt;margin-top:-.55pt;width:11.25pt;height:12pt;z-index:251895808"/>
        </w:pict>
      </w:r>
      <w:r>
        <w:rPr>
          <w:noProof/>
        </w:rPr>
        <w:pict w14:anchorId="20751112">
          <v:shape id="_x0000_s1374" type="#_x0000_t120" style="position:absolute;left:0;text-align:left;margin-left:206.25pt;margin-top:-.55pt;width:11.25pt;height:12pt;z-index:251893760"/>
        </w:pict>
      </w:r>
      <w:r w:rsidR="00433E98">
        <w:t xml:space="preserve">                                                                                                                                 n/2</w:t>
      </w:r>
      <w:r w:rsidR="00433E98" w:rsidRPr="00272B80">
        <w:rPr>
          <w:vertAlign w:val="superscript"/>
        </w:rPr>
        <w:t>1</w:t>
      </w:r>
      <w:r w:rsidR="007F7B09">
        <w:t xml:space="preserve">   </w:t>
      </w:r>
      <w:r w:rsidR="00FB3379">
        <w:t xml:space="preserve">   8        one swap </w:t>
      </w:r>
      <w:r w:rsidR="007F7B09">
        <w:t xml:space="preserve">      </w:t>
      </w:r>
    </w:p>
    <w:p w14:paraId="3447899D" w14:textId="7240EFB1" w:rsidR="00433E98" w:rsidRDefault="00000000" w:rsidP="00433E98">
      <w:pPr>
        <w:pStyle w:val="ListParagraph"/>
      </w:pPr>
      <w:r>
        <w:rPr>
          <w:noProof/>
        </w:rPr>
        <w:pict w14:anchorId="461CA2F9">
          <v:shape id="_x0000_s1431" type="#_x0000_t32" style="position:absolute;left:0;text-align:left;margin-left:309pt;margin-top:18.85pt;width:45pt;height:0;z-index:251935744" o:connectortype="straight">
            <v:stroke endarrow="block"/>
          </v:shape>
        </w:pict>
      </w:r>
      <w:r>
        <w:rPr>
          <w:noProof/>
        </w:rPr>
        <w:pict w14:anchorId="53A51694">
          <v:shape id="_x0000_s1410" type="#_x0000_t120" style="position:absolute;left:0;text-align:left;margin-left:267.75pt;margin-top:8pt;width:7.5pt;height:10.85pt;z-index:251916288"/>
        </w:pict>
      </w:r>
      <w:r>
        <w:rPr>
          <w:noProof/>
        </w:rPr>
        <w:pict w14:anchorId="7F6009B9">
          <v:shape id="_x0000_s1409" type="#_x0000_t120" style="position:absolute;left:0;text-align:left;margin-left:255pt;margin-top:8pt;width:7.5pt;height:10.85pt;z-index:251915264"/>
        </w:pict>
      </w:r>
      <w:r>
        <w:rPr>
          <w:noProof/>
        </w:rPr>
        <w:pict w14:anchorId="2261F5DF">
          <v:shape id="_x0000_s1408" type="#_x0000_t120" style="position:absolute;left:0;text-align:left;margin-left:240pt;margin-top:8pt;width:7.5pt;height:10.85pt;z-index:251914240"/>
        </w:pict>
      </w:r>
      <w:r>
        <w:rPr>
          <w:noProof/>
        </w:rPr>
        <w:pict w14:anchorId="232222A3">
          <v:shape id="_x0000_s1407" type="#_x0000_t120" style="position:absolute;left:0;text-align:left;margin-left:229.5pt;margin-top:8pt;width:7.5pt;height:10.85pt;z-index:251913216"/>
        </w:pict>
      </w:r>
      <w:r>
        <w:rPr>
          <w:noProof/>
        </w:rPr>
        <w:pict w14:anchorId="6F978AA6">
          <v:shape id="_x0000_s1398" type="#_x0000_t120" style="position:absolute;left:0;text-align:left;margin-left:118.5pt;margin-top:9.15pt;width:7.5pt;height:10.85pt;z-index:251904000"/>
        </w:pict>
      </w:r>
      <w:r>
        <w:rPr>
          <w:noProof/>
        </w:rPr>
        <w:pict w14:anchorId="23AEEE6E">
          <v:shape id="_x0000_s1400" type="#_x0000_t120" style="position:absolute;left:0;text-align:left;margin-left:2in;margin-top:9.15pt;width:7.5pt;height:10.85pt;z-index:251906048"/>
        </w:pict>
      </w:r>
      <w:r>
        <w:rPr>
          <w:noProof/>
        </w:rPr>
        <w:pict w14:anchorId="08FDA9A3">
          <v:shape id="_x0000_s1411" type="#_x0000_t120" style="position:absolute;left:0;text-align:left;margin-left:286.5pt;margin-top:8pt;width:7.5pt;height:10.85pt;z-index:251917312"/>
        </w:pict>
      </w:r>
      <w:r>
        <w:rPr>
          <w:noProof/>
        </w:rPr>
        <w:pict w14:anchorId="0661841F">
          <v:shape id="_x0000_s1412" type="#_x0000_t120" style="position:absolute;left:0;text-align:left;margin-left:301.5pt;margin-top:9.15pt;width:7.5pt;height:10.85pt;z-index:251918336"/>
        </w:pict>
      </w:r>
      <w:r>
        <w:rPr>
          <w:noProof/>
        </w:rPr>
        <w:pict w14:anchorId="66164BB0">
          <v:shape id="_x0000_s1406" type="#_x0000_t120" style="position:absolute;left:0;text-align:left;margin-left:213.75pt;margin-top:9.15pt;width:7.5pt;height:10.85pt;z-index:251912192"/>
        </w:pict>
      </w:r>
      <w:r>
        <w:rPr>
          <w:noProof/>
        </w:rPr>
        <w:pict w14:anchorId="00628226">
          <v:shape id="_x0000_s1405" type="#_x0000_t120" style="position:absolute;left:0;text-align:left;margin-left:203.25pt;margin-top:9.15pt;width:7.5pt;height:10.85pt;z-index:251911168"/>
        </w:pict>
      </w:r>
      <w:r>
        <w:rPr>
          <w:noProof/>
        </w:rPr>
        <w:pict w14:anchorId="5E278BCC">
          <v:shape id="_x0000_s1403" type="#_x0000_t120" style="position:absolute;left:0;text-align:left;margin-left:179.25pt;margin-top:9.15pt;width:7.5pt;height:10.85pt;z-index:251909120"/>
        </w:pict>
      </w:r>
      <w:r>
        <w:rPr>
          <w:noProof/>
        </w:rPr>
        <w:pict w14:anchorId="2E2B0075">
          <v:shape id="_x0000_s1404" type="#_x0000_t120" style="position:absolute;left:0;text-align:left;margin-left:191.25pt;margin-top:9.15pt;width:7.5pt;height:10.85pt;z-index:251910144"/>
        </w:pict>
      </w:r>
      <w:r>
        <w:rPr>
          <w:noProof/>
        </w:rPr>
        <w:pict w14:anchorId="42BD4738">
          <v:shape id="_x0000_s1401" type="#_x0000_t120" style="position:absolute;left:0;text-align:left;margin-left:156.75pt;margin-top:9.15pt;width:7.5pt;height:10.85pt;z-index:251907072"/>
        </w:pict>
      </w:r>
      <w:r>
        <w:rPr>
          <w:noProof/>
        </w:rPr>
        <w:pict w14:anchorId="72620A74">
          <v:shape id="_x0000_s1402" type="#_x0000_t120" style="position:absolute;left:0;text-align:left;margin-left:168pt;margin-top:9.15pt;width:7.5pt;height:10.85pt;z-index:251908096"/>
        </w:pict>
      </w:r>
      <w:r>
        <w:rPr>
          <w:noProof/>
        </w:rPr>
        <w:pict w14:anchorId="3637FF8C">
          <v:shape id="_x0000_s1399" type="#_x0000_t120" style="position:absolute;left:0;text-align:left;margin-left:129.75pt;margin-top:9.15pt;width:7.5pt;height:10.85pt;z-index:251905024"/>
        </w:pict>
      </w:r>
      <w:r>
        <w:rPr>
          <w:noProof/>
        </w:rPr>
        <w:pict w14:anchorId="1D537DFF">
          <v:shape id="_x0000_s1394" type="#_x0000_t120" style="position:absolute;left:0;text-align:left;margin-left:105pt;margin-top:9.15pt;width:7.5pt;height:10.85pt;z-index:251902976"/>
        </w:pict>
      </w:r>
      <w:r w:rsidR="00433E98">
        <w:t xml:space="preserve">                                                                             </w:t>
      </w:r>
      <w:r w:rsidR="007F7B09">
        <w:t xml:space="preserve">                                          </w:t>
      </w:r>
      <w:r w:rsidR="00FB3379">
        <w:t xml:space="preserve">                              </w:t>
      </w:r>
    </w:p>
    <w:p w14:paraId="377708E1" w14:textId="09FC38D4" w:rsidR="007F7B09" w:rsidRDefault="007F7B09" w:rsidP="00433E98">
      <w:pPr>
        <w:pStyle w:val="ListParagraph"/>
      </w:pPr>
      <w:r>
        <w:t xml:space="preserve">                                                                                                                                 n nodes = 16</w:t>
      </w:r>
      <w:r w:rsidR="00FB3379">
        <w:t xml:space="preserve">          </w:t>
      </w:r>
    </w:p>
    <w:p w14:paraId="6C9C6618" w14:textId="1B8A5E8B" w:rsidR="00A3656D" w:rsidRDefault="007F7B09" w:rsidP="007F7B09">
      <w:r>
        <w:t xml:space="preserve">       </w:t>
      </w:r>
      <w:r w:rsidR="00A3656D">
        <w:t xml:space="preserve">                        Last </w:t>
      </w:r>
      <w:r w:rsidR="00167CE6">
        <w:t>Level =</w:t>
      </w:r>
      <w:r w:rsidR="00A3656D">
        <w:t xml:space="preserve"> n </w:t>
      </w:r>
      <w:r w:rsidR="00167CE6">
        <w:t>nodes,</w:t>
      </w:r>
      <w:r w:rsidR="00A3656D">
        <w:t xml:space="preserve"> then second </w:t>
      </w:r>
      <w:r w:rsidR="00167CE6">
        <w:t>last level</w:t>
      </w:r>
      <w:r w:rsidR="00A3656D">
        <w:t xml:space="preserve"> will have n/2 nodes  </w:t>
      </w:r>
    </w:p>
    <w:p w14:paraId="3C5ABAA8" w14:textId="77777777" w:rsidR="00A3656D" w:rsidRDefault="00A3656D" w:rsidP="007F7B09">
      <w:r>
        <w:lastRenderedPageBreak/>
        <w:t>Total swaps = S</w:t>
      </w:r>
    </w:p>
    <w:p w14:paraId="7B753D49" w14:textId="73288E6A" w:rsidR="006D4830" w:rsidRDefault="006D4830" w:rsidP="007F7B09">
      <w:r>
        <w:t xml:space="preserve">S= </w:t>
      </w:r>
      <m:oMath>
        <m:r>
          <w:rPr>
            <w:rFonts w:ascii="Cambria Math" w:hAnsi="Cambria Math"/>
          </w:rPr>
          <m:t xml:space="preserve">[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0</m:t>
                </m:r>
              </m:sup>
            </m:sSup>
          </m:den>
        </m:f>
        <m:r>
          <w:rPr>
            <w:rFonts w:ascii="Cambria Math" w:hAnsi="Cambria Math"/>
          </w:rPr>
          <m:t xml:space="preserve">*0 + 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den>
        </m:f>
        <m:r>
          <w:rPr>
            <w:rFonts w:ascii="Cambria Math" w:hAnsi="Cambria Math"/>
          </w:rPr>
          <m:t xml:space="preserve">*1  +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 xml:space="preserve">*2  +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  <m:r>
          <w:rPr>
            <w:rFonts w:ascii="Cambria Math" w:hAnsi="Cambria Math"/>
          </w:rPr>
          <m:t>*3…………..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logn</m:t>
                </m:r>
              </m:sup>
            </m:sSup>
          </m:den>
        </m:f>
        <m:r>
          <w:rPr>
            <w:rFonts w:ascii="Cambria Math" w:hAnsi="Cambria Math"/>
          </w:rPr>
          <m:t>*logn]</m:t>
        </m:r>
      </m:oMath>
    </w:p>
    <w:p w14:paraId="3EB0345E" w14:textId="77777777" w:rsidR="00A3656D" w:rsidRDefault="00A3656D" w:rsidP="00A3656D">
      <w:pPr>
        <w:rPr>
          <w:rFonts w:cs="Times New Roman"/>
          <w:sz w:val="24"/>
          <w:szCs w:val="24"/>
        </w:rPr>
      </w:pPr>
      <w:r w:rsidRPr="00A3656D">
        <w:rPr>
          <w:rFonts w:cs="Times New Roman"/>
          <w:sz w:val="24"/>
          <w:szCs w:val="24"/>
        </w:rPr>
        <w:t>Taking "n" as common</w:t>
      </w:r>
    </w:p>
    <w:p w14:paraId="720A41E6" w14:textId="77777777" w:rsidR="006D4830" w:rsidRDefault="006D4830" w:rsidP="00A3656D">
      <w:pPr>
        <w:rPr>
          <w:rFonts w:cs="Times New Roman"/>
          <w:sz w:val="24"/>
          <w:szCs w:val="24"/>
        </w:rPr>
      </w:pPr>
    </w:p>
    <w:p w14:paraId="0C6E598E" w14:textId="4B7DE13D" w:rsidR="006D4830" w:rsidRDefault="006D4830" w:rsidP="006D4830">
      <w:r>
        <w:t xml:space="preserve">S= </w:t>
      </w:r>
      <m:oMath>
        <m:r>
          <w:rPr>
            <w:rFonts w:ascii="Cambria Math" w:hAnsi="Cambria Math"/>
          </w:rPr>
          <m:t xml:space="preserve">n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0 + 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 xml:space="preserve"> +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 xml:space="preserve">  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 xml:space="preserve"> …………..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ogn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logn</m:t>
                    </m:r>
                  </m:sup>
                </m:sSup>
              </m:den>
            </m:f>
          </m:e>
        </m:d>
        <m:r>
          <w:rPr>
            <w:rFonts w:ascii="Cambria Math" w:hAnsi="Cambria Math"/>
          </w:rPr>
          <m:t>--------------(1)</m:t>
        </m:r>
      </m:oMath>
    </w:p>
    <w:p w14:paraId="0FF88E27" w14:textId="41249AB2" w:rsidR="00A3656D" w:rsidRPr="00A3656D" w:rsidRDefault="00A3656D" w:rsidP="00A3656D">
      <w:pPr>
        <w:rPr>
          <w:rFonts w:cs="Times New Roman"/>
          <w:sz w:val="24"/>
          <w:szCs w:val="24"/>
        </w:rPr>
      </w:pPr>
      <w:r w:rsidRPr="00A3656D">
        <w:rPr>
          <w:rFonts w:cs="Times New Roman"/>
          <w:sz w:val="24"/>
          <w:szCs w:val="24"/>
        </w:rPr>
        <w:t>Now Multiply</w:t>
      </w:r>
      <w:r w:rsidR="00C0599D">
        <w:rPr>
          <w:rFonts w:cs="Times New Roman"/>
          <w:sz w:val="24"/>
          <w:szCs w:val="24"/>
        </w:rPr>
        <w:t xml:space="preserve"> equation </w:t>
      </w:r>
      <w:r w:rsidR="003133F1">
        <w:rPr>
          <w:rFonts w:cs="Times New Roman"/>
          <w:sz w:val="24"/>
          <w:szCs w:val="24"/>
        </w:rPr>
        <w:t>(</w:t>
      </w:r>
      <w:r w:rsidR="00C0599D">
        <w:rPr>
          <w:rFonts w:cs="Times New Roman"/>
          <w:sz w:val="24"/>
          <w:szCs w:val="24"/>
        </w:rPr>
        <w:t>1</w:t>
      </w:r>
      <w:r w:rsidR="003133F1">
        <w:rPr>
          <w:rFonts w:cs="Times New Roman"/>
          <w:sz w:val="24"/>
          <w:szCs w:val="24"/>
        </w:rPr>
        <w:t>)</w:t>
      </w:r>
      <w:r w:rsidR="00C0599D">
        <w:rPr>
          <w:rFonts w:cs="Times New Roman"/>
          <w:sz w:val="24"/>
          <w:szCs w:val="24"/>
        </w:rPr>
        <w:t xml:space="preserve"> by </w:t>
      </w:r>
      <w:r w:rsidRPr="00A3656D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.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</w:p>
    <w:p w14:paraId="5EDB1B65" w14:textId="1C2DC7C2" w:rsidR="003133F1" w:rsidRDefault="003133F1" w:rsidP="003133F1">
      <w: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 xml:space="preserve">= n 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 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 xml:space="preserve"> +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 xml:space="preserve">  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4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 xml:space="preserve"> …………..    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ogn-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logn</m:t>
                    </m:r>
                  </m:sup>
                </m:sSup>
              </m:den>
            </m:f>
            <m:r>
              <w:rPr>
                <w:rFonts w:ascii="Cambria Math" w:hAnsi="Cambria Math"/>
              </w:rPr>
              <m:t xml:space="preserve">+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logn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logn+1</m:t>
                    </m:r>
                  </m:sup>
                </m:sSup>
              </m:den>
            </m:f>
          </m:e>
        </m:d>
        <m:r>
          <w:rPr>
            <w:rFonts w:ascii="Cambria Math" w:hAnsi="Cambria Math"/>
          </w:rPr>
          <m:t>--------------(2)</m:t>
        </m:r>
      </m:oMath>
    </w:p>
    <w:p w14:paraId="2E988794" w14:textId="3C57DDD8" w:rsidR="00A3656D" w:rsidRPr="00A3656D" w:rsidRDefault="00A3656D" w:rsidP="00A3656D">
      <w:pPr>
        <w:rPr>
          <w:rFonts w:cs="Times New Roman"/>
          <w:sz w:val="24"/>
          <w:szCs w:val="24"/>
        </w:rPr>
      </w:pPr>
      <w:r w:rsidRPr="00A3656D">
        <w:rPr>
          <w:rFonts w:cs="Times New Roman"/>
          <w:sz w:val="24"/>
          <w:szCs w:val="24"/>
        </w:rPr>
        <w:t xml:space="preserve">Now </w:t>
      </w:r>
      <w:r w:rsidR="00C0599D" w:rsidRPr="00A3656D">
        <w:rPr>
          <w:rFonts w:cs="Times New Roman"/>
          <w:sz w:val="24"/>
          <w:szCs w:val="24"/>
        </w:rPr>
        <w:t>subtract eq</w:t>
      </w:r>
      <w:r w:rsidRPr="00A3656D">
        <w:rPr>
          <w:rFonts w:cs="Times New Roman"/>
          <w:sz w:val="24"/>
          <w:szCs w:val="24"/>
        </w:rPr>
        <w:t xml:space="preserve"> (2</w:t>
      </w:r>
      <w:r w:rsidR="00C0599D" w:rsidRPr="00A3656D">
        <w:rPr>
          <w:rFonts w:cs="Times New Roman"/>
          <w:sz w:val="24"/>
          <w:szCs w:val="24"/>
        </w:rPr>
        <w:t>) from eq</w:t>
      </w:r>
      <w:r w:rsidRPr="00A3656D">
        <w:rPr>
          <w:rFonts w:cs="Times New Roman"/>
          <w:sz w:val="24"/>
          <w:szCs w:val="24"/>
        </w:rPr>
        <w:t xml:space="preserve"> (1) </w:t>
      </w:r>
    </w:p>
    <w:p w14:paraId="1DB87146" w14:textId="3E6FC511" w:rsidR="00603584" w:rsidRPr="00603584" w:rsidRDefault="00000000" w:rsidP="00603584">
      <w:pPr>
        <w:rPr>
          <w:rFonts w:eastAsiaTheme="minorEastAsia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= n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(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 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…………..   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ogn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logn-1</m:t>
                      </m:r>
                    </m:e>
                  </m:d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logn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)-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logn+1</m:t>
                      </m:r>
                    </m:sup>
                  </m:sSup>
                </m:den>
              </m:f>
            </m:e>
          </m:d>
        </m:oMath>
      </m:oMathPara>
    </w:p>
    <w:p w14:paraId="308085EE" w14:textId="77777777" w:rsidR="00603584" w:rsidRDefault="00603584" w:rsidP="00603584">
      <w:pPr>
        <w:rPr>
          <w:rFonts w:eastAsiaTheme="minorEastAsia" w:cs="Times New Roman"/>
        </w:rPr>
      </w:pPr>
    </w:p>
    <w:p w14:paraId="665E504C" w14:textId="00824588" w:rsidR="00603584" w:rsidRPr="00603584" w:rsidRDefault="00000000" w:rsidP="00603584">
      <w:pPr>
        <w:rPr>
          <w:rFonts w:eastAsiaTheme="minorEastAsia" w:cs="Times New Roman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= n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  (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 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 …………..    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logn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 xml:space="preserve">)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logn+1</m:t>
                      </m:r>
                    </m:sup>
                  </m:sSup>
                </m:den>
              </m:f>
            </m:e>
          </m:d>
        </m:oMath>
      </m:oMathPara>
    </w:p>
    <w:p w14:paraId="042592C3" w14:textId="69EB79BE" w:rsidR="006D4830" w:rsidRDefault="00A3656D" w:rsidP="00A3656D">
      <w:pPr>
        <w:rPr>
          <w:rFonts w:cs="Times New Roman"/>
          <w:sz w:val="24"/>
          <w:szCs w:val="24"/>
        </w:rPr>
      </w:pPr>
      <w:r w:rsidRPr="00A3656D">
        <w:rPr>
          <w:rFonts w:cs="Times New Roman"/>
          <w:sz w:val="24"/>
          <w:szCs w:val="24"/>
        </w:rPr>
        <w:t>Using Geometric Pro</w:t>
      </w:r>
      <w:r w:rsidR="00C0599D">
        <w:rPr>
          <w:rFonts w:cs="Times New Roman"/>
          <w:sz w:val="24"/>
          <w:szCs w:val="24"/>
        </w:rPr>
        <w:t xml:space="preserve">gression </w:t>
      </w:r>
      <w:r w:rsidR="00DE4775">
        <w:rPr>
          <w:rFonts w:cs="Times New Roman"/>
          <w:sz w:val="24"/>
          <w:szCs w:val="24"/>
        </w:rPr>
        <w:t>formula</w:t>
      </w:r>
      <w:r w:rsidR="00DE4775" w:rsidRPr="00A3656D">
        <w:rPr>
          <w:rFonts w:cs="Times New Roman"/>
          <w:sz w:val="24"/>
          <w:szCs w:val="24"/>
        </w:rPr>
        <w:t>:</w:t>
      </w:r>
    </w:p>
    <w:p w14:paraId="75365166" w14:textId="54BE519A" w:rsidR="00C0599D" w:rsidRDefault="006D4830" w:rsidP="00A3656D">
      <w:pPr>
        <w:rPr>
          <w:rFonts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s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 xml:space="preserve">1- 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-r</m:t>
            </m:r>
          </m:den>
        </m:f>
      </m:oMath>
      <w:r w:rsidR="00A3656D" w:rsidRPr="00A3656D">
        <w:rPr>
          <w:rFonts w:cs="Times New Roman"/>
          <w:sz w:val="24"/>
          <w:szCs w:val="24"/>
        </w:rPr>
        <w:t xml:space="preserve">                      </w:t>
      </w:r>
    </w:p>
    <w:p w14:paraId="15124D73" w14:textId="2D33F3D9" w:rsidR="00A3656D" w:rsidRDefault="00A3656D" w:rsidP="00A3656D">
      <w:pPr>
        <w:rPr>
          <w:rFonts w:cs="Times New Roman"/>
          <w:sz w:val="24"/>
          <w:szCs w:val="24"/>
        </w:rPr>
      </w:pPr>
      <w:r w:rsidRPr="00A3656D">
        <w:rPr>
          <w:rFonts w:cs="Times New Roman"/>
          <w:sz w:val="24"/>
          <w:szCs w:val="24"/>
        </w:rPr>
        <w:t xml:space="preserve">// common ratio </w:t>
      </w:r>
      <w:r w:rsidR="00C0599D">
        <w:rPr>
          <w:rFonts w:cs="Times New Roman"/>
          <w:sz w:val="24"/>
          <w:szCs w:val="24"/>
        </w:rPr>
        <w:t>= r</w:t>
      </w:r>
      <w:r w:rsidRPr="00A3656D">
        <w:rPr>
          <w:rFonts w:cs="Times New Roman"/>
          <w:sz w:val="24"/>
          <w:szCs w:val="24"/>
        </w:rPr>
        <w:t>=</w:t>
      </w:r>
      <w:r w:rsidR="006D4830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</w:p>
    <w:p w14:paraId="03D54225" w14:textId="502DB7EB" w:rsidR="00C0599D" w:rsidRDefault="00C0599D" w:rsidP="00A3656D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a= first term= </w:t>
      </w:r>
      <w:r w:rsidR="006D4830" w:rsidRPr="00A3656D">
        <w:rPr>
          <w:rFonts w:cs="Times New Roman"/>
          <w:sz w:val="24"/>
          <w:szCs w:val="24"/>
        </w:rPr>
        <w:t>=</w:t>
      </w:r>
      <w:r w:rsidR="006D4830">
        <w:rPr>
          <w:rFonts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den>
        </m:f>
      </m:oMath>
    </w:p>
    <w:p w14:paraId="32151174" w14:textId="402EB593" w:rsidR="00C0599D" w:rsidRPr="00A3656D" w:rsidRDefault="00C0599D" w:rsidP="00A3656D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n is the last power which is </w:t>
      </w:r>
      <w:proofErr w:type="spellStart"/>
      <w:r>
        <w:rPr>
          <w:rFonts w:cs="Times New Roman"/>
          <w:sz w:val="24"/>
          <w:szCs w:val="24"/>
        </w:rPr>
        <w:t>logn</w:t>
      </w:r>
      <w:proofErr w:type="spellEnd"/>
    </w:p>
    <w:p w14:paraId="7A31E45B" w14:textId="77777777" w:rsidR="00A3656D" w:rsidRDefault="00A3656D" w:rsidP="00A3656D">
      <w:pPr>
        <w:rPr>
          <w:rFonts w:cs="Times New Roman"/>
          <w:sz w:val="24"/>
          <w:szCs w:val="24"/>
        </w:rPr>
      </w:pPr>
      <w:r w:rsidRPr="00A3656D">
        <w:rPr>
          <w:rFonts w:cs="Times New Roman"/>
          <w:sz w:val="24"/>
          <w:szCs w:val="24"/>
        </w:rPr>
        <w:t>putting values in G.P Formula :</w:t>
      </w:r>
    </w:p>
    <w:p w14:paraId="0AC1CEF2" w14:textId="60226005" w:rsidR="00603584" w:rsidRPr="006B1483" w:rsidRDefault="00000000" w:rsidP="00603584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(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ogn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1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ogn+1</m:t>
                          </m:r>
                        </m:e>
                      </m:d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6F96E450" w14:textId="77777777" w:rsidR="00603584" w:rsidRDefault="00603584" w:rsidP="00A3656D">
      <w:pPr>
        <w:rPr>
          <w:rFonts w:cs="Times New Roman"/>
          <w:sz w:val="24"/>
          <w:szCs w:val="24"/>
        </w:rPr>
      </w:pPr>
    </w:p>
    <w:p w14:paraId="14D79568" w14:textId="36F20B13" w:rsidR="00C0599D" w:rsidRPr="006B1483" w:rsidRDefault="00000000" w:rsidP="00A3656D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(1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ogn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(1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ogn+1</m:t>
                          </m:r>
                        </m:e>
                      </m:d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469B4245" w14:textId="269737CB" w:rsidR="006B1483" w:rsidRDefault="00000000" w:rsidP="00A3656D">
      <w:pPr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noProof/>
          <w:sz w:val="24"/>
          <w:szCs w:val="24"/>
        </w:rPr>
        <w:pict w14:anchorId="726A4791">
          <v:shape id="_x0000_s1484" type="#_x0000_t32" style="position:absolute;margin-left:73pt;margin-top:60.1pt;width:7pt;height:15pt;z-index:251972608" o:connectortype="straight"/>
        </w:pict>
      </w:r>
      <w:r>
        <w:rPr>
          <w:rFonts w:eastAsiaTheme="minorEastAsia" w:cs="Times New Roman"/>
          <w:noProof/>
          <w:sz w:val="24"/>
          <w:szCs w:val="24"/>
        </w:rPr>
        <w:pict w14:anchorId="726A4791">
          <v:shape id="_x0000_s1483" type="#_x0000_t32" style="position:absolute;margin-left:41.5pt;margin-top:30.1pt;width:7pt;height:15pt;z-index:251971584" o:connectortype="straight"/>
        </w:pict>
      </w:r>
    </w:p>
    <w:p w14:paraId="59CE6C9B" w14:textId="38B892C1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(1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ogn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f>
                    <m:f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den>
                  </m:f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ogn+1</m:t>
                          </m:r>
                        </m:e>
                      </m:d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67E345B8" w14:textId="69D0B7BC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ogn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-1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ogn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logn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.2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1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30CA3E8D" w14:textId="77777777" w:rsidR="006B1483" w:rsidRDefault="006B1483" w:rsidP="00A3656D">
      <w:pPr>
        <w:rPr>
          <w:rFonts w:cs="Times New Roman"/>
          <w:sz w:val="24"/>
          <w:szCs w:val="24"/>
        </w:rPr>
      </w:pPr>
    </w:p>
    <w:p w14:paraId="4A302FD4" w14:textId="332583FC" w:rsidR="006B1483" w:rsidRPr="00603584" w:rsidRDefault="00000000" w:rsidP="00A3656D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since 2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logn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n</m:t>
          </m:r>
        </m:oMath>
      </m:oMathPara>
    </w:p>
    <w:p w14:paraId="70FD2471" w14:textId="6ED32689" w:rsidR="00603584" w:rsidRPr="00603584" w:rsidRDefault="00603584" w:rsidP="00A3656D">
      <w:pPr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 xml:space="preserve"> 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Let y= 2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 xml:space="preserve"> logn</m:t>
            </m:r>
          </m:sup>
        </m:sSup>
      </m:oMath>
    </w:p>
    <w:p w14:paraId="2D9921AC" w14:textId="58253B89" w:rsidR="00603584" w:rsidRDefault="00603584" w:rsidP="00603584">
      <w:pPr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>Taking log on both sides</w:t>
      </w:r>
    </w:p>
    <w:p w14:paraId="7341243C" w14:textId="671590F1" w:rsidR="00603584" w:rsidRPr="0055196D" w:rsidRDefault="00000000" w:rsidP="00603584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og y=log2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logn</m:t>
              </m:r>
            </m:sup>
          </m:sSup>
        </m:oMath>
      </m:oMathPara>
    </w:p>
    <w:p w14:paraId="104B6546" w14:textId="065E4F59" w:rsidR="0055196D" w:rsidRPr="0055196D" w:rsidRDefault="00000000" w:rsidP="00603584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og y= logn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log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e>
            <m:sup/>
          </m:sSup>
        </m:oMath>
      </m:oMathPara>
    </w:p>
    <w:p w14:paraId="3EE9A8F3" w14:textId="3DA19D46" w:rsidR="0055196D" w:rsidRPr="00603584" w:rsidRDefault="00000000" w:rsidP="0055196D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log y= logn</m:t>
              </m:r>
            </m:e>
            <m:sup/>
          </m:sSup>
        </m:oMath>
      </m:oMathPara>
    </w:p>
    <w:p w14:paraId="1C1724C0" w14:textId="2C6CC936" w:rsidR="0055196D" w:rsidRDefault="0055196D" w:rsidP="00603584">
      <w:pPr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>Divide both sides by log</w:t>
      </w:r>
    </w:p>
    <w:p w14:paraId="2AFC59DC" w14:textId="50ECF0F8" w:rsidR="0055196D" w:rsidRPr="0055196D" w:rsidRDefault="00000000" w:rsidP="0055196D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y= n</m:t>
              </m:r>
            </m:e>
            <m:sup/>
          </m:sSup>
        </m:oMath>
      </m:oMathPara>
    </w:p>
    <w:p w14:paraId="0740B34B" w14:textId="601EABFE" w:rsidR="0055196D" w:rsidRPr="0055196D" w:rsidRDefault="00000000" w:rsidP="0055196D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nd  y= 2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logn</m:t>
              </m:r>
            </m:sup>
          </m:sSup>
        </m:oMath>
      </m:oMathPara>
    </w:p>
    <w:p w14:paraId="6C3A618D" w14:textId="17105B7E" w:rsidR="006B1483" w:rsidRPr="00DE4775" w:rsidRDefault="0055196D" w:rsidP="00DE4775">
      <w:pPr>
        <w:rPr>
          <w:rFonts w:eastAsiaTheme="minorEastAsia" w:cs="Times New Roman"/>
          <w:sz w:val="24"/>
          <w:szCs w:val="24"/>
        </w:rPr>
      </w:pPr>
      <w:r>
        <w:rPr>
          <w:rFonts w:eastAsiaTheme="minorEastAsia" w:cs="Times New Roman"/>
          <w:sz w:val="24"/>
          <w:szCs w:val="24"/>
        </w:rPr>
        <w:t xml:space="preserve">So  </w:t>
      </w:r>
      <w:r w:rsidRPr="0055196D">
        <w:rPr>
          <w:rFonts w:ascii="Cambria Math" w:hAnsi="Cambria Math" w:cs="Times New Roman"/>
          <w:i/>
          <w:sz w:val="24"/>
          <w:szCs w:val="24"/>
        </w:rPr>
        <w:br/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 xml:space="preserve"> logn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n</m:t>
        </m:r>
      </m:oMath>
      <w:r w:rsidR="000C2597">
        <w:rPr>
          <w:rFonts w:cs="Times New Roman"/>
          <w:sz w:val="24"/>
          <w:szCs w:val="24"/>
        </w:rPr>
        <w:t xml:space="preserve">                  </w:t>
      </w:r>
    </w:p>
    <w:p w14:paraId="21B67B75" w14:textId="6610CC7F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n-1)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-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ogn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756160DE" w14:textId="77777777" w:rsidR="006B1483" w:rsidRDefault="006B1483" w:rsidP="00A3656D">
      <w:pPr>
        <w:rPr>
          <w:rFonts w:cs="Times New Roman"/>
          <w:sz w:val="24"/>
          <w:szCs w:val="24"/>
        </w:rPr>
      </w:pPr>
    </w:p>
    <w:p w14:paraId="70EA7B1E" w14:textId="5F27B70C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(n-1)-logn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058B3AFB" w14:textId="77777777" w:rsidR="006B1483" w:rsidRDefault="006B1483" w:rsidP="00A3656D">
      <w:pPr>
        <w:rPr>
          <w:rFonts w:cs="Times New Roman"/>
          <w:sz w:val="24"/>
          <w:szCs w:val="24"/>
        </w:rPr>
      </w:pPr>
    </w:p>
    <w:p w14:paraId="1DA9DD61" w14:textId="272C077B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n-2-logn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5C44F806" w14:textId="1A7E679A" w:rsidR="006B1483" w:rsidRDefault="00000000" w:rsidP="00A3656D">
      <w:pPr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pict w14:anchorId="1CBADC8A">
          <v:shape id="_x0000_s1486" type="#_x0000_t32" style="position:absolute;margin-left:78.5pt;margin-top:48.45pt;width:1.5pt;height:11.5pt;z-index:251974656" o:connectortype="straight"/>
        </w:pict>
      </w:r>
      <w:r>
        <w:rPr>
          <w:rFonts w:cs="Times New Roman"/>
          <w:noProof/>
          <w:sz w:val="24"/>
          <w:szCs w:val="24"/>
        </w:rPr>
        <w:pict w14:anchorId="1CBADC8A">
          <v:shape id="_x0000_s1485" type="#_x0000_t32" style="position:absolute;margin-left:24pt;margin-top:34.45pt;width:1.5pt;height:11.5pt;z-index:251973632" o:connectortype="straight"/>
        </w:pict>
      </w:r>
    </w:p>
    <w:p w14:paraId="6319209D" w14:textId="77777777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n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n-2-logn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2n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 xml:space="preserve"> </m:t>
                      </m:r>
                    </m:sup>
                  </m:sSup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7BA51C21" w14:textId="6FEDFC65" w:rsidR="006B1483" w:rsidRPr="00C0599D" w:rsidRDefault="00000000" w:rsidP="006B1483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sz w:val="24"/>
                  <w:szCs w:val="24"/>
                </w:rPr>
                <m:t>s</m:t>
              </m:r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n-2-logn)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62EFB9C4" w14:textId="43AA9C92" w:rsidR="006B1483" w:rsidRDefault="006B1483" w:rsidP="00A3656D">
      <w:pPr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Multiply both sides by 2</w:t>
      </w:r>
    </w:p>
    <w:p w14:paraId="1AAABED7" w14:textId="77777777" w:rsidR="006B1483" w:rsidRDefault="006B1483" w:rsidP="00A3656D">
      <w:pPr>
        <w:rPr>
          <w:rFonts w:cs="Times New Roman"/>
          <w:sz w:val="24"/>
          <w:szCs w:val="24"/>
        </w:rPr>
      </w:pPr>
    </w:p>
    <w:p w14:paraId="0BD423CD" w14:textId="780817D0" w:rsidR="006B1483" w:rsidRPr="006B1483" w:rsidRDefault="006B1483" w:rsidP="006B1483">
      <w:pPr>
        <w:rPr>
          <w:rFonts w:eastAsiaTheme="minorEastAsia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s=2n-2-logn</m:t>
          </m:r>
        </m:oMath>
      </m:oMathPara>
    </w:p>
    <w:p w14:paraId="312E27A8" w14:textId="799AF4DD" w:rsidR="006B1483" w:rsidRPr="00C0599D" w:rsidRDefault="006B1483" w:rsidP="00DE4775">
      <w:pPr>
        <w:rPr>
          <w:rFonts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s=O(n)</m:t>
          </m:r>
        </m:oMath>
      </m:oMathPara>
    </w:p>
    <w:sectPr w:rsidR="006B1483" w:rsidRPr="00C0599D" w:rsidSect="00500B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016036"/>
    <w:multiLevelType w:val="hybridMultilevel"/>
    <w:tmpl w:val="929261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C25710"/>
    <w:multiLevelType w:val="hybridMultilevel"/>
    <w:tmpl w:val="BB40F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813703">
    <w:abstractNumId w:val="1"/>
  </w:num>
  <w:num w:numId="2" w16cid:durableId="1660385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2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MjYwNjWxsLAwNLFU0lEKTi0uzszPAykwqgUA+67o+ywAAAA="/>
  </w:docVars>
  <w:rsids>
    <w:rsidRoot w:val="00406F01"/>
    <w:rsid w:val="0001622C"/>
    <w:rsid w:val="0005617A"/>
    <w:rsid w:val="000C2597"/>
    <w:rsid w:val="000E4757"/>
    <w:rsid w:val="00167CE6"/>
    <w:rsid w:val="00197FA7"/>
    <w:rsid w:val="001A4372"/>
    <w:rsid w:val="00211437"/>
    <w:rsid w:val="00272B80"/>
    <w:rsid w:val="003133F1"/>
    <w:rsid w:val="00332C61"/>
    <w:rsid w:val="00342DF1"/>
    <w:rsid w:val="003A1BEF"/>
    <w:rsid w:val="003A70AE"/>
    <w:rsid w:val="00406139"/>
    <w:rsid w:val="00406F01"/>
    <w:rsid w:val="00427FA0"/>
    <w:rsid w:val="00433E98"/>
    <w:rsid w:val="00500B84"/>
    <w:rsid w:val="0055196D"/>
    <w:rsid w:val="00603584"/>
    <w:rsid w:val="00657C5D"/>
    <w:rsid w:val="006961BA"/>
    <w:rsid w:val="006B1483"/>
    <w:rsid w:val="006D4830"/>
    <w:rsid w:val="00733620"/>
    <w:rsid w:val="007F7B09"/>
    <w:rsid w:val="008B0EC8"/>
    <w:rsid w:val="008F043B"/>
    <w:rsid w:val="00923EB5"/>
    <w:rsid w:val="009D07F4"/>
    <w:rsid w:val="00A3656D"/>
    <w:rsid w:val="00AF798A"/>
    <w:rsid w:val="00B230BC"/>
    <w:rsid w:val="00B8644A"/>
    <w:rsid w:val="00C0599D"/>
    <w:rsid w:val="00C3009A"/>
    <w:rsid w:val="00C75D74"/>
    <w:rsid w:val="00DE4775"/>
    <w:rsid w:val="00FA6ECF"/>
    <w:rsid w:val="00FB3379"/>
    <w:rsid w:val="00FC60CD"/>
    <w:rsid w:val="00FE2E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87"/>
    <o:shapelayout v:ext="edit">
      <o:idmap v:ext="edit" data="1"/>
      <o:rules v:ext="edit">
        <o:r id="V:Rule1" type="connector" idref="#_x0000_s1236"/>
        <o:r id="V:Rule2" type="connector" idref="#_x0000_s1292"/>
        <o:r id="V:Rule3" type="connector" idref="#_x0000_s1247"/>
        <o:r id="V:Rule4" type="connector" idref="#_x0000_s1283"/>
        <o:r id="V:Rule5" type="connector" idref="#_x0000_s1202"/>
        <o:r id="V:Rule6" type="connector" idref="#_x0000_s1266"/>
        <o:r id="V:Rule7" type="connector" idref="#_x0000_s1214"/>
        <o:r id="V:Rule8" type="connector" idref="#_x0000_s1037"/>
        <o:r id="V:Rule9" type="connector" idref="#_x0000_s1311"/>
        <o:r id="V:Rule10" type="connector" idref="#_x0000_s1204"/>
        <o:r id="V:Rule11" type="connector" idref="#_x0000_s1314"/>
        <o:r id="V:Rule12" type="connector" idref="#_x0000_s1089"/>
        <o:r id="V:Rule13" type="connector" idref="#_x0000_s1486"/>
        <o:r id="V:Rule14" type="connector" idref="#_x0000_s1133"/>
        <o:r id="V:Rule15" type="connector" idref="#_x0000_s1243"/>
        <o:r id="V:Rule16" type="connector" idref="#_x0000_s1136"/>
        <o:r id="V:Rule17" type="connector" idref="#_x0000_s1384"/>
        <o:r id="V:Rule18" type="connector" idref="#_x0000_s1255"/>
        <o:r id="V:Rule19" type="connector" idref="#_x0000_s1299"/>
        <o:r id="V:Rule20" type="connector" idref="#_x0000_s1203"/>
        <o:r id="V:Rule21" type="connector" idref="#_x0000_s1468"/>
        <o:r id="V:Rule22" type="connector" idref="#_x0000_s1451"/>
        <o:r id="V:Rule23" type="connector" idref="#_x0000_s1381"/>
        <o:r id="V:Rule24" type="connector" idref="#_x0000_s1484"/>
        <o:r id="V:Rule25" type="connector" idref="#_x0000_s1313"/>
        <o:r id="V:Rule26" type="connector" idref="#_x0000_s1026"/>
        <o:r id="V:Rule27" type="connector" idref="#_x0000_s1431"/>
        <o:r id="V:Rule28" type="connector" idref="#_x0000_s1244"/>
        <o:r id="V:Rule29" type="connector" idref="#_x0000_s1123"/>
        <o:r id="V:Rule30" type="connector" idref="#_x0000_s1134"/>
        <o:r id="V:Rule31" type="connector" idref="#_x0000_s1306"/>
        <o:r id="V:Rule32" type="connector" idref="#_x0000_s1485"/>
        <o:r id="V:Rule33" type="connector" idref="#_x0000_s1368"/>
        <o:r id="V:Rule34" type="connector" idref="#_x0000_s1211"/>
        <o:r id="V:Rule35" type="connector" idref="#_x0000_s1055"/>
        <o:r id="V:Rule36" type="connector" idref="#_x0000_s1300"/>
        <o:r id="V:Rule37" type="connector" idref="#_x0000_s1293"/>
        <o:r id="V:Rule38" type="connector" idref="#_x0000_s1312"/>
        <o:r id="V:Rule39" type="connector" idref="#_x0000_s1210"/>
        <o:r id="V:Rule40" type="connector" idref="#_x0000_s1472"/>
        <o:r id="V:Rule41" type="connector" idref="#_x0000_s1271"/>
        <o:r id="V:Rule42" type="connector" idref="#_x0000_s1157"/>
        <o:r id="V:Rule43" type="connector" idref="#_x0000_s1358"/>
        <o:r id="V:Rule44" type="connector" idref="#_x0000_s1206"/>
        <o:r id="V:Rule45" type="connector" idref="#_x0000_s1263"/>
        <o:r id="V:Rule46" type="connector" idref="#_x0000_s1205"/>
        <o:r id="V:Rule47" type="connector" idref="#_x0000_s1156"/>
        <o:r id="V:Rule48" type="connector" idref="#_x0000_s1363"/>
        <o:r id="V:Rule49" type="connector" idref="#_x0000_s1115"/>
        <o:r id="V:Rule50" type="connector" idref="#_x0000_s1120"/>
        <o:r id="V:Rule51" type="connector" idref="#_x0000_s1151"/>
        <o:r id="V:Rule52" type="connector" idref="#_x0000_s1269"/>
        <o:r id="V:Rule53" type="connector" idref="#_x0000_s1265"/>
        <o:r id="V:Rule54" type="connector" idref="#_x0000_s1476"/>
        <o:r id="V:Rule55" type="connector" idref="#_x0000_s1413"/>
        <o:r id="V:Rule56" type="connector" idref="#_x0000_s1233"/>
        <o:r id="V:Rule57" type="connector" idref="#_x0000_s1264"/>
        <o:r id="V:Rule58" type="connector" idref="#_x0000_s1281"/>
        <o:r id="V:Rule59" type="connector" idref="#_x0000_s1087"/>
        <o:r id="V:Rule60" type="connector" idref="#_x0000_s1119"/>
        <o:r id="V:Rule61" type="connector" idref="#_x0000_s1426"/>
        <o:r id="V:Rule62" type="connector" idref="#_x0000_s1268"/>
        <o:r id="V:Rule63" type="connector" idref="#_x0000_s1466"/>
        <o:r id="V:Rule64" type="connector" idref="#_x0000_s1260"/>
        <o:r id="V:Rule65" type="connector" idref="#_x0000_s1286"/>
        <o:r id="V:Rule66" type="connector" idref="#_x0000_s1316"/>
        <o:r id="V:Rule67" type="connector" idref="#_x0000_s1362"/>
        <o:r id="V:Rule68" type="connector" idref="#_x0000_s1262"/>
        <o:r id="V:Rule69" type="connector" idref="#_x0000_s1287"/>
        <o:r id="V:Rule70" type="connector" idref="#_x0000_s1131"/>
        <o:r id="V:Rule71" type="connector" idref="#_x0000_s1317"/>
        <o:r id="V:Rule72" type="connector" idref="#_x0000_s1296"/>
        <o:r id="V:Rule73" type="connector" idref="#_x0000_s1364"/>
        <o:r id="V:Rule74" type="connector" idref="#_x0000_s1297"/>
        <o:r id="V:Rule75" type="connector" idref="#_x0000_s1471"/>
        <o:r id="V:Rule76" type="connector" idref="#_x0000_s1275"/>
        <o:r id="V:Rule77" type="connector" idref="#_x0000_s1360"/>
        <o:r id="V:Rule78" type="connector" idref="#_x0000_s1483"/>
        <o:r id="V:Rule79" type="connector" idref="#_x0000_s1213"/>
        <o:r id="V:Rule80" type="connector" idref="#_x0000_s1256"/>
        <o:r id="V:Rule81" type="connector" idref="#_x0000_s1118"/>
        <o:r id="V:Rule82" type="connector" idref="#_x0000_s1425"/>
        <o:r id="V:Rule83" type="connector" idref="#_x0000_s1361"/>
        <o:r id="V:Rule84" type="connector" idref="#_x0000_s1259"/>
        <o:r id="V:Rule85" type="connector" idref="#_x0000_s1428"/>
        <o:r id="V:Rule86" type="connector" idref="#_x0000_s1261"/>
        <o:r id="V:Rule87" type="connector" idref="#_x0000_s1367"/>
        <o:r id="V:Rule88" type="connector" idref="#_x0000_s1200"/>
        <o:r id="V:Rule89" type="connector" idref="#_x0000_s1251"/>
        <o:r id="V:Rule90" type="connector" idref="#_x0000_s1215"/>
        <o:r id="V:Rule91" type="connector" idref="#_x0000_s1086"/>
        <o:r id="V:Rule92" type="connector" idref="#_x0000_s1298"/>
        <o:r id="V:Rule93" type="connector" idref="#_x0000_s1270"/>
        <o:r id="V:Rule94" type="connector" idref="#_x0000_s1117"/>
        <o:r id="V:Rule95" type="connector" idref="#_x0000_s1479"/>
        <o:r id="V:Rule96" type="connector" idref="#_x0000_s1417"/>
        <o:r id="V:Rule97" type="connector" idref="#_x0000_s1469"/>
        <o:r id="V:Rule98" type="connector" idref="#_x0000_s1423"/>
        <o:r id="V:Rule99" type="connector" idref="#_x0000_s1084"/>
        <o:r id="V:Rule100" type="connector" idref="#_x0000_s1382"/>
        <o:r id="V:Rule101" type="connector" idref="#_x0000_s1308"/>
        <o:r id="V:Rule102" type="connector" idref="#_x0000_s1429"/>
        <o:r id="V:Rule103" type="connector" idref="#_x0000_s1132"/>
        <o:r id="V:Rule104" type="connector" idref="#_x0000_s1248"/>
        <o:r id="V:Rule105" type="connector" idref="#_x0000_s1473"/>
        <o:r id="V:Rule106" type="connector" idref="#_x0000_s1267"/>
        <o:r id="V:Rule107" type="connector" idref="#_x0000_s1315"/>
        <o:r id="V:Rule108" type="connector" idref="#_x0000_s1201"/>
        <o:r id="V:Rule109" type="connector" idref="#_x0000_s1216"/>
        <o:r id="V:Rule110" type="connector" idref="#_x0000_s1465"/>
        <o:r id="V:Rule111" type="connector" idref="#_x0000_s1309"/>
        <o:r id="V:Rule112" type="connector" idref="#_x0000_s1227"/>
        <o:r id="V:Rule113" type="connector" idref="#_x0000_s1047"/>
        <o:r id="V:Rule114" type="connector" idref="#_x0000_s1419"/>
        <o:r id="V:Rule115" type="connector" idref="#_x0000_s1359"/>
        <o:r id="V:Rule116" type="connector" idref="#_x0000_s1226"/>
        <o:r id="V:Rule117" type="connector" idref="#_x0000_s1290"/>
        <o:r id="V:Rule118" type="connector" idref="#_x0000_s1217"/>
        <o:r id="V:Rule119" type="connector" idref="#_x0000_s1357"/>
        <o:r id="V:Rule120" type="connector" idref="#_x0000_s1307"/>
        <o:r id="V:Rule121" type="connector" idref="#_x0000_s1467"/>
        <o:r id="V:Rule122" type="connector" idref="#_x0000_s1276"/>
        <o:r id="V:Rule123" type="connector" idref="#_x0000_s1277"/>
        <o:r id="V:Rule124" type="connector" idref="#_x0000_s1085"/>
        <o:r id="V:Rule125" type="connector" idref="#_x0000_s1295"/>
        <o:r id="V:Rule126" type="connector" idref="#_x0000_s1416"/>
        <o:r id="V:Rule127" type="connector" idref="#_x0000_s1301"/>
        <o:r id="V:Rule128" type="connector" idref="#_x0000_s1422"/>
        <o:r id="V:Rule129" type="connector" idref="#_x0000_s1249"/>
        <o:r id="V:Rule130" type="connector" idref="#_x0000_s1232"/>
        <o:r id="V:Rule131" type="connector" idref="#_x0000_s1231"/>
        <o:r id="V:Rule132" type="connector" idref="#_x0000_s1318"/>
        <o:r id="V:Rule133" type="connector" idref="#_x0000_s1303"/>
        <o:r id="V:Rule134" type="connector" idref="#_x0000_s1237"/>
        <o:r id="V:Rule135" type="connector" idref="#_x0000_s1224"/>
        <o:r id="V:Rule136" type="connector" idref="#_x0000_s1250"/>
        <o:r id="V:Rule137" type="connector" idref="#_x0000_s1470"/>
        <o:r id="V:Rule138" type="connector" idref="#_x0000_s1116"/>
        <o:r id="V:Rule139" type="connector" idref="#_x0000_s1280"/>
        <o:r id="V:Rule140" type="connector" idref="#_x0000_s1152"/>
        <o:r id="V:Rule141" type="connector" idref="#_x0000_s1418"/>
        <o:r id="V:Rule142" type="connector" idref="#_x0000_s1291"/>
        <o:r id="V:Rule143" type="connector" idref="#_x0000_s1366"/>
        <o:r id="V:Rule144" type="connector" idref="#_x0000_s1027"/>
        <o:r id="V:Rule145" type="connector" idref="#_x0000_s1058"/>
        <o:r id="V:Rule146" type="connector" idref="#_x0000_s1474"/>
        <o:r id="V:Rule147" type="connector" idref="#_x0000_s1369"/>
        <o:r id="V:Rule148" type="connector" idref="#_x0000_s1383"/>
        <o:r id="V:Rule149" type="connector" idref="#_x0000_s1427"/>
        <o:r id="V:Rule150" type="connector" idref="#_x0000_s1045"/>
        <o:r id="V:Rule151" type="connector" idref="#_x0000_s1305"/>
        <o:r id="V:Rule152" type="connector" idref="#_x0000_s1234"/>
        <o:r id="V:Rule153" type="connector" idref="#_x0000_s1048"/>
        <o:r id="V:Rule154" type="connector" idref="#_x0000_s1285"/>
        <o:r id="V:Rule155" type="connector" idref="#_x0000_s1424"/>
        <o:r id="V:Rule156" type="connector" idref="#_x0000_s1225"/>
        <o:r id="V:Rule157" type="connector" idref="#_x0000_s1054"/>
        <o:r id="V:Rule158" type="connector" idref="#_x0000_s1235"/>
        <o:r id="V:Rule159" type="connector" idref="#_x0000_s1365"/>
        <o:r id="V:Rule160" type="connector" idref="#_x0000_s1282"/>
        <o:r id="V:Rule161" type="connector" idref="#_x0000_s1274"/>
        <o:r id="V:Rule162" type="connector" idref="#_x0000_s1272"/>
        <o:r id="V:Rule163" type="connector" idref="#_x0000_s1088"/>
        <o:r id="V:Rule164" type="connector" idref="#_x0000_s1153"/>
        <o:r id="V:Rule165" type="connector" idref="#_x0000_s1230"/>
        <o:r id="V:Rule166" type="connector" idref="#_x0000_s1246"/>
        <o:r id="V:Rule167" type="connector" idref="#_x0000_s1279"/>
        <o:r id="V:Rule168" type="connector" idref="#_x0000_s1056"/>
        <o:r id="V:Rule169" type="connector" idref="#_x0000_s1432"/>
        <o:r id="V:Rule170" type="connector" idref="#_x0000_s1475"/>
        <o:r id="V:Rule171" type="connector" idref="#_x0000_s1294"/>
        <o:r id="V:Rule172" type="connector" idref="#_x0000_s1154"/>
        <o:r id="V:Rule173" type="connector" idref="#_x0000_s1420"/>
        <o:r id="V:Rule174" type="connector" idref="#_x0000_s1478"/>
        <o:r id="V:Rule175" type="connector" idref="#_x0000_s1046"/>
        <o:r id="V:Rule176" type="connector" idref="#_x0000_s1057"/>
        <o:r id="V:Rule177" type="connector" idref="#_x0000_s1229"/>
        <o:r id="V:Rule178" type="connector" idref="#_x0000_s1284"/>
        <o:r id="V:Rule179" type="connector" idref="#_x0000_s1302"/>
        <o:r id="V:Rule180" type="connector" idref="#_x0000_s1430"/>
        <o:r id="V:Rule181" type="connector" idref="#_x0000_s1245"/>
        <o:r id="V:Rule182" type="connector" idref="#_x0000_s1228"/>
        <o:r id="V:Rule183" type="connector" idref="#_x0000_s1464"/>
        <o:r id="V:Rule184" type="connector" idref="#_x0000_s1135"/>
        <o:r id="V:Rule185" type="connector" idref="#_x0000_s1253"/>
        <o:r id="V:Rule186" type="connector" idref="#_x0000_s1212"/>
        <o:r id="V:Rule187" type="connector" idref="#_x0000_s1356"/>
        <o:r id="V:Rule188" type="connector" idref="#_x0000_s1477"/>
        <o:r id="V:Rule189" type="connector" idref="#_x0000_s1310"/>
        <o:r id="V:Rule190" type="connector" idref="#_x0000_s1254"/>
        <o:r id="V:Rule191" type="connector" idref="#_x0000_s1222"/>
        <o:r id="V:Rule192" type="connector" idref="#_x0000_s1155"/>
        <o:r id="V:Rule193" type="connector" idref="#_x0000_s1252"/>
        <o:r id="V:Rule194" type="connector" idref="#_x0000_s1278"/>
        <o:r id="V:Rule195" type="connector" idref="#_x0000_s1223"/>
        <o:r id="V:Rule196" type="connector" idref="#_x0000_s1414"/>
      </o:rules>
    </o:shapelayout>
  </w:shapeDefaults>
  <w:decimalSymbol w:val="."/>
  <w:listSeparator w:val=","/>
  <w14:docId w14:val="1572D506"/>
  <w15:docId w15:val="{DB9F45EA-FFF8-4367-8045-867FFDAEE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0B84"/>
  </w:style>
  <w:style w:type="paragraph" w:styleId="Heading1">
    <w:name w:val="heading 1"/>
    <w:basedOn w:val="Normal"/>
    <w:next w:val="Normal"/>
    <w:link w:val="Heading1Char"/>
    <w:uiPriority w:val="9"/>
    <w:qFormat/>
    <w:rsid w:val="00406F0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6F01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06F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0599D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9C932C-BC16-4ED5-B0A9-76F026C0B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8</TotalTime>
  <Pages>8</Pages>
  <Words>1994</Words>
  <Characters>9835</Characters>
  <Application>Microsoft Office Word</Application>
  <DocSecurity>0</DocSecurity>
  <Lines>327</Lines>
  <Paragraphs>2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han Awan</dc:creator>
  <cp:lastModifiedBy>Dr. Atif Khan</cp:lastModifiedBy>
  <cp:revision>18</cp:revision>
  <dcterms:created xsi:type="dcterms:W3CDTF">2023-02-14T04:56:00Z</dcterms:created>
  <dcterms:modified xsi:type="dcterms:W3CDTF">2024-11-19T08:10:00Z</dcterms:modified>
</cp:coreProperties>
</file>